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D96A260" w14:textId="7566C4B3" w:rsidR="00AD0004" w:rsidRPr="009A1CF4" w:rsidRDefault="007D2FD4" w:rsidP="00AD0004">
      <w:pPr>
        <w:pStyle w:val="LabTitle"/>
        <w:rPr>
          <w:lang w:eastAsia="zh-CN"/>
        </w:rPr>
      </w:pPr>
      <w:r>
        <w:t>Лабораторная работа. Настройка расширенных функций EIGRP для IPv4</w:t>
      </w:r>
      <w:bookmarkStart w:id="0" w:name="_GoBack"/>
      <w:bookmarkEnd w:id="0"/>
    </w:p>
    <w:p w14:paraId="69BD6D0A" w14:textId="0FF26F9B" w:rsidR="00766440" w:rsidRPr="00766440" w:rsidRDefault="001E38E0" w:rsidP="00766440">
      <w:pPr>
        <w:pStyle w:val="LabSection"/>
      </w:pPr>
      <w:r>
        <w:t>Топология</w:t>
      </w:r>
    </w:p>
    <w:p w14:paraId="190E59B8" w14:textId="6287D48F" w:rsidR="00766440" w:rsidRDefault="00766440" w:rsidP="00766440">
      <w:pPr>
        <w:pStyle w:val="Visual"/>
      </w:pPr>
      <w:r>
        <w:rPr>
          <w:noProof/>
          <w:lang w:val="en-US" w:eastAsia="zh-CN"/>
        </w:rPr>
        <w:drawing>
          <wp:inline distT="0" distB="0" distL="0" distR="0" wp14:anchorId="32A37656" wp14:editId="2E81D3D5">
            <wp:extent cx="5308582" cy="391287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8582" cy="3912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C8AF97" w14:textId="77777777" w:rsidR="00193CF9" w:rsidRPr="00BB73FF" w:rsidRDefault="00193CF9" w:rsidP="00193CF9">
      <w:pPr>
        <w:pStyle w:val="LabSection"/>
      </w:pPr>
      <w:r>
        <w:lastRenderedPageBreak/>
        <w:t>Таблица адресации</w:t>
      </w:r>
    </w:p>
    <w:tbl>
      <w:tblPr>
        <w:tblW w:w="8717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</w:tblPr>
      <w:tblGrid>
        <w:gridCol w:w="1474"/>
        <w:gridCol w:w="1474"/>
        <w:gridCol w:w="1531"/>
        <w:gridCol w:w="1800"/>
        <w:gridCol w:w="2438"/>
      </w:tblGrid>
      <w:tr w:rsidR="00193CF9" w14:paraId="0BFBE9DB" w14:textId="77777777" w:rsidTr="000479F0">
        <w:trPr>
          <w:cantSplit/>
          <w:jc w:val="center"/>
        </w:trPr>
        <w:tc>
          <w:tcPr>
            <w:tcW w:w="14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2804FF3C" w14:textId="77777777" w:rsidR="00193CF9" w:rsidRPr="00E87D62" w:rsidRDefault="00193CF9" w:rsidP="000479F0">
            <w:pPr>
              <w:pStyle w:val="TableHeading"/>
              <w:spacing w:line="240" w:lineRule="auto"/>
            </w:pPr>
            <w:r>
              <w:t>Устройство</w:t>
            </w:r>
          </w:p>
        </w:tc>
        <w:tc>
          <w:tcPr>
            <w:tcW w:w="14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62C0704B" w14:textId="77777777" w:rsidR="00193CF9" w:rsidRPr="00E87D62" w:rsidRDefault="00193CF9" w:rsidP="000479F0">
            <w:pPr>
              <w:pStyle w:val="TableHeading"/>
              <w:spacing w:line="240" w:lineRule="auto"/>
            </w:pPr>
            <w:r>
              <w:t>Интерфейс</w:t>
            </w:r>
          </w:p>
        </w:tc>
        <w:tc>
          <w:tcPr>
            <w:tcW w:w="153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0BA0E2BD" w14:textId="77777777" w:rsidR="00193CF9" w:rsidRPr="00E87D62" w:rsidRDefault="00193CF9" w:rsidP="000479F0">
            <w:pPr>
              <w:pStyle w:val="TableHeading"/>
              <w:spacing w:line="240" w:lineRule="auto"/>
            </w:pPr>
            <w:r>
              <w:t>IP-адрес</w:t>
            </w:r>
          </w:p>
        </w:tc>
        <w:tc>
          <w:tcPr>
            <w:tcW w:w="18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362718F2" w14:textId="77777777" w:rsidR="00193CF9" w:rsidRPr="00E87D62" w:rsidRDefault="00193CF9" w:rsidP="000479F0">
            <w:pPr>
              <w:pStyle w:val="TableHeading"/>
              <w:spacing w:line="240" w:lineRule="auto"/>
            </w:pPr>
            <w:r>
              <w:t>Маска подсети</w:t>
            </w:r>
          </w:p>
        </w:tc>
        <w:tc>
          <w:tcPr>
            <w:tcW w:w="243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14F4BCCE" w14:textId="77777777" w:rsidR="00193CF9" w:rsidRPr="00E87D62" w:rsidRDefault="00193CF9" w:rsidP="000479F0">
            <w:pPr>
              <w:pStyle w:val="TableHeading"/>
              <w:spacing w:line="240" w:lineRule="auto"/>
            </w:pPr>
            <w:r>
              <w:t>Шлюз по умолчанию</w:t>
            </w:r>
          </w:p>
        </w:tc>
      </w:tr>
      <w:tr w:rsidR="004D7D8E" w14:paraId="22A529A1" w14:textId="77777777" w:rsidTr="000479F0">
        <w:trPr>
          <w:cantSplit/>
          <w:jc w:val="center"/>
        </w:trPr>
        <w:tc>
          <w:tcPr>
            <w:tcW w:w="1474" w:type="dxa"/>
            <w:vMerge w:val="restart"/>
            <w:vAlign w:val="center"/>
          </w:tcPr>
          <w:p w14:paraId="5A4720D1" w14:textId="77777777" w:rsidR="004D7D8E" w:rsidRDefault="004D7D8E" w:rsidP="000479F0">
            <w:pPr>
              <w:pStyle w:val="TableText"/>
            </w:pPr>
            <w:r>
              <w:t>R1</w:t>
            </w:r>
          </w:p>
        </w:tc>
        <w:tc>
          <w:tcPr>
            <w:tcW w:w="1474" w:type="dxa"/>
            <w:vAlign w:val="bottom"/>
          </w:tcPr>
          <w:p w14:paraId="75C2DCD8" w14:textId="77777777" w:rsidR="004D7D8E" w:rsidRDefault="004D7D8E" w:rsidP="000479F0">
            <w:pPr>
              <w:pStyle w:val="TableText"/>
            </w:pPr>
            <w:r>
              <w:t>G0/0</w:t>
            </w:r>
          </w:p>
        </w:tc>
        <w:tc>
          <w:tcPr>
            <w:tcW w:w="1531" w:type="dxa"/>
            <w:vAlign w:val="bottom"/>
          </w:tcPr>
          <w:p w14:paraId="4F9F5263" w14:textId="77777777" w:rsidR="004D7D8E" w:rsidRDefault="004D7D8E" w:rsidP="000479F0">
            <w:pPr>
              <w:pStyle w:val="TableText"/>
            </w:pPr>
            <w:r>
              <w:t>192.168.1.1</w:t>
            </w:r>
          </w:p>
        </w:tc>
        <w:tc>
          <w:tcPr>
            <w:tcW w:w="1800" w:type="dxa"/>
            <w:vAlign w:val="bottom"/>
          </w:tcPr>
          <w:p w14:paraId="2E288CFD" w14:textId="77777777" w:rsidR="004D7D8E" w:rsidRDefault="004D7D8E" w:rsidP="000479F0">
            <w:pPr>
              <w:pStyle w:val="TableText"/>
            </w:pPr>
            <w:r>
              <w:t>255.255.255.0</w:t>
            </w:r>
          </w:p>
        </w:tc>
        <w:tc>
          <w:tcPr>
            <w:tcW w:w="2438" w:type="dxa"/>
            <w:vAlign w:val="bottom"/>
          </w:tcPr>
          <w:p w14:paraId="64B58466" w14:textId="77777777" w:rsidR="004D7D8E" w:rsidRDefault="004D7D8E" w:rsidP="000479F0">
            <w:pPr>
              <w:pStyle w:val="TableText"/>
            </w:pPr>
            <w:r>
              <w:t>—</w:t>
            </w:r>
          </w:p>
        </w:tc>
      </w:tr>
      <w:tr w:rsidR="004D7D8E" w14:paraId="43C8FB39" w14:textId="77777777" w:rsidTr="000479F0">
        <w:trPr>
          <w:cantSplit/>
          <w:jc w:val="center"/>
        </w:trPr>
        <w:tc>
          <w:tcPr>
            <w:tcW w:w="1474" w:type="dxa"/>
            <w:vMerge/>
            <w:vAlign w:val="bottom"/>
          </w:tcPr>
          <w:p w14:paraId="353AC088" w14:textId="77777777" w:rsidR="004D7D8E" w:rsidRDefault="004D7D8E" w:rsidP="000479F0">
            <w:pPr>
              <w:pStyle w:val="TableText"/>
            </w:pPr>
          </w:p>
        </w:tc>
        <w:tc>
          <w:tcPr>
            <w:tcW w:w="1474" w:type="dxa"/>
            <w:vAlign w:val="bottom"/>
          </w:tcPr>
          <w:p w14:paraId="29F90058" w14:textId="77777777" w:rsidR="004D7D8E" w:rsidRDefault="004D7D8E" w:rsidP="000479F0">
            <w:pPr>
              <w:pStyle w:val="TableText"/>
            </w:pPr>
            <w:r>
              <w:t>S0/0/0 (DCE)</w:t>
            </w:r>
          </w:p>
        </w:tc>
        <w:tc>
          <w:tcPr>
            <w:tcW w:w="1531" w:type="dxa"/>
            <w:vAlign w:val="bottom"/>
          </w:tcPr>
          <w:p w14:paraId="508EE8C4" w14:textId="77777777" w:rsidR="004D7D8E" w:rsidRDefault="004D7D8E" w:rsidP="000479F0">
            <w:pPr>
              <w:pStyle w:val="TableText"/>
            </w:pPr>
            <w:r>
              <w:t>192.168.12.1</w:t>
            </w:r>
          </w:p>
        </w:tc>
        <w:tc>
          <w:tcPr>
            <w:tcW w:w="1800" w:type="dxa"/>
            <w:vAlign w:val="bottom"/>
          </w:tcPr>
          <w:p w14:paraId="158474E8" w14:textId="77777777" w:rsidR="004D7D8E" w:rsidRDefault="004D7D8E" w:rsidP="000479F0">
            <w:pPr>
              <w:pStyle w:val="TableText"/>
            </w:pPr>
            <w:r>
              <w:t>255.255.255.252</w:t>
            </w:r>
          </w:p>
        </w:tc>
        <w:tc>
          <w:tcPr>
            <w:tcW w:w="2438" w:type="dxa"/>
            <w:vAlign w:val="bottom"/>
          </w:tcPr>
          <w:p w14:paraId="1585A99F" w14:textId="77777777" w:rsidR="004D7D8E" w:rsidRDefault="004D7D8E" w:rsidP="000479F0">
            <w:pPr>
              <w:pStyle w:val="TableText"/>
            </w:pPr>
            <w:r>
              <w:t>—</w:t>
            </w:r>
          </w:p>
        </w:tc>
      </w:tr>
      <w:tr w:rsidR="004D7D8E" w14:paraId="0A4AC919" w14:textId="77777777" w:rsidTr="000479F0">
        <w:trPr>
          <w:cantSplit/>
          <w:jc w:val="center"/>
        </w:trPr>
        <w:tc>
          <w:tcPr>
            <w:tcW w:w="1474" w:type="dxa"/>
            <w:vMerge/>
            <w:vAlign w:val="bottom"/>
          </w:tcPr>
          <w:p w14:paraId="105A97F8" w14:textId="77777777" w:rsidR="004D7D8E" w:rsidRDefault="004D7D8E" w:rsidP="000479F0">
            <w:pPr>
              <w:pStyle w:val="TableText"/>
            </w:pPr>
          </w:p>
        </w:tc>
        <w:tc>
          <w:tcPr>
            <w:tcW w:w="1474" w:type="dxa"/>
            <w:vAlign w:val="bottom"/>
          </w:tcPr>
          <w:p w14:paraId="7E84CBE6" w14:textId="77777777" w:rsidR="004D7D8E" w:rsidRDefault="004D7D8E" w:rsidP="000479F0">
            <w:pPr>
              <w:pStyle w:val="TableText"/>
            </w:pPr>
            <w:r>
              <w:t>S0/0/1</w:t>
            </w:r>
          </w:p>
        </w:tc>
        <w:tc>
          <w:tcPr>
            <w:tcW w:w="1531" w:type="dxa"/>
            <w:vAlign w:val="bottom"/>
          </w:tcPr>
          <w:p w14:paraId="478F2958" w14:textId="77777777" w:rsidR="004D7D8E" w:rsidRDefault="004D7D8E" w:rsidP="000479F0">
            <w:pPr>
              <w:pStyle w:val="TableText"/>
            </w:pPr>
            <w:r>
              <w:t>192.168.13.1</w:t>
            </w:r>
          </w:p>
        </w:tc>
        <w:tc>
          <w:tcPr>
            <w:tcW w:w="1800" w:type="dxa"/>
            <w:vAlign w:val="bottom"/>
          </w:tcPr>
          <w:p w14:paraId="5A31F94C" w14:textId="77777777" w:rsidR="004D7D8E" w:rsidRDefault="004D7D8E" w:rsidP="000479F0">
            <w:pPr>
              <w:pStyle w:val="TableText"/>
            </w:pPr>
            <w:r>
              <w:t>255.255.255.252</w:t>
            </w:r>
          </w:p>
        </w:tc>
        <w:tc>
          <w:tcPr>
            <w:tcW w:w="2438" w:type="dxa"/>
            <w:vAlign w:val="bottom"/>
          </w:tcPr>
          <w:p w14:paraId="4A35BAC4" w14:textId="77777777" w:rsidR="004D7D8E" w:rsidRDefault="004D7D8E" w:rsidP="000479F0">
            <w:pPr>
              <w:pStyle w:val="TableText"/>
            </w:pPr>
            <w:r>
              <w:t>—</w:t>
            </w:r>
          </w:p>
        </w:tc>
      </w:tr>
      <w:tr w:rsidR="004D7D8E" w14:paraId="3601A3F9" w14:textId="77777777" w:rsidTr="000479F0">
        <w:trPr>
          <w:cantSplit/>
          <w:jc w:val="center"/>
        </w:trPr>
        <w:tc>
          <w:tcPr>
            <w:tcW w:w="1474" w:type="dxa"/>
            <w:vMerge/>
            <w:vAlign w:val="bottom"/>
          </w:tcPr>
          <w:p w14:paraId="72117A07" w14:textId="77777777" w:rsidR="004D7D8E" w:rsidRDefault="004D7D8E" w:rsidP="000479F0">
            <w:pPr>
              <w:pStyle w:val="TableText"/>
            </w:pPr>
          </w:p>
        </w:tc>
        <w:tc>
          <w:tcPr>
            <w:tcW w:w="1474" w:type="dxa"/>
            <w:vAlign w:val="bottom"/>
          </w:tcPr>
          <w:p w14:paraId="2383565B" w14:textId="77777777" w:rsidR="004D7D8E" w:rsidRDefault="004D7D8E" w:rsidP="000479F0">
            <w:pPr>
              <w:pStyle w:val="TableText"/>
            </w:pPr>
            <w:r>
              <w:t>Lo1</w:t>
            </w:r>
          </w:p>
        </w:tc>
        <w:tc>
          <w:tcPr>
            <w:tcW w:w="1531" w:type="dxa"/>
            <w:vAlign w:val="bottom"/>
          </w:tcPr>
          <w:p w14:paraId="0094A59F" w14:textId="77777777" w:rsidR="004D7D8E" w:rsidRDefault="004D7D8E" w:rsidP="000479F0">
            <w:pPr>
              <w:pStyle w:val="TableText"/>
            </w:pPr>
            <w:r>
              <w:t>192.168.11.1</w:t>
            </w:r>
          </w:p>
        </w:tc>
        <w:tc>
          <w:tcPr>
            <w:tcW w:w="1800" w:type="dxa"/>
            <w:vAlign w:val="bottom"/>
          </w:tcPr>
          <w:p w14:paraId="61A27FF4" w14:textId="77777777" w:rsidR="004D7D8E" w:rsidRDefault="004D7D8E" w:rsidP="000479F0">
            <w:pPr>
              <w:pStyle w:val="TableText"/>
            </w:pPr>
            <w:r>
              <w:t>255.255.255.252</w:t>
            </w:r>
          </w:p>
        </w:tc>
        <w:tc>
          <w:tcPr>
            <w:tcW w:w="2438" w:type="dxa"/>
            <w:vAlign w:val="bottom"/>
          </w:tcPr>
          <w:p w14:paraId="3213A084" w14:textId="77777777" w:rsidR="004D7D8E" w:rsidRDefault="004D7D8E" w:rsidP="000479F0">
            <w:pPr>
              <w:pStyle w:val="TableText"/>
            </w:pPr>
            <w:r>
              <w:t>Н/Д (недоступно)</w:t>
            </w:r>
          </w:p>
        </w:tc>
      </w:tr>
      <w:tr w:rsidR="004D7D8E" w14:paraId="7AF477CC" w14:textId="77777777" w:rsidTr="000479F0">
        <w:trPr>
          <w:cantSplit/>
          <w:jc w:val="center"/>
        </w:trPr>
        <w:tc>
          <w:tcPr>
            <w:tcW w:w="1474" w:type="dxa"/>
            <w:vMerge/>
            <w:vAlign w:val="bottom"/>
          </w:tcPr>
          <w:p w14:paraId="77FC4DE3" w14:textId="77777777" w:rsidR="004D7D8E" w:rsidRDefault="004D7D8E" w:rsidP="000479F0">
            <w:pPr>
              <w:pStyle w:val="TableText"/>
            </w:pPr>
          </w:p>
        </w:tc>
        <w:tc>
          <w:tcPr>
            <w:tcW w:w="1474" w:type="dxa"/>
            <w:vAlign w:val="bottom"/>
          </w:tcPr>
          <w:p w14:paraId="2544F3C7" w14:textId="77777777" w:rsidR="004D7D8E" w:rsidRDefault="004D7D8E" w:rsidP="000479F0">
            <w:pPr>
              <w:pStyle w:val="TableText"/>
            </w:pPr>
            <w:r>
              <w:t>Lo5</w:t>
            </w:r>
          </w:p>
        </w:tc>
        <w:tc>
          <w:tcPr>
            <w:tcW w:w="1531" w:type="dxa"/>
            <w:vAlign w:val="bottom"/>
          </w:tcPr>
          <w:p w14:paraId="6148EBF0" w14:textId="77777777" w:rsidR="004D7D8E" w:rsidRDefault="004D7D8E" w:rsidP="000479F0">
            <w:pPr>
              <w:pStyle w:val="TableText"/>
            </w:pPr>
            <w:r>
              <w:t>192.168.11.5</w:t>
            </w:r>
          </w:p>
        </w:tc>
        <w:tc>
          <w:tcPr>
            <w:tcW w:w="1800" w:type="dxa"/>
            <w:vAlign w:val="bottom"/>
          </w:tcPr>
          <w:p w14:paraId="45903D70" w14:textId="77777777" w:rsidR="004D7D8E" w:rsidRDefault="004D7D8E" w:rsidP="000479F0">
            <w:pPr>
              <w:pStyle w:val="TableText"/>
            </w:pPr>
            <w:r>
              <w:t>255.255.255.252</w:t>
            </w:r>
          </w:p>
        </w:tc>
        <w:tc>
          <w:tcPr>
            <w:tcW w:w="2438" w:type="dxa"/>
            <w:vAlign w:val="bottom"/>
          </w:tcPr>
          <w:p w14:paraId="4991D711" w14:textId="77777777" w:rsidR="004D7D8E" w:rsidRDefault="004D7D8E" w:rsidP="000479F0">
            <w:pPr>
              <w:pStyle w:val="TableText"/>
            </w:pPr>
            <w:r>
              <w:t>—</w:t>
            </w:r>
          </w:p>
        </w:tc>
      </w:tr>
      <w:tr w:rsidR="004D7D8E" w14:paraId="71436601" w14:textId="77777777" w:rsidTr="000479F0">
        <w:trPr>
          <w:cantSplit/>
          <w:jc w:val="center"/>
        </w:trPr>
        <w:tc>
          <w:tcPr>
            <w:tcW w:w="1474" w:type="dxa"/>
            <w:vMerge/>
            <w:vAlign w:val="bottom"/>
          </w:tcPr>
          <w:p w14:paraId="0FA4B809" w14:textId="77777777" w:rsidR="004D7D8E" w:rsidRDefault="004D7D8E" w:rsidP="000479F0">
            <w:pPr>
              <w:pStyle w:val="TableText"/>
            </w:pPr>
          </w:p>
        </w:tc>
        <w:tc>
          <w:tcPr>
            <w:tcW w:w="1474" w:type="dxa"/>
            <w:vAlign w:val="bottom"/>
          </w:tcPr>
          <w:p w14:paraId="3D34EC8A" w14:textId="77777777" w:rsidR="004D7D8E" w:rsidRDefault="004D7D8E" w:rsidP="000479F0">
            <w:pPr>
              <w:pStyle w:val="TableText"/>
            </w:pPr>
            <w:r>
              <w:t>Lo9</w:t>
            </w:r>
          </w:p>
        </w:tc>
        <w:tc>
          <w:tcPr>
            <w:tcW w:w="1531" w:type="dxa"/>
            <w:vAlign w:val="bottom"/>
          </w:tcPr>
          <w:p w14:paraId="3263379C" w14:textId="77777777" w:rsidR="004D7D8E" w:rsidRDefault="004D7D8E" w:rsidP="000479F0">
            <w:pPr>
              <w:pStyle w:val="TableText"/>
            </w:pPr>
            <w:r>
              <w:t>192.168.11.9</w:t>
            </w:r>
          </w:p>
        </w:tc>
        <w:tc>
          <w:tcPr>
            <w:tcW w:w="1800" w:type="dxa"/>
            <w:vAlign w:val="bottom"/>
          </w:tcPr>
          <w:p w14:paraId="23592E78" w14:textId="77777777" w:rsidR="004D7D8E" w:rsidRDefault="004D7D8E" w:rsidP="000479F0">
            <w:pPr>
              <w:pStyle w:val="TableText"/>
            </w:pPr>
            <w:r>
              <w:t>255.255.255.252</w:t>
            </w:r>
          </w:p>
        </w:tc>
        <w:tc>
          <w:tcPr>
            <w:tcW w:w="2438" w:type="dxa"/>
            <w:vAlign w:val="bottom"/>
          </w:tcPr>
          <w:p w14:paraId="2F58806B" w14:textId="77777777" w:rsidR="004D7D8E" w:rsidRDefault="004D7D8E" w:rsidP="000479F0">
            <w:pPr>
              <w:pStyle w:val="TableText"/>
            </w:pPr>
            <w:r>
              <w:t>—</w:t>
            </w:r>
          </w:p>
        </w:tc>
      </w:tr>
      <w:tr w:rsidR="004D7D8E" w14:paraId="00FC418F" w14:textId="77777777" w:rsidTr="000479F0">
        <w:trPr>
          <w:cantSplit/>
          <w:jc w:val="center"/>
        </w:trPr>
        <w:tc>
          <w:tcPr>
            <w:tcW w:w="1474" w:type="dxa"/>
            <w:vMerge/>
            <w:vAlign w:val="bottom"/>
          </w:tcPr>
          <w:p w14:paraId="41AD2C19" w14:textId="77777777" w:rsidR="004D7D8E" w:rsidRDefault="004D7D8E" w:rsidP="000479F0">
            <w:pPr>
              <w:pStyle w:val="TableText"/>
            </w:pPr>
          </w:p>
        </w:tc>
        <w:tc>
          <w:tcPr>
            <w:tcW w:w="1474" w:type="dxa"/>
            <w:vAlign w:val="bottom"/>
          </w:tcPr>
          <w:p w14:paraId="2B819F1D" w14:textId="77777777" w:rsidR="004D7D8E" w:rsidRDefault="004D7D8E" w:rsidP="000479F0">
            <w:pPr>
              <w:pStyle w:val="TableText"/>
            </w:pPr>
            <w:r>
              <w:t>Lo13</w:t>
            </w:r>
          </w:p>
        </w:tc>
        <w:tc>
          <w:tcPr>
            <w:tcW w:w="1531" w:type="dxa"/>
            <w:vAlign w:val="bottom"/>
          </w:tcPr>
          <w:p w14:paraId="26C1E1D2" w14:textId="77777777" w:rsidR="004D7D8E" w:rsidRDefault="004D7D8E" w:rsidP="000479F0">
            <w:pPr>
              <w:pStyle w:val="TableText"/>
            </w:pPr>
            <w:r>
              <w:t>192.168.11.13</w:t>
            </w:r>
          </w:p>
        </w:tc>
        <w:tc>
          <w:tcPr>
            <w:tcW w:w="1800" w:type="dxa"/>
            <w:vAlign w:val="bottom"/>
          </w:tcPr>
          <w:p w14:paraId="7700F74C" w14:textId="77777777" w:rsidR="004D7D8E" w:rsidRDefault="004D7D8E" w:rsidP="000479F0">
            <w:pPr>
              <w:pStyle w:val="TableText"/>
            </w:pPr>
            <w:r>
              <w:t>255.255.255.252</w:t>
            </w:r>
          </w:p>
        </w:tc>
        <w:tc>
          <w:tcPr>
            <w:tcW w:w="2438" w:type="dxa"/>
            <w:vAlign w:val="bottom"/>
          </w:tcPr>
          <w:p w14:paraId="7B1C1FC8" w14:textId="77777777" w:rsidR="004D7D8E" w:rsidRDefault="004D7D8E" w:rsidP="000479F0">
            <w:pPr>
              <w:pStyle w:val="TableText"/>
            </w:pPr>
            <w:r>
              <w:t>—</w:t>
            </w:r>
          </w:p>
        </w:tc>
      </w:tr>
      <w:tr w:rsidR="004D7D8E" w14:paraId="6991BE57" w14:textId="77777777" w:rsidTr="000479F0">
        <w:trPr>
          <w:cantSplit/>
          <w:jc w:val="center"/>
        </w:trPr>
        <w:tc>
          <w:tcPr>
            <w:tcW w:w="1474" w:type="dxa"/>
            <w:vMerge w:val="restart"/>
            <w:vAlign w:val="center"/>
          </w:tcPr>
          <w:p w14:paraId="686BAED6" w14:textId="77777777" w:rsidR="004D7D8E" w:rsidRDefault="004D7D8E" w:rsidP="000479F0">
            <w:pPr>
              <w:pStyle w:val="TableText"/>
            </w:pPr>
            <w:r>
              <w:t>R2</w:t>
            </w:r>
          </w:p>
        </w:tc>
        <w:tc>
          <w:tcPr>
            <w:tcW w:w="1474" w:type="dxa"/>
            <w:vAlign w:val="bottom"/>
          </w:tcPr>
          <w:p w14:paraId="061F482D" w14:textId="77777777" w:rsidR="004D7D8E" w:rsidRDefault="004D7D8E" w:rsidP="000479F0">
            <w:pPr>
              <w:pStyle w:val="TableText"/>
            </w:pPr>
            <w:r>
              <w:t>G0/0</w:t>
            </w:r>
          </w:p>
        </w:tc>
        <w:tc>
          <w:tcPr>
            <w:tcW w:w="1531" w:type="dxa"/>
            <w:vAlign w:val="bottom"/>
          </w:tcPr>
          <w:p w14:paraId="79208BA9" w14:textId="77777777" w:rsidR="004D7D8E" w:rsidRDefault="004D7D8E" w:rsidP="000479F0">
            <w:pPr>
              <w:pStyle w:val="TableText"/>
            </w:pPr>
            <w:r>
              <w:t>192.168.2.1</w:t>
            </w:r>
          </w:p>
        </w:tc>
        <w:tc>
          <w:tcPr>
            <w:tcW w:w="1800" w:type="dxa"/>
            <w:vAlign w:val="bottom"/>
          </w:tcPr>
          <w:p w14:paraId="709ABDC4" w14:textId="77777777" w:rsidR="004D7D8E" w:rsidRDefault="004D7D8E" w:rsidP="000479F0">
            <w:pPr>
              <w:pStyle w:val="TableText"/>
            </w:pPr>
            <w:r>
              <w:t>255.255.255.0</w:t>
            </w:r>
          </w:p>
        </w:tc>
        <w:tc>
          <w:tcPr>
            <w:tcW w:w="2438" w:type="dxa"/>
            <w:vAlign w:val="bottom"/>
          </w:tcPr>
          <w:p w14:paraId="7B6EED47" w14:textId="77777777" w:rsidR="004D7D8E" w:rsidRDefault="004D7D8E" w:rsidP="000479F0">
            <w:pPr>
              <w:pStyle w:val="TableText"/>
            </w:pPr>
            <w:r>
              <w:t>—</w:t>
            </w:r>
          </w:p>
        </w:tc>
      </w:tr>
      <w:tr w:rsidR="004D7D8E" w14:paraId="38F472E9" w14:textId="77777777" w:rsidTr="000479F0">
        <w:trPr>
          <w:cantSplit/>
          <w:jc w:val="center"/>
        </w:trPr>
        <w:tc>
          <w:tcPr>
            <w:tcW w:w="1474" w:type="dxa"/>
            <w:vMerge/>
            <w:vAlign w:val="bottom"/>
          </w:tcPr>
          <w:p w14:paraId="1740120F" w14:textId="77777777" w:rsidR="004D7D8E" w:rsidRDefault="004D7D8E" w:rsidP="000479F0">
            <w:pPr>
              <w:pStyle w:val="TableText"/>
            </w:pPr>
          </w:p>
        </w:tc>
        <w:tc>
          <w:tcPr>
            <w:tcW w:w="1474" w:type="dxa"/>
            <w:vAlign w:val="bottom"/>
          </w:tcPr>
          <w:p w14:paraId="100185FF" w14:textId="77777777" w:rsidR="004D7D8E" w:rsidRDefault="004D7D8E" w:rsidP="000479F0">
            <w:pPr>
              <w:pStyle w:val="TableText"/>
            </w:pPr>
            <w:r>
              <w:t>S0/0/0</w:t>
            </w:r>
          </w:p>
        </w:tc>
        <w:tc>
          <w:tcPr>
            <w:tcW w:w="1531" w:type="dxa"/>
            <w:vAlign w:val="bottom"/>
          </w:tcPr>
          <w:p w14:paraId="257E321F" w14:textId="77777777" w:rsidR="004D7D8E" w:rsidRDefault="004D7D8E" w:rsidP="000479F0">
            <w:pPr>
              <w:pStyle w:val="TableText"/>
            </w:pPr>
            <w:r>
              <w:t>192.168.12.2</w:t>
            </w:r>
          </w:p>
        </w:tc>
        <w:tc>
          <w:tcPr>
            <w:tcW w:w="1800" w:type="dxa"/>
            <w:vAlign w:val="bottom"/>
          </w:tcPr>
          <w:p w14:paraId="7555A8B9" w14:textId="77777777" w:rsidR="004D7D8E" w:rsidRDefault="004D7D8E" w:rsidP="000479F0">
            <w:pPr>
              <w:pStyle w:val="TableText"/>
            </w:pPr>
            <w:r>
              <w:t>255.255.255.252</w:t>
            </w:r>
          </w:p>
        </w:tc>
        <w:tc>
          <w:tcPr>
            <w:tcW w:w="2438" w:type="dxa"/>
            <w:vAlign w:val="bottom"/>
          </w:tcPr>
          <w:p w14:paraId="7236BCC3" w14:textId="77777777" w:rsidR="004D7D8E" w:rsidRDefault="004D7D8E" w:rsidP="000479F0">
            <w:pPr>
              <w:pStyle w:val="TableText"/>
            </w:pPr>
            <w:r>
              <w:t>—</w:t>
            </w:r>
          </w:p>
        </w:tc>
      </w:tr>
      <w:tr w:rsidR="004D7D8E" w14:paraId="395253AA" w14:textId="77777777" w:rsidTr="000479F0">
        <w:trPr>
          <w:cantSplit/>
          <w:jc w:val="center"/>
        </w:trPr>
        <w:tc>
          <w:tcPr>
            <w:tcW w:w="1474" w:type="dxa"/>
            <w:vMerge/>
            <w:vAlign w:val="bottom"/>
          </w:tcPr>
          <w:p w14:paraId="14E9280B" w14:textId="77777777" w:rsidR="004D7D8E" w:rsidRDefault="004D7D8E" w:rsidP="000479F0">
            <w:pPr>
              <w:pStyle w:val="TableText"/>
            </w:pPr>
          </w:p>
        </w:tc>
        <w:tc>
          <w:tcPr>
            <w:tcW w:w="1474" w:type="dxa"/>
            <w:vAlign w:val="bottom"/>
          </w:tcPr>
          <w:p w14:paraId="4FB1E7D7" w14:textId="77777777" w:rsidR="004D7D8E" w:rsidRDefault="004D7D8E" w:rsidP="000479F0">
            <w:pPr>
              <w:pStyle w:val="TableText"/>
            </w:pPr>
            <w:r>
              <w:t>S0/0/1 (DCE)</w:t>
            </w:r>
          </w:p>
        </w:tc>
        <w:tc>
          <w:tcPr>
            <w:tcW w:w="1531" w:type="dxa"/>
            <w:vAlign w:val="bottom"/>
          </w:tcPr>
          <w:p w14:paraId="771805A2" w14:textId="77777777" w:rsidR="004D7D8E" w:rsidRDefault="004D7D8E" w:rsidP="000479F0">
            <w:pPr>
              <w:pStyle w:val="TableText"/>
            </w:pPr>
            <w:r>
              <w:t>192.168.23.1</w:t>
            </w:r>
          </w:p>
        </w:tc>
        <w:tc>
          <w:tcPr>
            <w:tcW w:w="1800" w:type="dxa"/>
            <w:vAlign w:val="bottom"/>
          </w:tcPr>
          <w:p w14:paraId="6F9D1295" w14:textId="77777777" w:rsidR="004D7D8E" w:rsidRDefault="004D7D8E" w:rsidP="000479F0">
            <w:pPr>
              <w:pStyle w:val="TableText"/>
            </w:pPr>
            <w:r>
              <w:t>255.255.255.252</w:t>
            </w:r>
          </w:p>
        </w:tc>
        <w:tc>
          <w:tcPr>
            <w:tcW w:w="2438" w:type="dxa"/>
            <w:vAlign w:val="bottom"/>
          </w:tcPr>
          <w:p w14:paraId="77DECC58" w14:textId="77777777" w:rsidR="004D7D8E" w:rsidRDefault="004D7D8E" w:rsidP="000479F0">
            <w:pPr>
              <w:pStyle w:val="TableText"/>
            </w:pPr>
            <w:r>
              <w:t>—</w:t>
            </w:r>
          </w:p>
        </w:tc>
      </w:tr>
      <w:tr w:rsidR="004D7D8E" w14:paraId="221D8AE6" w14:textId="77777777" w:rsidTr="000479F0">
        <w:trPr>
          <w:cantSplit/>
          <w:jc w:val="center"/>
        </w:trPr>
        <w:tc>
          <w:tcPr>
            <w:tcW w:w="1474" w:type="dxa"/>
            <w:vMerge/>
            <w:vAlign w:val="bottom"/>
          </w:tcPr>
          <w:p w14:paraId="266078CD" w14:textId="77777777" w:rsidR="004D7D8E" w:rsidRDefault="004D7D8E" w:rsidP="000479F0">
            <w:pPr>
              <w:pStyle w:val="TableText"/>
            </w:pPr>
          </w:p>
        </w:tc>
        <w:tc>
          <w:tcPr>
            <w:tcW w:w="1474" w:type="dxa"/>
            <w:vAlign w:val="bottom"/>
          </w:tcPr>
          <w:p w14:paraId="5E07145B" w14:textId="77777777" w:rsidR="004D7D8E" w:rsidRDefault="004D7D8E" w:rsidP="000479F0">
            <w:pPr>
              <w:pStyle w:val="TableText"/>
            </w:pPr>
            <w:r>
              <w:t>Lo1</w:t>
            </w:r>
          </w:p>
        </w:tc>
        <w:tc>
          <w:tcPr>
            <w:tcW w:w="1531" w:type="dxa"/>
            <w:vAlign w:val="bottom"/>
          </w:tcPr>
          <w:p w14:paraId="50A4D6A0" w14:textId="77777777" w:rsidR="004D7D8E" w:rsidRDefault="004D7D8E" w:rsidP="000479F0">
            <w:pPr>
              <w:pStyle w:val="TableText"/>
            </w:pPr>
            <w:r>
              <w:t>192.168.22.1</w:t>
            </w:r>
          </w:p>
        </w:tc>
        <w:tc>
          <w:tcPr>
            <w:tcW w:w="1800" w:type="dxa"/>
            <w:vAlign w:val="bottom"/>
          </w:tcPr>
          <w:p w14:paraId="5ECAA3B8" w14:textId="77777777" w:rsidR="004D7D8E" w:rsidRDefault="004D7D8E" w:rsidP="000479F0">
            <w:pPr>
              <w:pStyle w:val="TableText"/>
            </w:pPr>
            <w:r>
              <w:t>255.255.255.252</w:t>
            </w:r>
          </w:p>
        </w:tc>
        <w:tc>
          <w:tcPr>
            <w:tcW w:w="2438" w:type="dxa"/>
            <w:vAlign w:val="bottom"/>
          </w:tcPr>
          <w:p w14:paraId="1EF7C3C1" w14:textId="77777777" w:rsidR="004D7D8E" w:rsidRDefault="004D7D8E" w:rsidP="000479F0">
            <w:pPr>
              <w:pStyle w:val="TableText"/>
            </w:pPr>
            <w:r>
              <w:t>—</w:t>
            </w:r>
          </w:p>
        </w:tc>
      </w:tr>
      <w:tr w:rsidR="004D7D8E" w14:paraId="2C78B6DA" w14:textId="77777777" w:rsidTr="000479F0">
        <w:trPr>
          <w:cantSplit/>
          <w:jc w:val="center"/>
        </w:trPr>
        <w:tc>
          <w:tcPr>
            <w:tcW w:w="1474" w:type="dxa"/>
            <w:vMerge w:val="restart"/>
            <w:vAlign w:val="center"/>
          </w:tcPr>
          <w:p w14:paraId="62664D7A" w14:textId="77777777" w:rsidR="004D7D8E" w:rsidRDefault="004D7D8E" w:rsidP="000479F0">
            <w:pPr>
              <w:pStyle w:val="TableText"/>
            </w:pPr>
            <w:r>
              <w:t>R3</w:t>
            </w:r>
          </w:p>
        </w:tc>
        <w:tc>
          <w:tcPr>
            <w:tcW w:w="1474" w:type="dxa"/>
            <w:vAlign w:val="bottom"/>
          </w:tcPr>
          <w:p w14:paraId="09B73CCE" w14:textId="77777777" w:rsidR="004D7D8E" w:rsidRDefault="004D7D8E" w:rsidP="000479F0">
            <w:pPr>
              <w:pStyle w:val="TableText"/>
            </w:pPr>
            <w:r>
              <w:t>G0/0</w:t>
            </w:r>
          </w:p>
        </w:tc>
        <w:tc>
          <w:tcPr>
            <w:tcW w:w="1531" w:type="dxa"/>
            <w:vAlign w:val="bottom"/>
          </w:tcPr>
          <w:p w14:paraId="55A46B80" w14:textId="77777777" w:rsidR="004D7D8E" w:rsidRDefault="004D7D8E" w:rsidP="000479F0">
            <w:pPr>
              <w:pStyle w:val="TableText"/>
            </w:pPr>
            <w:r>
              <w:t>192.168.3.1</w:t>
            </w:r>
          </w:p>
        </w:tc>
        <w:tc>
          <w:tcPr>
            <w:tcW w:w="1800" w:type="dxa"/>
            <w:vAlign w:val="bottom"/>
          </w:tcPr>
          <w:p w14:paraId="1FBCDDFA" w14:textId="77777777" w:rsidR="004D7D8E" w:rsidRDefault="004D7D8E" w:rsidP="000479F0">
            <w:pPr>
              <w:pStyle w:val="TableText"/>
            </w:pPr>
            <w:r>
              <w:t>255.255.255.0</w:t>
            </w:r>
          </w:p>
        </w:tc>
        <w:tc>
          <w:tcPr>
            <w:tcW w:w="2438" w:type="dxa"/>
            <w:vAlign w:val="bottom"/>
          </w:tcPr>
          <w:p w14:paraId="2B9C7672" w14:textId="77777777" w:rsidR="004D7D8E" w:rsidRDefault="004D7D8E" w:rsidP="000479F0">
            <w:pPr>
              <w:pStyle w:val="TableText"/>
            </w:pPr>
            <w:r>
              <w:t>—</w:t>
            </w:r>
          </w:p>
        </w:tc>
      </w:tr>
      <w:tr w:rsidR="004D7D8E" w14:paraId="57EC7569" w14:textId="77777777" w:rsidTr="000479F0">
        <w:trPr>
          <w:cantSplit/>
          <w:jc w:val="center"/>
        </w:trPr>
        <w:tc>
          <w:tcPr>
            <w:tcW w:w="1474" w:type="dxa"/>
            <w:vMerge/>
            <w:vAlign w:val="bottom"/>
          </w:tcPr>
          <w:p w14:paraId="2E0B8EF4" w14:textId="77777777" w:rsidR="004D7D8E" w:rsidRDefault="004D7D8E" w:rsidP="000479F0">
            <w:pPr>
              <w:pStyle w:val="TableText"/>
            </w:pPr>
          </w:p>
        </w:tc>
        <w:tc>
          <w:tcPr>
            <w:tcW w:w="1474" w:type="dxa"/>
            <w:vAlign w:val="bottom"/>
          </w:tcPr>
          <w:p w14:paraId="0C78049B" w14:textId="77777777" w:rsidR="004D7D8E" w:rsidRDefault="004D7D8E" w:rsidP="000479F0">
            <w:pPr>
              <w:pStyle w:val="TableText"/>
            </w:pPr>
            <w:r>
              <w:t>S0/0/0 (DCE)</w:t>
            </w:r>
          </w:p>
        </w:tc>
        <w:tc>
          <w:tcPr>
            <w:tcW w:w="1531" w:type="dxa"/>
            <w:vAlign w:val="bottom"/>
          </w:tcPr>
          <w:p w14:paraId="7355593D" w14:textId="77777777" w:rsidR="004D7D8E" w:rsidRDefault="004D7D8E" w:rsidP="000479F0">
            <w:pPr>
              <w:pStyle w:val="TableText"/>
            </w:pPr>
            <w:r>
              <w:t>192.168.13.2</w:t>
            </w:r>
          </w:p>
        </w:tc>
        <w:tc>
          <w:tcPr>
            <w:tcW w:w="1800" w:type="dxa"/>
            <w:vAlign w:val="bottom"/>
          </w:tcPr>
          <w:p w14:paraId="2C4D7C70" w14:textId="77777777" w:rsidR="004D7D8E" w:rsidRDefault="004D7D8E" w:rsidP="000479F0">
            <w:pPr>
              <w:pStyle w:val="TableText"/>
            </w:pPr>
            <w:r>
              <w:t>255.255.255.252</w:t>
            </w:r>
          </w:p>
        </w:tc>
        <w:tc>
          <w:tcPr>
            <w:tcW w:w="2438" w:type="dxa"/>
            <w:vAlign w:val="bottom"/>
          </w:tcPr>
          <w:p w14:paraId="33AB9128" w14:textId="77777777" w:rsidR="004D7D8E" w:rsidRDefault="004D7D8E" w:rsidP="000479F0">
            <w:pPr>
              <w:pStyle w:val="TableText"/>
            </w:pPr>
            <w:r>
              <w:t>—</w:t>
            </w:r>
          </w:p>
        </w:tc>
      </w:tr>
      <w:tr w:rsidR="004D7D8E" w14:paraId="04661D5E" w14:textId="77777777" w:rsidTr="000479F0">
        <w:trPr>
          <w:cantSplit/>
          <w:jc w:val="center"/>
        </w:trPr>
        <w:tc>
          <w:tcPr>
            <w:tcW w:w="1474" w:type="dxa"/>
            <w:vMerge/>
            <w:vAlign w:val="bottom"/>
          </w:tcPr>
          <w:p w14:paraId="25611ABB" w14:textId="77777777" w:rsidR="004D7D8E" w:rsidRDefault="004D7D8E" w:rsidP="000479F0">
            <w:pPr>
              <w:pStyle w:val="TableText"/>
            </w:pPr>
          </w:p>
        </w:tc>
        <w:tc>
          <w:tcPr>
            <w:tcW w:w="1474" w:type="dxa"/>
            <w:vAlign w:val="bottom"/>
          </w:tcPr>
          <w:p w14:paraId="194B4CC1" w14:textId="77777777" w:rsidR="004D7D8E" w:rsidRDefault="004D7D8E" w:rsidP="000479F0">
            <w:pPr>
              <w:pStyle w:val="TableText"/>
            </w:pPr>
            <w:r>
              <w:t>S0/0/1</w:t>
            </w:r>
          </w:p>
        </w:tc>
        <w:tc>
          <w:tcPr>
            <w:tcW w:w="1531" w:type="dxa"/>
            <w:vAlign w:val="bottom"/>
          </w:tcPr>
          <w:p w14:paraId="78CC5343" w14:textId="77777777" w:rsidR="004D7D8E" w:rsidRDefault="004D7D8E" w:rsidP="000479F0">
            <w:pPr>
              <w:pStyle w:val="TableText"/>
            </w:pPr>
            <w:r>
              <w:t>192.168.23.2</w:t>
            </w:r>
          </w:p>
        </w:tc>
        <w:tc>
          <w:tcPr>
            <w:tcW w:w="1800" w:type="dxa"/>
            <w:vAlign w:val="bottom"/>
          </w:tcPr>
          <w:p w14:paraId="51A338A9" w14:textId="77777777" w:rsidR="004D7D8E" w:rsidRDefault="004D7D8E" w:rsidP="000479F0">
            <w:pPr>
              <w:pStyle w:val="TableText"/>
            </w:pPr>
            <w:r>
              <w:t>255.255.255.252</w:t>
            </w:r>
          </w:p>
        </w:tc>
        <w:tc>
          <w:tcPr>
            <w:tcW w:w="2438" w:type="dxa"/>
            <w:vAlign w:val="bottom"/>
          </w:tcPr>
          <w:p w14:paraId="7DC18707" w14:textId="77777777" w:rsidR="004D7D8E" w:rsidRDefault="004D7D8E" w:rsidP="000479F0">
            <w:pPr>
              <w:pStyle w:val="TableText"/>
            </w:pPr>
            <w:r>
              <w:t>—</w:t>
            </w:r>
          </w:p>
        </w:tc>
      </w:tr>
      <w:tr w:rsidR="004D7D8E" w14:paraId="37325B4C" w14:textId="77777777" w:rsidTr="000479F0">
        <w:trPr>
          <w:cantSplit/>
          <w:jc w:val="center"/>
        </w:trPr>
        <w:tc>
          <w:tcPr>
            <w:tcW w:w="1474" w:type="dxa"/>
            <w:vMerge/>
            <w:vAlign w:val="bottom"/>
          </w:tcPr>
          <w:p w14:paraId="5C816282" w14:textId="77777777" w:rsidR="004D7D8E" w:rsidRDefault="004D7D8E" w:rsidP="000479F0">
            <w:pPr>
              <w:pStyle w:val="TableText"/>
            </w:pPr>
          </w:p>
        </w:tc>
        <w:tc>
          <w:tcPr>
            <w:tcW w:w="1474" w:type="dxa"/>
            <w:vAlign w:val="bottom"/>
          </w:tcPr>
          <w:p w14:paraId="6AACFA61" w14:textId="77777777" w:rsidR="004D7D8E" w:rsidRDefault="004D7D8E" w:rsidP="000479F0">
            <w:pPr>
              <w:pStyle w:val="TableText"/>
            </w:pPr>
            <w:r>
              <w:t>Lo1</w:t>
            </w:r>
          </w:p>
        </w:tc>
        <w:tc>
          <w:tcPr>
            <w:tcW w:w="1531" w:type="dxa"/>
            <w:vAlign w:val="bottom"/>
          </w:tcPr>
          <w:p w14:paraId="090E3D53" w14:textId="77777777" w:rsidR="004D7D8E" w:rsidRDefault="004D7D8E" w:rsidP="000479F0">
            <w:pPr>
              <w:pStyle w:val="TableText"/>
            </w:pPr>
            <w:r>
              <w:t>192.168.33.1</w:t>
            </w:r>
          </w:p>
        </w:tc>
        <w:tc>
          <w:tcPr>
            <w:tcW w:w="1800" w:type="dxa"/>
            <w:vAlign w:val="bottom"/>
          </w:tcPr>
          <w:p w14:paraId="025343B7" w14:textId="77777777" w:rsidR="004D7D8E" w:rsidRDefault="004D7D8E" w:rsidP="000479F0">
            <w:pPr>
              <w:pStyle w:val="TableText"/>
            </w:pPr>
            <w:r>
              <w:t>255.255.255.252</w:t>
            </w:r>
          </w:p>
        </w:tc>
        <w:tc>
          <w:tcPr>
            <w:tcW w:w="2438" w:type="dxa"/>
            <w:vAlign w:val="bottom"/>
          </w:tcPr>
          <w:p w14:paraId="4F597D8D" w14:textId="77777777" w:rsidR="004D7D8E" w:rsidRDefault="004D7D8E" w:rsidP="000479F0">
            <w:pPr>
              <w:pStyle w:val="TableText"/>
            </w:pPr>
            <w:r>
              <w:t>Н/Д (недоступно)</w:t>
            </w:r>
          </w:p>
        </w:tc>
      </w:tr>
      <w:tr w:rsidR="004D7D8E" w14:paraId="2C0F0BF2" w14:textId="77777777" w:rsidTr="000479F0">
        <w:trPr>
          <w:cantSplit/>
          <w:jc w:val="center"/>
        </w:trPr>
        <w:tc>
          <w:tcPr>
            <w:tcW w:w="1474" w:type="dxa"/>
            <w:vMerge/>
            <w:vAlign w:val="bottom"/>
          </w:tcPr>
          <w:p w14:paraId="21E5519F" w14:textId="77777777" w:rsidR="004D7D8E" w:rsidRDefault="004D7D8E" w:rsidP="000479F0">
            <w:pPr>
              <w:pStyle w:val="TableText"/>
            </w:pPr>
          </w:p>
        </w:tc>
        <w:tc>
          <w:tcPr>
            <w:tcW w:w="1474" w:type="dxa"/>
            <w:vAlign w:val="bottom"/>
          </w:tcPr>
          <w:p w14:paraId="75790086" w14:textId="77777777" w:rsidR="004D7D8E" w:rsidRDefault="004D7D8E" w:rsidP="000479F0">
            <w:pPr>
              <w:pStyle w:val="TableText"/>
            </w:pPr>
            <w:r>
              <w:t>Lo5</w:t>
            </w:r>
          </w:p>
        </w:tc>
        <w:tc>
          <w:tcPr>
            <w:tcW w:w="1531" w:type="dxa"/>
            <w:vAlign w:val="bottom"/>
          </w:tcPr>
          <w:p w14:paraId="3E16049F" w14:textId="77777777" w:rsidR="004D7D8E" w:rsidRDefault="004D7D8E" w:rsidP="000479F0">
            <w:pPr>
              <w:pStyle w:val="TableText"/>
            </w:pPr>
            <w:r>
              <w:t>192.168.33.5</w:t>
            </w:r>
          </w:p>
        </w:tc>
        <w:tc>
          <w:tcPr>
            <w:tcW w:w="1800" w:type="dxa"/>
            <w:vAlign w:val="bottom"/>
          </w:tcPr>
          <w:p w14:paraId="6DBC2FFC" w14:textId="77777777" w:rsidR="004D7D8E" w:rsidRDefault="004D7D8E" w:rsidP="000479F0">
            <w:pPr>
              <w:pStyle w:val="TableText"/>
            </w:pPr>
            <w:r>
              <w:t>255.255.255.252</w:t>
            </w:r>
          </w:p>
        </w:tc>
        <w:tc>
          <w:tcPr>
            <w:tcW w:w="2438" w:type="dxa"/>
            <w:vAlign w:val="bottom"/>
          </w:tcPr>
          <w:p w14:paraId="6789C9C9" w14:textId="77777777" w:rsidR="004D7D8E" w:rsidRDefault="004D7D8E" w:rsidP="000479F0">
            <w:pPr>
              <w:pStyle w:val="TableText"/>
            </w:pPr>
            <w:r>
              <w:t>—</w:t>
            </w:r>
          </w:p>
        </w:tc>
      </w:tr>
      <w:tr w:rsidR="004D7D8E" w14:paraId="3E15AFC5" w14:textId="77777777" w:rsidTr="000479F0">
        <w:trPr>
          <w:cantSplit/>
          <w:jc w:val="center"/>
        </w:trPr>
        <w:tc>
          <w:tcPr>
            <w:tcW w:w="1474" w:type="dxa"/>
            <w:vMerge/>
            <w:vAlign w:val="bottom"/>
          </w:tcPr>
          <w:p w14:paraId="584A1A47" w14:textId="77777777" w:rsidR="004D7D8E" w:rsidRDefault="004D7D8E" w:rsidP="000479F0">
            <w:pPr>
              <w:pStyle w:val="TableText"/>
            </w:pPr>
          </w:p>
        </w:tc>
        <w:tc>
          <w:tcPr>
            <w:tcW w:w="1474" w:type="dxa"/>
            <w:vAlign w:val="bottom"/>
          </w:tcPr>
          <w:p w14:paraId="2DDF0E0E" w14:textId="77777777" w:rsidR="004D7D8E" w:rsidRDefault="004D7D8E" w:rsidP="000479F0">
            <w:pPr>
              <w:pStyle w:val="TableText"/>
            </w:pPr>
            <w:r>
              <w:t>Lo9</w:t>
            </w:r>
          </w:p>
        </w:tc>
        <w:tc>
          <w:tcPr>
            <w:tcW w:w="1531" w:type="dxa"/>
            <w:vAlign w:val="bottom"/>
          </w:tcPr>
          <w:p w14:paraId="612AF704" w14:textId="77777777" w:rsidR="004D7D8E" w:rsidRDefault="004D7D8E" w:rsidP="000479F0">
            <w:pPr>
              <w:pStyle w:val="TableText"/>
            </w:pPr>
            <w:r>
              <w:t>192.168.33.9</w:t>
            </w:r>
          </w:p>
        </w:tc>
        <w:tc>
          <w:tcPr>
            <w:tcW w:w="1800" w:type="dxa"/>
            <w:vAlign w:val="bottom"/>
          </w:tcPr>
          <w:p w14:paraId="48533CAE" w14:textId="77777777" w:rsidR="004D7D8E" w:rsidRDefault="004D7D8E" w:rsidP="000479F0">
            <w:pPr>
              <w:pStyle w:val="TableText"/>
            </w:pPr>
            <w:r>
              <w:t>255.255.255.252</w:t>
            </w:r>
          </w:p>
        </w:tc>
        <w:tc>
          <w:tcPr>
            <w:tcW w:w="2438" w:type="dxa"/>
            <w:vAlign w:val="bottom"/>
          </w:tcPr>
          <w:p w14:paraId="3C4BAC17" w14:textId="77777777" w:rsidR="004D7D8E" w:rsidRDefault="004D7D8E" w:rsidP="000479F0">
            <w:pPr>
              <w:pStyle w:val="TableText"/>
            </w:pPr>
            <w:r>
              <w:t>—</w:t>
            </w:r>
          </w:p>
        </w:tc>
      </w:tr>
      <w:tr w:rsidR="004D7D8E" w14:paraId="0C2982C7" w14:textId="77777777" w:rsidTr="000479F0">
        <w:trPr>
          <w:cantSplit/>
          <w:jc w:val="center"/>
        </w:trPr>
        <w:tc>
          <w:tcPr>
            <w:tcW w:w="1474" w:type="dxa"/>
            <w:vMerge/>
            <w:vAlign w:val="bottom"/>
          </w:tcPr>
          <w:p w14:paraId="6104E1FF" w14:textId="77777777" w:rsidR="004D7D8E" w:rsidRDefault="004D7D8E" w:rsidP="000479F0">
            <w:pPr>
              <w:pStyle w:val="TableText"/>
            </w:pPr>
          </w:p>
        </w:tc>
        <w:tc>
          <w:tcPr>
            <w:tcW w:w="1474" w:type="dxa"/>
            <w:vAlign w:val="bottom"/>
          </w:tcPr>
          <w:p w14:paraId="135ECDC7" w14:textId="77777777" w:rsidR="004D7D8E" w:rsidRDefault="004D7D8E" w:rsidP="000479F0">
            <w:pPr>
              <w:pStyle w:val="TableText"/>
            </w:pPr>
            <w:r>
              <w:t>Lo13</w:t>
            </w:r>
          </w:p>
        </w:tc>
        <w:tc>
          <w:tcPr>
            <w:tcW w:w="1531" w:type="dxa"/>
            <w:vAlign w:val="bottom"/>
          </w:tcPr>
          <w:p w14:paraId="3709127A" w14:textId="77777777" w:rsidR="004D7D8E" w:rsidRDefault="004D7D8E" w:rsidP="000479F0">
            <w:pPr>
              <w:pStyle w:val="TableText"/>
            </w:pPr>
            <w:r>
              <w:t>192.168.33.13</w:t>
            </w:r>
          </w:p>
        </w:tc>
        <w:tc>
          <w:tcPr>
            <w:tcW w:w="1800" w:type="dxa"/>
            <w:vAlign w:val="bottom"/>
          </w:tcPr>
          <w:p w14:paraId="72169B39" w14:textId="77777777" w:rsidR="004D7D8E" w:rsidRDefault="004D7D8E" w:rsidP="000479F0">
            <w:pPr>
              <w:pStyle w:val="TableText"/>
            </w:pPr>
            <w:r>
              <w:t>255.255.255.252</w:t>
            </w:r>
          </w:p>
        </w:tc>
        <w:tc>
          <w:tcPr>
            <w:tcW w:w="2438" w:type="dxa"/>
            <w:vAlign w:val="bottom"/>
          </w:tcPr>
          <w:p w14:paraId="684DCFCB" w14:textId="77777777" w:rsidR="004D7D8E" w:rsidRDefault="004D7D8E" w:rsidP="000479F0">
            <w:pPr>
              <w:pStyle w:val="TableText"/>
            </w:pPr>
            <w:r>
              <w:t>—</w:t>
            </w:r>
          </w:p>
        </w:tc>
      </w:tr>
      <w:tr w:rsidR="00CA0B10" w14:paraId="1ECDC3E7" w14:textId="77777777" w:rsidTr="000479F0">
        <w:trPr>
          <w:cantSplit/>
          <w:jc w:val="center"/>
        </w:trPr>
        <w:tc>
          <w:tcPr>
            <w:tcW w:w="1474" w:type="dxa"/>
            <w:vAlign w:val="bottom"/>
          </w:tcPr>
          <w:p w14:paraId="2F8AD294" w14:textId="77777777" w:rsidR="00CA0B10" w:rsidRPr="00E87D62" w:rsidRDefault="00CA0B10" w:rsidP="000479F0">
            <w:pPr>
              <w:pStyle w:val="TableText"/>
            </w:pPr>
            <w:r>
              <w:t>PC-A</w:t>
            </w:r>
          </w:p>
        </w:tc>
        <w:tc>
          <w:tcPr>
            <w:tcW w:w="1474" w:type="dxa"/>
            <w:vAlign w:val="bottom"/>
          </w:tcPr>
          <w:p w14:paraId="7BBD39C6" w14:textId="77777777" w:rsidR="00CA0B10" w:rsidRPr="00E87D62" w:rsidRDefault="00CA0B10" w:rsidP="000479F0">
            <w:pPr>
              <w:pStyle w:val="TableText"/>
            </w:pPr>
            <w:r>
              <w:t>NIC</w:t>
            </w:r>
          </w:p>
        </w:tc>
        <w:tc>
          <w:tcPr>
            <w:tcW w:w="1531" w:type="dxa"/>
            <w:vAlign w:val="bottom"/>
          </w:tcPr>
          <w:p w14:paraId="255E621C" w14:textId="77777777" w:rsidR="00CA0B10" w:rsidRPr="00E87D62" w:rsidRDefault="00CA0B10" w:rsidP="000479F0">
            <w:pPr>
              <w:pStyle w:val="TableText"/>
            </w:pPr>
            <w:r>
              <w:t>192.168.1.3</w:t>
            </w:r>
          </w:p>
        </w:tc>
        <w:tc>
          <w:tcPr>
            <w:tcW w:w="1800" w:type="dxa"/>
            <w:vAlign w:val="bottom"/>
          </w:tcPr>
          <w:p w14:paraId="30E68558" w14:textId="77777777" w:rsidR="00CA0B10" w:rsidRPr="00E87D62" w:rsidRDefault="00CA0B10" w:rsidP="000479F0">
            <w:pPr>
              <w:pStyle w:val="TableText"/>
            </w:pPr>
            <w:r>
              <w:t>255.255.255.0</w:t>
            </w:r>
          </w:p>
        </w:tc>
        <w:tc>
          <w:tcPr>
            <w:tcW w:w="2438" w:type="dxa"/>
            <w:vAlign w:val="bottom"/>
          </w:tcPr>
          <w:p w14:paraId="16964B27" w14:textId="77777777" w:rsidR="00CA0B10" w:rsidRPr="00E87D62" w:rsidRDefault="00CA0B10" w:rsidP="000479F0">
            <w:pPr>
              <w:pStyle w:val="TableText"/>
            </w:pPr>
            <w:r>
              <w:t>192.168.1.1</w:t>
            </w:r>
          </w:p>
        </w:tc>
      </w:tr>
      <w:tr w:rsidR="00CA0B10" w14:paraId="60FF5475" w14:textId="77777777" w:rsidTr="000479F0">
        <w:trPr>
          <w:cantSplit/>
          <w:jc w:val="center"/>
        </w:trPr>
        <w:tc>
          <w:tcPr>
            <w:tcW w:w="1474" w:type="dxa"/>
            <w:vAlign w:val="bottom"/>
          </w:tcPr>
          <w:p w14:paraId="56E13940" w14:textId="77777777" w:rsidR="00CA0B10" w:rsidRPr="00E87D62" w:rsidRDefault="00CA0B10" w:rsidP="000479F0">
            <w:pPr>
              <w:pStyle w:val="TableText"/>
            </w:pPr>
            <w:r>
              <w:t>PC-B</w:t>
            </w:r>
          </w:p>
        </w:tc>
        <w:tc>
          <w:tcPr>
            <w:tcW w:w="1474" w:type="dxa"/>
            <w:vAlign w:val="bottom"/>
          </w:tcPr>
          <w:p w14:paraId="195E3F45" w14:textId="77777777" w:rsidR="00CA0B10" w:rsidRPr="00E87D62" w:rsidRDefault="00CA0B10" w:rsidP="000479F0">
            <w:pPr>
              <w:pStyle w:val="TableText"/>
            </w:pPr>
            <w:r>
              <w:t>NIC</w:t>
            </w:r>
          </w:p>
        </w:tc>
        <w:tc>
          <w:tcPr>
            <w:tcW w:w="1531" w:type="dxa"/>
            <w:vAlign w:val="bottom"/>
          </w:tcPr>
          <w:p w14:paraId="4FADE693" w14:textId="77777777" w:rsidR="00CA0B10" w:rsidRPr="00E87D62" w:rsidRDefault="00CA0B10" w:rsidP="000479F0">
            <w:pPr>
              <w:pStyle w:val="TableText"/>
            </w:pPr>
            <w:r>
              <w:t>192.168.2.3</w:t>
            </w:r>
          </w:p>
        </w:tc>
        <w:tc>
          <w:tcPr>
            <w:tcW w:w="1800" w:type="dxa"/>
            <w:vAlign w:val="bottom"/>
          </w:tcPr>
          <w:p w14:paraId="5D736B32" w14:textId="77777777" w:rsidR="00CA0B10" w:rsidRPr="00E87D62" w:rsidRDefault="00CA0B10" w:rsidP="000479F0">
            <w:pPr>
              <w:pStyle w:val="TableText"/>
            </w:pPr>
            <w:r>
              <w:t>255.255.255.0</w:t>
            </w:r>
          </w:p>
        </w:tc>
        <w:tc>
          <w:tcPr>
            <w:tcW w:w="2438" w:type="dxa"/>
            <w:vAlign w:val="bottom"/>
          </w:tcPr>
          <w:p w14:paraId="2FE4362E" w14:textId="77777777" w:rsidR="00CA0B10" w:rsidRPr="00E87D62" w:rsidRDefault="00CA0B10" w:rsidP="000479F0">
            <w:pPr>
              <w:pStyle w:val="TableText"/>
            </w:pPr>
            <w:r>
              <w:t>192.168.2.1</w:t>
            </w:r>
          </w:p>
        </w:tc>
      </w:tr>
      <w:tr w:rsidR="00CA0B10" w14:paraId="24759156" w14:textId="77777777" w:rsidTr="000479F0">
        <w:trPr>
          <w:cantSplit/>
          <w:jc w:val="center"/>
        </w:trPr>
        <w:tc>
          <w:tcPr>
            <w:tcW w:w="1474" w:type="dxa"/>
            <w:vAlign w:val="bottom"/>
          </w:tcPr>
          <w:p w14:paraId="3E57ECDD" w14:textId="77777777" w:rsidR="00CA0B10" w:rsidRPr="00E87D62" w:rsidRDefault="00CA0B10" w:rsidP="000479F0">
            <w:pPr>
              <w:pStyle w:val="TableText"/>
              <w:keepNext w:val="0"/>
            </w:pPr>
            <w:r>
              <w:t>PC-C</w:t>
            </w:r>
          </w:p>
        </w:tc>
        <w:tc>
          <w:tcPr>
            <w:tcW w:w="1474" w:type="dxa"/>
            <w:vAlign w:val="bottom"/>
          </w:tcPr>
          <w:p w14:paraId="4E26A464" w14:textId="77777777" w:rsidR="00CA0B10" w:rsidRPr="00E87D62" w:rsidRDefault="00CA0B10" w:rsidP="000479F0">
            <w:pPr>
              <w:pStyle w:val="TableText"/>
            </w:pPr>
            <w:r>
              <w:t>NIC</w:t>
            </w:r>
          </w:p>
        </w:tc>
        <w:tc>
          <w:tcPr>
            <w:tcW w:w="1531" w:type="dxa"/>
            <w:vAlign w:val="bottom"/>
          </w:tcPr>
          <w:p w14:paraId="3B7D5C75" w14:textId="77777777" w:rsidR="00CA0B10" w:rsidRPr="00E87D62" w:rsidRDefault="00CA0B10" w:rsidP="000479F0">
            <w:pPr>
              <w:pStyle w:val="TableText"/>
            </w:pPr>
            <w:r>
              <w:t>192.168.3.3</w:t>
            </w:r>
          </w:p>
        </w:tc>
        <w:tc>
          <w:tcPr>
            <w:tcW w:w="1800" w:type="dxa"/>
            <w:vAlign w:val="bottom"/>
          </w:tcPr>
          <w:p w14:paraId="5350BCF5" w14:textId="77777777" w:rsidR="00CA0B10" w:rsidRPr="00E87D62" w:rsidRDefault="00CA0B10" w:rsidP="000479F0">
            <w:pPr>
              <w:pStyle w:val="TableText"/>
            </w:pPr>
            <w:r>
              <w:t>255.255.255.0</w:t>
            </w:r>
          </w:p>
        </w:tc>
        <w:tc>
          <w:tcPr>
            <w:tcW w:w="2438" w:type="dxa"/>
            <w:vAlign w:val="bottom"/>
          </w:tcPr>
          <w:p w14:paraId="5B6DF5A5" w14:textId="77777777" w:rsidR="00CA0B10" w:rsidRPr="00E87D62" w:rsidRDefault="00CA0B10" w:rsidP="000479F0">
            <w:pPr>
              <w:pStyle w:val="TableText"/>
            </w:pPr>
            <w:r>
              <w:t>192.168.3.1</w:t>
            </w:r>
          </w:p>
        </w:tc>
      </w:tr>
    </w:tbl>
    <w:p w14:paraId="4D555447" w14:textId="77777777" w:rsidR="00EF6DA7" w:rsidRPr="00EF6DA7" w:rsidRDefault="00EF6DA7" w:rsidP="00EF6DA7">
      <w:pPr>
        <w:pStyle w:val="LabSection"/>
      </w:pPr>
      <w:r>
        <w:t>Задачи</w:t>
      </w:r>
    </w:p>
    <w:p w14:paraId="5D8EFEEF" w14:textId="59D13DF3" w:rsidR="00EF6DA7" w:rsidRPr="004C0909" w:rsidRDefault="00EF6DA7" w:rsidP="00EF6DA7">
      <w:pPr>
        <w:pStyle w:val="BodyTextL25Bold"/>
      </w:pPr>
      <w:r>
        <w:t>Часть 1. Создание сети</w:t>
      </w:r>
      <w:r w:rsidRPr="00C120AD">
        <w:t xml:space="preserve"> и</w:t>
      </w:r>
      <w:r w:rsidR="00C120AD" w:rsidRPr="00C120AD">
        <w:t> </w:t>
      </w:r>
      <w:r>
        <w:t>настройка основных параметров устройства</w:t>
      </w:r>
    </w:p>
    <w:p w14:paraId="51D6FA2E" w14:textId="503B343B" w:rsidR="000A3835" w:rsidRDefault="00F774F1" w:rsidP="00EF6DA7">
      <w:pPr>
        <w:pStyle w:val="BodyTextL25Bold"/>
      </w:pPr>
      <w:r>
        <w:t>Часть 2. Настройка EIGRP</w:t>
      </w:r>
      <w:r w:rsidRPr="00C120AD">
        <w:t xml:space="preserve"> и</w:t>
      </w:r>
      <w:r w:rsidR="00C120AD" w:rsidRPr="00C120AD">
        <w:t> </w:t>
      </w:r>
      <w:r>
        <w:t>проверка подключения</w:t>
      </w:r>
    </w:p>
    <w:p w14:paraId="525E88AC" w14:textId="438CD970" w:rsidR="00FA182F" w:rsidRDefault="008A6577" w:rsidP="00766440">
      <w:pPr>
        <w:pStyle w:val="BodyTextL25Bold"/>
      </w:pPr>
      <w:r>
        <w:t>Часть 3. Настройка EIGRP для автоматического объединения</w:t>
      </w:r>
    </w:p>
    <w:p w14:paraId="0FAE075A" w14:textId="2BA27EA5" w:rsidR="00431430" w:rsidRDefault="00504282" w:rsidP="00EF6DA7">
      <w:pPr>
        <w:pStyle w:val="BodyTextL25Bold"/>
      </w:pPr>
      <w:r>
        <w:t>Часть 4. Настройка</w:t>
      </w:r>
      <w:r w:rsidRPr="00C120AD">
        <w:t xml:space="preserve"> и</w:t>
      </w:r>
      <w:r w:rsidR="00C120AD" w:rsidRPr="00C120AD">
        <w:t> </w:t>
      </w:r>
      <w:r>
        <w:t>распространение статического маршрута по умолчанию</w:t>
      </w:r>
    </w:p>
    <w:p w14:paraId="225CCB82" w14:textId="77777777" w:rsidR="00FA182F" w:rsidRDefault="00D315DA" w:rsidP="00EF6DA7">
      <w:pPr>
        <w:pStyle w:val="BodyTextL25Bold"/>
      </w:pPr>
      <w:r>
        <w:t>Часть 5. Выполнение точной настройки EIGRP</w:t>
      </w:r>
    </w:p>
    <w:p w14:paraId="5CF7FC76" w14:textId="77777777" w:rsidR="00D315DA" w:rsidRDefault="00D315DA" w:rsidP="00FA182F">
      <w:pPr>
        <w:pStyle w:val="Bulletlevel1"/>
      </w:pPr>
      <w:r>
        <w:t>Настройте параметры использования пропускной способности для EIGRP.</w:t>
      </w:r>
    </w:p>
    <w:p w14:paraId="18778FAA" w14:textId="444A2157" w:rsidR="00504282" w:rsidRDefault="00E7213F" w:rsidP="00766440">
      <w:pPr>
        <w:pStyle w:val="Bulletlevel1"/>
      </w:pPr>
      <w:r>
        <w:t>Настройте интервал отправки пакетов приветствия (hello)</w:t>
      </w:r>
      <w:r w:rsidRPr="00C120AD">
        <w:t xml:space="preserve"> и</w:t>
      </w:r>
      <w:r w:rsidR="00C120AD" w:rsidRPr="00C120AD">
        <w:t> </w:t>
      </w:r>
      <w:r>
        <w:t>таймер удержания для EIGRP.</w:t>
      </w:r>
    </w:p>
    <w:p w14:paraId="3DCF3810" w14:textId="77777777" w:rsidR="00C07FD9" w:rsidRDefault="009D2C27" w:rsidP="0014219C">
      <w:pPr>
        <w:pStyle w:val="LabSection"/>
      </w:pPr>
      <w:r>
        <w:lastRenderedPageBreak/>
        <w:t>Общие сведения/сценарий</w:t>
      </w:r>
    </w:p>
    <w:p w14:paraId="51A68658" w14:textId="2FCF16A4" w:rsidR="00E62752" w:rsidRDefault="00E62752" w:rsidP="00E62752">
      <w:pPr>
        <w:pStyle w:val="BodyTextL25"/>
      </w:pPr>
      <w:r>
        <w:t>EIGRP поддерживает расширенный набор функций, которые позволяют вносить изменения, связанные</w:t>
      </w:r>
      <w:r w:rsidRPr="00C120AD">
        <w:t xml:space="preserve"> с</w:t>
      </w:r>
      <w:r w:rsidR="00C120AD" w:rsidRPr="00C120AD">
        <w:t> </w:t>
      </w:r>
      <w:r>
        <w:t>объединением, распространением маршрута по умолчанию, использованием пропускной способности</w:t>
      </w:r>
      <w:r w:rsidRPr="00C120AD">
        <w:t xml:space="preserve"> и</w:t>
      </w:r>
      <w:r w:rsidR="00C120AD" w:rsidRPr="00C120AD">
        <w:t> </w:t>
      </w:r>
      <w:r>
        <w:t>показателями.</w:t>
      </w:r>
    </w:p>
    <w:p w14:paraId="7C7CB136" w14:textId="5852EC3D" w:rsidR="00E62752" w:rsidRPr="00E62752" w:rsidRDefault="00E62752" w:rsidP="00E62752">
      <w:pPr>
        <w:pStyle w:val="BodyTextL25"/>
      </w:pPr>
      <w:r>
        <w:t>В этой лабораторной работе вам предстоит настроить автоматическое объединение для EIGRP, настроить распространение маршрута EIGRP</w:t>
      </w:r>
      <w:r w:rsidRPr="00C120AD">
        <w:t xml:space="preserve"> и</w:t>
      </w:r>
      <w:r w:rsidR="00C120AD" w:rsidRPr="00C120AD">
        <w:t> </w:t>
      </w:r>
      <w:r>
        <w:t>выполнить точную настройку показателей EIGRP.</w:t>
      </w:r>
    </w:p>
    <w:p w14:paraId="56A75D40" w14:textId="265A77CE" w:rsidR="004D3339" w:rsidRDefault="004D3339" w:rsidP="001F0D77">
      <w:pPr>
        <w:pStyle w:val="BodyTextL25"/>
        <w:rPr>
          <w:b/>
        </w:rPr>
      </w:pPr>
      <w:r>
        <w:rPr>
          <w:b/>
        </w:rPr>
        <w:t>Примечание</w:t>
      </w:r>
      <w:r>
        <w:t>.</w:t>
      </w:r>
      <w:r w:rsidRPr="00C120AD">
        <w:t xml:space="preserve"> В</w:t>
      </w:r>
      <w:r w:rsidR="00C120AD" w:rsidRPr="00C120AD">
        <w:t> </w:t>
      </w:r>
      <w:r>
        <w:t>практических лабораторных работах CCNA используются маршрутизаторы</w:t>
      </w:r>
      <w:r w:rsidRPr="00C120AD">
        <w:t xml:space="preserve"> с</w:t>
      </w:r>
      <w:r w:rsidR="00C120AD" w:rsidRPr="00C120AD">
        <w:t> </w:t>
      </w:r>
      <w:r>
        <w:t>интегрированными сетевыми сервисами (ISR) Cisco 1941</w:t>
      </w:r>
      <w:r w:rsidRPr="00C120AD">
        <w:t xml:space="preserve"> с</w:t>
      </w:r>
      <w:r w:rsidR="00C120AD" w:rsidRPr="00C120AD">
        <w:t> </w:t>
      </w:r>
      <w:r>
        <w:t>операционной системой Cisco IOS версии 15.2(4)M3 (образ universalk9). Допускается использование маршрутизаторов других моделей,</w:t>
      </w:r>
      <w:r w:rsidRPr="00C120AD">
        <w:t xml:space="preserve"> а</w:t>
      </w:r>
      <w:r w:rsidR="00C120AD" w:rsidRPr="00C120AD">
        <w:t> </w:t>
      </w:r>
      <w:r>
        <w:t>также других версий операционной системы Cisco IOS.</w:t>
      </w:r>
      <w:r w:rsidRPr="00C120AD">
        <w:t xml:space="preserve"> В</w:t>
      </w:r>
      <w:r w:rsidR="00C120AD" w:rsidRPr="00C120AD">
        <w:t> </w:t>
      </w:r>
      <w:r>
        <w:t>зависимости от модели устройства</w:t>
      </w:r>
      <w:r w:rsidRPr="00C120AD">
        <w:t xml:space="preserve"> и</w:t>
      </w:r>
      <w:r w:rsidR="00C120AD" w:rsidRPr="00C120AD">
        <w:t> </w:t>
      </w:r>
      <w:r>
        <w:t>версии Cisco IOS доступные команды</w:t>
      </w:r>
      <w:r w:rsidRPr="00C120AD">
        <w:t xml:space="preserve"> и</w:t>
      </w:r>
      <w:r w:rsidR="00C120AD" w:rsidRPr="00C120AD">
        <w:t> </w:t>
      </w:r>
      <w:r>
        <w:t>результаты их выполнения могут отличаться от тех, которые показаны</w:t>
      </w:r>
      <w:r w:rsidRPr="00C120AD">
        <w:t xml:space="preserve"> в</w:t>
      </w:r>
      <w:r w:rsidR="00C120AD" w:rsidRPr="00C120AD">
        <w:t> </w:t>
      </w:r>
      <w:r>
        <w:t>лабораторных работах. Правильные идентификаторы интерфейса см.</w:t>
      </w:r>
      <w:r w:rsidRPr="00C120AD">
        <w:t xml:space="preserve"> в</w:t>
      </w:r>
      <w:r w:rsidR="00C120AD" w:rsidRPr="00C120AD">
        <w:t> </w:t>
      </w:r>
      <w:r>
        <w:t>сводной таблице по интерфейсам маршрутизаторов</w:t>
      </w:r>
      <w:r w:rsidRPr="00C120AD">
        <w:t xml:space="preserve"> в</w:t>
      </w:r>
      <w:r w:rsidR="00C120AD" w:rsidRPr="00C120AD">
        <w:t> </w:t>
      </w:r>
      <w:r>
        <w:t>конце лабораторной работы.</w:t>
      </w:r>
    </w:p>
    <w:p w14:paraId="6DB14B2C" w14:textId="11D740EE" w:rsidR="003C08AA" w:rsidRPr="00683036" w:rsidRDefault="009D2C27" w:rsidP="003C08AA">
      <w:pPr>
        <w:pStyle w:val="BodyTextL25"/>
      </w:pPr>
      <w:r>
        <w:rPr>
          <w:b/>
        </w:rPr>
        <w:t>Примечание</w:t>
      </w:r>
      <w:r>
        <w:t>. Убедитесь, что предыдущие настройки маршрутизаторов удалены,</w:t>
      </w:r>
      <w:r w:rsidRPr="00C120AD">
        <w:t xml:space="preserve"> и</w:t>
      </w:r>
      <w:r w:rsidR="00C120AD" w:rsidRPr="00C120AD">
        <w:t> </w:t>
      </w:r>
      <w:r>
        <w:t>на них отсутствуют файлы загрузочной конфигурации. Если вы не уверены, обратитесь</w:t>
      </w:r>
      <w:r w:rsidRPr="00C120AD">
        <w:t xml:space="preserve"> к</w:t>
      </w:r>
      <w:r w:rsidR="00C120AD" w:rsidRPr="00C120AD">
        <w:t> </w:t>
      </w:r>
      <w:r>
        <w:t>инструктору.</w:t>
      </w:r>
    </w:p>
    <w:p w14:paraId="4EBD7327" w14:textId="77777777" w:rsidR="007D2AFE" w:rsidRDefault="007D2AFE" w:rsidP="003C08AA">
      <w:pPr>
        <w:pStyle w:val="LabSection"/>
      </w:pPr>
      <w:r>
        <w:t>Необходимые ресурсы</w:t>
      </w:r>
    </w:p>
    <w:p w14:paraId="54F78405" w14:textId="589AB1C9" w:rsidR="00CD7F73" w:rsidRDefault="00EF6DA7" w:rsidP="00CD7F73">
      <w:pPr>
        <w:pStyle w:val="Bulletlevel1"/>
      </w:pPr>
      <w:r>
        <w:t>3 маршрутизатора (Cisco 1941</w:t>
      </w:r>
      <w:r w:rsidRPr="00C120AD">
        <w:t xml:space="preserve"> с</w:t>
      </w:r>
      <w:r w:rsidR="00C120AD" w:rsidRPr="00C120AD">
        <w:t> </w:t>
      </w:r>
      <w:r>
        <w:t>операционной системой Cisco IOS версии 15.2(4)M3 (универсальный образ) или аналогичная модель)</w:t>
      </w:r>
    </w:p>
    <w:p w14:paraId="3690A063" w14:textId="31BB8393" w:rsidR="00CD7F73" w:rsidRDefault="00EF6DA7" w:rsidP="00CD7F73">
      <w:pPr>
        <w:pStyle w:val="Bulletlevel1"/>
      </w:pPr>
      <w:r>
        <w:t>3 ПК (Windows</w:t>
      </w:r>
      <w:r w:rsidRPr="00C120AD">
        <w:t xml:space="preserve"> и</w:t>
      </w:r>
      <w:r w:rsidR="00C120AD" w:rsidRPr="00C120AD">
        <w:t> </w:t>
      </w:r>
      <w:r>
        <w:t>программа эмуляции терминалов, например Tera Term)</w:t>
      </w:r>
    </w:p>
    <w:p w14:paraId="6565D75F" w14:textId="77777777" w:rsidR="00CD7F73" w:rsidRDefault="00CD7F73" w:rsidP="00CD7F73">
      <w:pPr>
        <w:pStyle w:val="Bulletlevel1"/>
      </w:pPr>
      <w:r>
        <w:t>Консольные кабели для настройки устройств Cisco IOS через консольные порты</w:t>
      </w:r>
    </w:p>
    <w:p w14:paraId="0F043673" w14:textId="5C553CFD" w:rsidR="008D7F09" w:rsidRDefault="008D7F09" w:rsidP="00CD7F73">
      <w:pPr>
        <w:pStyle w:val="Bulletlevel1"/>
      </w:pPr>
      <w:r>
        <w:t>Кабели Ethernet</w:t>
      </w:r>
      <w:r w:rsidRPr="00C120AD">
        <w:t xml:space="preserve"> и</w:t>
      </w:r>
      <w:r w:rsidR="00C120AD" w:rsidRPr="00C120AD">
        <w:t> </w:t>
      </w:r>
      <w:r>
        <w:t>последовательные кабели согласно топологии</w:t>
      </w:r>
    </w:p>
    <w:p w14:paraId="2FA99293" w14:textId="518F1798" w:rsidR="00112AC5" w:rsidRPr="009A4975" w:rsidRDefault="00EF6DA7" w:rsidP="009A4975">
      <w:pPr>
        <w:pStyle w:val="PartHead"/>
        <w:rPr>
          <w:spacing w:val="-2"/>
        </w:rPr>
      </w:pPr>
      <w:r w:rsidRPr="009A4975">
        <w:rPr>
          <w:spacing w:val="-2"/>
        </w:rPr>
        <w:t>Создание сети и</w:t>
      </w:r>
      <w:r w:rsidR="00C120AD" w:rsidRPr="009A4975">
        <w:rPr>
          <w:spacing w:val="-2"/>
        </w:rPr>
        <w:t> </w:t>
      </w:r>
      <w:r w:rsidRPr="009A4975">
        <w:rPr>
          <w:spacing w:val="-2"/>
        </w:rPr>
        <w:t>настройка основных параметров устройства</w:t>
      </w:r>
    </w:p>
    <w:p w14:paraId="1768DF1B" w14:textId="1962844B" w:rsidR="00112AC5" w:rsidRDefault="00112AC5" w:rsidP="00580E73">
      <w:pPr>
        <w:pStyle w:val="BodyTextL25"/>
      </w:pPr>
      <w:r>
        <w:t>В части 1 вам предстоит настроить топологию сети</w:t>
      </w:r>
      <w:r w:rsidRPr="00C120AD">
        <w:t xml:space="preserve"> и</w:t>
      </w:r>
      <w:r w:rsidR="00C120AD" w:rsidRPr="00C120AD">
        <w:t> </w:t>
      </w:r>
      <w:r>
        <w:t>сделать базовую настройку устройств.</w:t>
      </w:r>
    </w:p>
    <w:p w14:paraId="2D43D026" w14:textId="77777777" w:rsidR="00112AC5" w:rsidRDefault="00112AC5" w:rsidP="00787CC1">
      <w:pPr>
        <w:pStyle w:val="StepHead"/>
      </w:pPr>
      <w:r>
        <w:t>Создайте сеть согласно топологии.</w:t>
      </w:r>
    </w:p>
    <w:p w14:paraId="1D950445" w14:textId="77777777" w:rsidR="00204DD0" w:rsidRDefault="00204DD0" w:rsidP="00204DD0">
      <w:pPr>
        <w:pStyle w:val="StepHead"/>
      </w:pPr>
      <w:r>
        <w:t>Настройте узлы ПК.</w:t>
      </w:r>
    </w:p>
    <w:p w14:paraId="78D182F6" w14:textId="285F06D3" w:rsidR="00204DD0" w:rsidRPr="00204DD0" w:rsidRDefault="00204DD0" w:rsidP="00204DD0">
      <w:pPr>
        <w:pStyle w:val="StepHead"/>
      </w:pPr>
      <w:r>
        <w:t>Выполните запуск</w:t>
      </w:r>
      <w:r w:rsidRPr="00C120AD">
        <w:t xml:space="preserve"> и</w:t>
      </w:r>
      <w:r w:rsidR="00C120AD" w:rsidRPr="00C120AD">
        <w:t> </w:t>
      </w:r>
      <w:r>
        <w:t>перезагрузку маршрутизаторов.</w:t>
      </w:r>
    </w:p>
    <w:p w14:paraId="189A048A" w14:textId="77777777" w:rsidR="00112AC5" w:rsidRDefault="00112AC5" w:rsidP="00787CC1">
      <w:pPr>
        <w:pStyle w:val="StepHead"/>
      </w:pPr>
      <w:r>
        <w:t>Произведите базовую настройку маршрутизаторов.</w:t>
      </w:r>
    </w:p>
    <w:p w14:paraId="67ACEEA2" w14:textId="77777777" w:rsidR="00204DD0" w:rsidRDefault="00204DD0" w:rsidP="00204DD0">
      <w:pPr>
        <w:pStyle w:val="SubStepAlpha"/>
      </w:pPr>
      <w:r>
        <w:t>Отключите DNS-поиск.</w:t>
      </w:r>
    </w:p>
    <w:p w14:paraId="704BA825" w14:textId="52372CDF" w:rsidR="00204DD0" w:rsidRDefault="00204DD0" w:rsidP="00204DD0">
      <w:pPr>
        <w:pStyle w:val="SubStepAlpha"/>
      </w:pPr>
      <w:r>
        <w:t>Настройте имена устройств</w:t>
      </w:r>
      <w:r w:rsidRPr="00C120AD">
        <w:t xml:space="preserve"> в</w:t>
      </w:r>
      <w:r w:rsidR="00C120AD" w:rsidRPr="00C120AD">
        <w:t> </w:t>
      </w:r>
      <w:r>
        <w:t>соответствии</w:t>
      </w:r>
      <w:r w:rsidRPr="00C120AD">
        <w:t xml:space="preserve"> с</w:t>
      </w:r>
      <w:r w:rsidR="00C120AD" w:rsidRPr="00C120AD">
        <w:t> </w:t>
      </w:r>
      <w:r>
        <w:t>топологией.</w:t>
      </w:r>
    </w:p>
    <w:p w14:paraId="217E97D8" w14:textId="0DD66B83" w:rsidR="00204DD0" w:rsidRDefault="00204DD0" w:rsidP="00204DD0">
      <w:pPr>
        <w:pStyle w:val="SubStepAlpha"/>
      </w:pPr>
      <w:r>
        <w:t xml:space="preserve">Назначьте </w:t>
      </w:r>
      <w:r>
        <w:rPr>
          <w:b/>
        </w:rPr>
        <w:t>cisco</w:t>
      </w:r>
      <w:r w:rsidRPr="00C120AD">
        <w:t xml:space="preserve"> в</w:t>
      </w:r>
      <w:r w:rsidR="00C120AD" w:rsidRPr="00C120AD">
        <w:t> </w:t>
      </w:r>
      <w:r>
        <w:t>качестве паролей консоли</w:t>
      </w:r>
      <w:r w:rsidRPr="00C120AD">
        <w:t xml:space="preserve"> и</w:t>
      </w:r>
      <w:r w:rsidR="00C120AD" w:rsidRPr="00C120AD">
        <w:t> </w:t>
      </w:r>
      <w:r>
        <w:t>VTY.</w:t>
      </w:r>
    </w:p>
    <w:p w14:paraId="1093EB73" w14:textId="27C55A12" w:rsidR="00204DD0" w:rsidRDefault="00204DD0" w:rsidP="00204DD0">
      <w:pPr>
        <w:pStyle w:val="SubStepAlpha"/>
      </w:pPr>
      <w:r>
        <w:t xml:space="preserve">Назначьте </w:t>
      </w:r>
      <w:r>
        <w:rPr>
          <w:b/>
        </w:rPr>
        <w:t>class</w:t>
      </w:r>
      <w:r w:rsidRPr="00C120AD">
        <w:t xml:space="preserve"> в</w:t>
      </w:r>
      <w:r w:rsidR="00C120AD" w:rsidRPr="00C120AD">
        <w:t> </w:t>
      </w:r>
      <w:r>
        <w:t>качестве пароля доступа</w:t>
      </w:r>
      <w:r w:rsidRPr="00C120AD">
        <w:t xml:space="preserve"> к</w:t>
      </w:r>
      <w:r w:rsidR="00C120AD" w:rsidRPr="00C120AD">
        <w:t> </w:t>
      </w:r>
      <w:r>
        <w:t>привилегированному режиму EXEC.</w:t>
      </w:r>
    </w:p>
    <w:p w14:paraId="15BC542D" w14:textId="77777777" w:rsidR="00204DD0" w:rsidRDefault="00204DD0" w:rsidP="00204DD0">
      <w:pPr>
        <w:pStyle w:val="SubStepAlpha"/>
      </w:pPr>
      <w:r>
        <w:t>Настройте</w:t>
      </w:r>
      <w:r>
        <w:rPr>
          <w:b/>
        </w:rPr>
        <w:t xml:space="preserve"> logging synchronous</w:t>
      </w:r>
      <w:r>
        <w:t>, чтобы сообщения от консоли не могли прерывать ввод команд.</w:t>
      </w:r>
    </w:p>
    <w:p w14:paraId="74F5FB11" w14:textId="76381CB5" w:rsidR="0027463B" w:rsidRDefault="0052563E" w:rsidP="0052563E">
      <w:pPr>
        <w:pStyle w:val="SubStepAlpha"/>
      </w:pPr>
      <w:r>
        <w:t>Назначьте IP-адреса всем интерфейсам</w:t>
      </w:r>
      <w:r w:rsidRPr="00C120AD">
        <w:t xml:space="preserve"> в</w:t>
      </w:r>
      <w:r w:rsidR="00C120AD" w:rsidRPr="00C120AD">
        <w:t> </w:t>
      </w:r>
      <w:r>
        <w:t>соответствии</w:t>
      </w:r>
      <w:r w:rsidRPr="00C120AD">
        <w:t xml:space="preserve"> с</w:t>
      </w:r>
      <w:r w:rsidR="00C120AD" w:rsidRPr="00C120AD">
        <w:t> </w:t>
      </w:r>
      <w:r>
        <w:t>таблицей адресации.</w:t>
      </w:r>
    </w:p>
    <w:p w14:paraId="1BADA846" w14:textId="77777777" w:rsidR="0052563E" w:rsidRDefault="0027463B" w:rsidP="00C3427A">
      <w:pPr>
        <w:pStyle w:val="BodyTextL50"/>
      </w:pPr>
      <w:r>
        <w:rPr>
          <w:b/>
        </w:rPr>
        <w:t>Примечание</w:t>
      </w:r>
      <w:r w:rsidRPr="000877B4">
        <w:t>.</w:t>
      </w:r>
      <w:r>
        <w:t xml:space="preserve"> На этот раз </w:t>
      </w:r>
      <w:r>
        <w:rPr>
          <w:b/>
        </w:rPr>
        <w:t>НЕ</w:t>
      </w:r>
      <w:r>
        <w:t xml:space="preserve"> настраивайте интерфейсы обратной петли.</w:t>
      </w:r>
    </w:p>
    <w:p w14:paraId="701D4AE3" w14:textId="10918252" w:rsidR="00204DD0" w:rsidRDefault="0052563E" w:rsidP="0052563E">
      <w:pPr>
        <w:pStyle w:val="SubStepAlpha"/>
      </w:pPr>
      <w:r>
        <w:t>Скопируйте текущую конфигурацию</w:t>
      </w:r>
      <w:r w:rsidRPr="00C120AD">
        <w:t xml:space="preserve"> в</w:t>
      </w:r>
      <w:r w:rsidR="00C120AD" w:rsidRPr="00C120AD">
        <w:t> </w:t>
      </w:r>
      <w:r>
        <w:t>файл загрузочной конфигурации.</w:t>
      </w:r>
    </w:p>
    <w:p w14:paraId="2ECECEEB" w14:textId="19BAB1CB" w:rsidR="000A3835" w:rsidRDefault="000A3835" w:rsidP="00204DD0">
      <w:pPr>
        <w:pStyle w:val="PartHead"/>
      </w:pPr>
      <w:r>
        <w:lastRenderedPageBreak/>
        <w:t>Настройка EIGRP</w:t>
      </w:r>
      <w:r w:rsidRPr="00C120AD">
        <w:t xml:space="preserve"> и</w:t>
      </w:r>
      <w:r w:rsidR="00C120AD" w:rsidRPr="00C120AD">
        <w:t> </w:t>
      </w:r>
      <w:r>
        <w:t>проверка подключения</w:t>
      </w:r>
    </w:p>
    <w:p w14:paraId="4EE4C8F0" w14:textId="7C220442" w:rsidR="000A3835" w:rsidRDefault="000A3835" w:rsidP="000A3835">
      <w:pPr>
        <w:pStyle w:val="BodyTextL25"/>
      </w:pPr>
      <w:r>
        <w:t>В части 2 вам необходимо настроить базовые функции EIGRP для топологии</w:t>
      </w:r>
      <w:r w:rsidRPr="00C120AD">
        <w:t xml:space="preserve"> и</w:t>
      </w:r>
      <w:r w:rsidR="00C120AD" w:rsidRPr="00C120AD">
        <w:t> </w:t>
      </w:r>
      <w:r>
        <w:t>задать пропускную способность для последовательных интерфейсов.</w:t>
      </w:r>
    </w:p>
    <w:p w14:paraId="39FD888A" w14:textId="070ADD19" w:rsidR="000A3835" w:rsidRDefault="000A3835" w:rsidP="000A3835">
      <w:pPr>
        <w:pStyle w:val="BodyTextL25"/>
      </w:pPr>
      <w:r>
        <w:rPr>
          <w:b/>
        </w:rPr>
        <w:t>Примечание</w:t>
      </w:r>
      <w:r>
        <w:t>.</w:t>
      </w:r>
      <w:r w:rsidRPr="00C120AD">
        <w:t xml:space="preserve"> В</w:t>
      </w:r>
      <w:r w:rsidR="00C120AD" w:rsidRPr="00C120AD">
        <w:t> </w:t>
      </w:r>
      <w:r>
        <w:t>этой лабораторной работе содержится минимальный набор команд, необходимых для настройки EIGRP. Список требуемых команд приведен</w:t>
      </w:r>
      <w:r w:rsidRPr="00C120AD">
        <w:t xml:space="preserve"> в</w:t>
      </w:r>
      <w:r w:rsidR="00C120AD" w:rsidRPr="00C120AD">
        <w:t> </w:t>
      </w:r>
      <w:r>
        <w:t>Приложении А. Проверьте свои знания: настройте устройства, не заглядывая</w:t>
      </w:r>
      <w:r w:rsidRPr="00C120AD">
        <w:t xml:space="preserve"> в</w:t>
      </w:r>
      <w:r w:rsidR="00C120AD" w:rsidRPr="00C120AD">
        <w:t> </w:t>
      </w:r>
      <w:r>
        <w:t>приложение.</w:t>
      </w:r>
    </w:p>
    <w:p w14:paraId="4E6BD872" w14:textId="77777777" w:rsidR="00DD58FF" w:rsidRPr="004E1926" w:rsidRDefault="00DD58FF" w:rsidP="00DD58FF">
      <w:pPr>
        <w:pStyle w:val="StepHead"/>
      </w:pPr>
      <w:r>
        <w:t>Настройте EIGRP.</w:t>
      </w:r>
    </w:p>
    <w:p w14:paraId="1A5B5DBD" w14:textId="1C795C1A" w:rsidR="000A3835" w:rsidRDefault="009C46B2" w:rsidP="009C46B2">
      <w:pPr>
        <w:pStyle w:val="SubStepAlpha"/>
      </w:pPr>
      <w:r>
        <w:t>На маршрутизаторе R1 настройте маршрутизацию EIGRP</w:t>
      </w:r>
      <w:r w:rsidRPr="00C120AD">
        <w:t xml:space="preserve"> с</w:t>
      </w:r>
      <w:r w:rsidR="00C120AD" w:rsidRPr="00C120AD">
        <w:t> </w:t>
      </w:r>
      <w:r>
        <w:t>номером автономной системы (AS) 1 для всех сетей</w:t>
      </w:r>
      <w:r w:rsidRPr="00C120AD">
        <w:t xml:space="preserve"> с</w:t>
      </w:r>
      <w:r w:rsidR="00C120AD" w:rsidRPr="00C120AD">
        <w:t> </w:t>
      </w:r>
      <w:r>
        <w:t>прямым подключением. Запишите использованные команды</w:t>
      </w:r>
      <w:r w:rsidRPr="00C120AD">
        <w:t xml:space="preserve"> в</w:t>
      </w:r>
      <w:r w:rsidR="00C120AD" w:rsidRPr="00C120AD">
        <w:t> </w:t>
      </w:r>
      <w:r>
        <w:t>поле ниже.</w:t>
      </w:r>
    </w:p>
    <w:p w14:paraId="3E27EAB6" w14:textId="77777777" w:rsidR="009C46B2" w:rsidRDefault="009C46B2" w:rsidP="009C46B2">
      <w:pPr>
        <w:pStyle w:val="BodyTextL50"/>
      </w:pPr>
      <w:r>
        <w:t>____________________________________________________________________________________</w:t>
      </w:r>
    </w:p>
    <w:p w14:paraId="1C6413CC" w14:textId="77777777" w:rsidR="009C46B2" w:rsidRDefault="009C46B2" w:rsidP="009C46B2">
      <w:pPr>
        <w:pStyle w:val="BodyTextL50"/>
      </w:pPr>
      <w:r>
        <w:t>____________________________________________________________________________________</w:t>
      </w:r>
    </w:p>
    <w:p w14:paraId="46583E1E" w14:textId="77777777" w:rsidR="00396B50" w:rsidRDefault="00396B50" w:rsidP="009C46B2">
      <w:pPr>
        <w:pStyle w:val="BodyTextL50"/>
      </w:pPr>
      <w:r>
        <w:t>____________________________________________________________________________________</w:t>
      </w:r>
    </w:p>
    <w:p w14:paraId="4253E9E7" w14:textId="77777777" w:rsidR="00396B50" w:rsidRDefault="00396B50" w:rsidP="009C46B2">
      <w:pPr>
        <w:pStyle w:val="BodyTextL50"/>
      </w:pPr>
      <w:r>
        <w:t>____________________________________________________________________________________</w:t>
      </w:r>
    </w:p>
    <w:p w14:paraId="618EE709" w14:textId="77777777" w:rsidR="009C46B2" w:rsidRDefault="000B25D2" w:rsidP="009C46B2">
      <w:pPr>
        <w:pStyle w:val="SubStepAlpha"/>
      </w:pPr>
      <w:r>
        <w:t>Для интерфейса локальной сети маршрутизатора R1 отключите передачу пакетов приветствия (hello) EIGRP. Ниже напишите команду, которую вы использовали.</w:t>
      </w:r>
    </w:p>
    <w:p w14:paraId="42422FB8" w14:textId="77777777" w:rsidR="000B25D2" w:rsidRDefault="000B25D2" w:rsidP="000B25D2">
      <w:pPr>
        <w:pStyle w:val="BodyTextL50"/>
      </w:pPr>
      <w:r>
        <w:t>____________________________________________________________________________________</w:t>
      </w:r>
    </w:p>
    <w:p w14:paraId="69801129" w14:textId="40E559CF" w:rsidR="000B25D2" w:rsidRDefault="000B25D2" w:rsidP="000B25D2">
      <w:pPr>
        <w:pStyle w:val="SubStepAlpha"/>
      </w:pPr>
      <w:r>
        <w:t>На маршрутизаторе R1 настройте пропускную способность для интерфейса S0/0/0 равной 1024 Кбит/с,</w:t>
      </w:r>
      <w:r w:rsidRPr="00C120AD">
        <w:t xml:space="preserve"> а</w:t>
      </w:r>
      <w:r w:rsidR="00C120AD" w:rsidRPr="00C120AD">
        <w:t> </w:t>
      </w:r>
      <w:r>
        <w:t>для интерфейса S0/0/1 равной 64 Кбит/с. Запишите использованные команды</w:t>
      </w:r>
      <w:r w:rsidRPr="00C120AD">
        <w:t xml:space="preserve"> в</w:t>
      </w:r>
      <w:r w:rsidR="00C120AD" w:rsidRPr="00C120AD">
        <w:t> </w:t>
      </w:r>
      <w:r>
        <w:t xml:space="preserve">поле ниже. </w:t>
      </w:r>
      <w:r>
        <w:rPr>
          <w:b/>
        </w:rPr>
        <w:t>Примечание</w:t>
      </w:r>
      <w:r>
        <w:t xml:space="preserve">. Команда </w:t>
      </w:r>
      <w:r>
        <w:rPr>
          <w:b/>
        </w:rPr>
        <w:t>bandwidth</w:t>
      </w:r>
      <w:r>
        <w:t xml:space="preserve"> влияет только на вычисление показателя EIGRP,</w:t>
      </w:r>
      <w:r w:rsidRPr="00C120AD">
        <w:t xml:space="preserve"> а</w:t>
      </w:r>
      <w:r w:rsidR="00C120AD" w:rsidRPr="00C120AD">
        <w:t> </w:t>
      </w:r>
      <w:r>
        <w:t>не на фактическую пропускную способность последовательного канала связи.</w:t>
      </w:r>
    </w:p>
    <w:p w14:paraId="711F51CC" w14:textId="77777777" w:rsidR="000B25D2" w:rsidRDefault="000B25D2" w:rsidP="000B25D2">
      <w:pPr>
        <w:pStyle w:val="BodyTextL50"/>
      </w:pPr>
      <w:r>
        <w:t>____________________________________________________________________________________</w:t>
      </w:r>
    </w:p>
    <w:p w14:paraId="5991E9A8" w14:textId="77777777" w:rsidR="000B25D2" w:rsidRDefault="000B25D2" w:rsidP="000B25D2">
      <w:pPr>
        <w:pStyle w:val="BodyTextL50"/>
      </w:pPr>
      <w:r>
        <w:t>____________________________________________________________________________________</w:t>
      </w:r>
    </w:p>
    <w:p w14:paraId="2B344FEC" w14:textId="10879497" w:rsidR="000B25D2" w:rsidRDefault="005B48B3" w:rsidP="009C46B2">
      <w:pPr>
        <w:pStyle w:val="SubStepAlpha"/>
      </w:pPr>
      <w:r>
        <w:t>На маршрутизаторе R2 настройте маршрутизацию EIGRP</w:t>
      </w:r>
      <w:r w:rsidRPr="00C120AD">
        <w:t xml:space="preserve"> с</w:t>
      </w:r>
      <w:r w:rsidR="00C120AD" w:rsidRPr="00C120AD">
        <w:t> </w:t>
      </w:r>
      <w:r>
        <w:t>идентификатором AS 1 для всех сетей, отключите передачу пакетов приветствия (hello) EIGRP для интерфейса локальной сети</w:t>
      </w:r>
      <w:r w:rsidRPr="00C120AD">
        <w:t xml:space="preserve"> и</w:t>
      </w:r>
      <w:r w:rsidR="00C120AD" w:rsidRPr="00C120AD">
        <w:t> </w:t>
      </w:r>
      <w:r>
        <w:t>задайте пропускную способность для интерфейса S0/0/0 равной 1024 Кбит/с.</w:t>
      </w:r>
    </w:p>
    <w:p w14:paraId="10EAE867" w14:textId="63D14AAE" w:rsidR="005B48B3" w:rsidRDefault="005B48B3" w:rsidP="009C46B2">
      <w:pPr>
        <w:pStyle w:val="SubStepAlpha"/>
      </w:pPr>
      <w:r>
        <w:t>На маршрутизаторе R3 настройте маршрутизацию EIGRP</w:t>
      </w:r>
      <w:r w:rsidRPr="00C120AD">
        <w:t xml:space="preserve"> с</w:t>
      </w:r>
      <w:r w:rsidR="00C120AD" w:rsidRPr="00C120AD">
        <w:t> </w:t>
      </w:r>
      <w:r>
        <w:t>идентификатором AS 1 для всех сетей, отключите передачу пакетов приветствия (hello) EIGRP для интерфейса локальной сети</w:t>
      </w:r>
      <w:r w:rsidRPr="00C120AD">
        <w:t xml:space="preserve"> и</w:t>
      </w:r>
      <w:r w:rsidR="00C120AD" w:rsidRPr="00C120AD">
        <w:t> </w:t>
      </w:r>
      <w:r>
        <w:t>задайте пропускную способность для интерфейса S0/0/0 равной 64 Кбит/с.</w:t>
      </w:r>
    </w:p>
    <w:p w14:paraId="1EE27ED4" w14:textId="77777777" w:rsidR="00DD58FF" w:rsidRDefault="00DD58FF" w:rsidP="00DD58FF">
      <w:pPr>
        <w:pStyle w:val="StepHead"/>
      </w:pPr>
      <w:r>
        <w:t>Проверьте связь.</w:t>
      </w:r>
    </w:p>
    <w:p w14:paraId="72284276" w14:textId="58BD72BD" w:rsidR="00DD58FF" w:rsidRDefault="00DD58FF" w:rsidP="00DD58FF">
      <w:pPr>
        <w:pStyle w:val="SubStepAlpha"/>
        <w:numPr>
          <w:ilvl w:val="0"/>
          <w:numId w:val="0"/>
        </w:numPr>
        <w:ind w:left="720"/>
      </w:pPr>
      <w:r>
        <w:t>Все компьютеры должны успешно отправлять эхо-запросы друг другу. При неудачном выполнении эхо-запросов выполните поиск</w:t>
      </w:r>
      <w:r w:rsidRPr="00C120AD">
        <w:t xml:space="preserve"> и</w:t>
      </w:r>
      <w:r w:rsidR="00C120AD" w:rsidRPr="00C120AD">
        <w:t> </w:t>
      </w:r>
      <w:r>
        <w:t>устранение неполадок.</w:t>
      </w:r>
    </w:p>
    <w:p w14:paraId="0D8A9298" w14:textId="77777777" w:rsidR="00165C1F" w:rsidRPr="000A3835" w:rsidRDefault="00165C1F" w:rsidP="00DD58FF">
      <w:pPr>
        <w:pStyle w:val="SubStepAlpha"/>
        <w:numPr>
          <w:ilvl w:val="0"/>
          <w:numId w:val="0"/>
        </w:numPr>
        <w:ind w:left="720"/>
      </w:pPr>
      <w:r>
        <w:rPr>
          <w:b/>
        </w:rPr>
        <w:t>Примечание</w:t>
      </w:r>
      <w:r>
        <w:t>. Для успешной передачи эхо-запросов может потребоваться отключение межсетевого экрана.</w:t>
      </w:r>
    </w:p>
    <w:p w14:paraId="18269016" w14:textId="14A4D0B9" w:rsidR="00204DD0" w:rsidRDefault="008A6577" w:rsidP="00204DD0">
      <w:pPr>
        <w:pStyle w:val="PartHead"/>
      </w:pPr>
      <w:r>
        <w:t>Настройка EIGRP для автоматического объединения</w:t>
      </w:r>
    </w:p>
    <w:p w14:paraId="1A725EAE" w14:textId="580C7DC7" w:rsidR="0080054E" w:rsidRDefault="00FA182F" w:rsidP="0080054E">
      <w:pPr>
        <w:pStyle w:val="BodyTextL25"/>
      </w:pPr>
      <w:r>
        <w:t>В части 3 вы добавите интерфейсы обратной петли</w:t>
      </w:r>
      <w:r w:rsidRPr="00C120AD">
        <w:t xml:space="preserve"> и</w:t>
      </w:r>
      <w:r w:rsidR="00C120AD" w:rsidRPr="00C120AD">
        <w:t> </w:t>
      </w:r>
      <w:r>
        <w:t>включите автоматическое объединение EIGRP на маршрутизаторах R1</w:t>
      </w:r>
      <w:r w:rsidRPr="00C120AD">
        <w:t xml:space="preserve"> и</w:t>
      </w:r>
      <w:r w:rsidR="00C120AD" w:rsidRPr="00C120AD">
        <w:t> </w:t>
      </w:r>
      <w:r>
        <w:t>R3. Вы также пронаблюдаете за изменениями</w:t>
      </w:r>
      <w:r w:rsidRPr="00C120AD">
        <w:t xml:space="preserve"> в</w:t>
      </w:r>
      <w:r w:rsidR="00C120AD" w:rsidRPr="00C120AD">
        <w:t> </w:t>
      </w:r>
      <w:r>
        <w:t>таблице маршрутизации R2.</w:t>
      </w:r>
    </w:p>
    <w:p w14:paraId="30A70604" w14:textId="77777777" w:rsidR="00FA182F" w:rsidRDefault="00FA182F" w:rsidP="00FA182F">
      <w:pPr>
        <w:pStyle w:val="StepHead"/>
      </w:pPr>
      <w:r>
        <w:t>Настройте EIGRP для автоматического объединения.</w:t>
      </w:r>
    </w:p>
    <w:p w14:paraId="129E81E6" w14:textId="6E735107" w:rsidR="00F774F1" w:rsidRDefault="00F774F1" w:rsidP="000877B4">
      <w:pPr>
        <w:pStyle w:val="SubStepAlpha"/>
        <w:keepNext/>
      </w:pPr>
      <w:r>
        <w:t xml:space="preserve">Введите команду </w:t>
      </w:r>
      <w:r>
        <w:rPr>
          <w:b/>
        </w:rPr>
        <w:t xml:space="preserve">show ip protocols </w:t>
      </w:r>
      <w:r>
        <w:t>на R1. Как по умолчанию настроено автоматическое объединение</w:t>
      </w:r>
      <w:r w:rsidRPr="00C120AD">
        <w:t xml:space="preserve"> в</w:t>
      </w:r>
      <w:r w:rsidR="00C120AD" w:rsidRPr="00C120AD">
        <w:t> </w:t>
      </w:r>
      <w:r>
        <w:t>EIGRP?</w:t>
      </w:r>
    </w:p>
    <w:p w14:paraId="3C9185BE" w14:textId="77777777" w:rsidR="009500B2" w:rsidRDefault="009500B2" w:rsidP="009500B2">
      <w:pPr>
        <w:pStyle w:val="BodyTextL50"/>
      </w:pPr>
      <w:r>
        <w:t>____________________________________________________________________________________</w:t>
      </w:r>
    </w:p>
    <w:p w14:paraId="51A73FC9" w14:textId="77777777" w:rsidR="00312E1D" w:rsidRDefault="009500B2" w:rsidP="00312E1D">
      <w:pPr>
        <w:pStyle w:val="SubStepAlpha"/>
      </w:pPr>
      <w:r>
        <w:lastRenderedPageBreak/>
        <w:t>Настройте loopback-адреса на R1.</w:t>
      </w:r>
    </w:p>
    <w:p w14:paraId="1846F364" w14:textId="4BEE0DF7" w:rsidR="0028420C" w:rsidRDefault="00035E7F" w:rsidP="0080054E">
      <w:pPr>
        <w:pStyle w:val="SubStepAlpha"/>
      </w:pPr>
      <w:r>
        <w:t>Добавьте соответствующие инструкции network для процесса EIGRP на маршрутизаторе R1. Запишите использованные команды</w:t>
      </w:r>
      <w:r w:rsidRPr="00C120AD">
        <w:t xml:space="preserve"> в</w:t>
      </w:r>
      <w:r w:rsidR="00C120AD" w:rsidRPr="00C120AD">
        <w:t> </w:t>
      </w:r>
      <w:r>
        <w:t>поле ниже.</w:t>
      </w:r>
    </w:p>
    <w:p w14:paraId="74F3EFFC" w14:textId="77777777" w:rsidR="0000380B" w:rsidRDefault="0000380B" w:rsidP="007A142B">
      <w:pPr>
        <w:pStyle w:val="BodyTextL50"/>
      </w:pPr>
      <w:r>
        <w:t>____________________________________________________________________________________</w:t>
      </w:r>
    </w:p>
    <w:p w14:paraId="4D4A7A47" w14:textId="77777777" w:rsidR="0000380B" w:rsidRDefault="0000380B" w:rsidP="007A142B">
      <w:pPr>
        <w:pStyle w:val="BodyTextL50"/>
      </w:pPr>
      <w:r>
        <w:t>____________________________________________________________________________________</w:t>
      </w:r>
    </w:p>
    <w:p w14:paraId="3D41C6A4" w14:textId="77777777" w:rsidR="0000380B" w:rsidRDefault="0000380B" w:rsidP="007A142B">
      <w:pPr>
        <w:pStyle w:val="BodyTextL50"/>
      </w:pPr>
      <w:r>
        <w:t>____________________________________________________________________________________</w:t>
      </w:r>
    </w:p>
    <w:p w14:paraId="4315E4AA" w14:textId="7507BFC4" w:rsidR="009500B2" w:rsidRDefault="00035E7F" w:rsidP="00415452">
      <w:pPr>
        <w:pStyle w:val="SubStepAlpha"/>
      </w:pPr>
      <w:r>
        <w:t xml:space="preserve">На маршрутизаторе R2 выполните команду </w:t>
      </w:r>
      <w:r>
        <w:rPr>
          <w:b/>
        </w:rPr>
        <w:t>show ip route</w:t>
      </w:r>
      <w:r>
        <w:t xml:space="preserve"> </w:t>
      </w:r>
      <w:r>
        <w:rPr>
          <w:b/>
        </w:rPr>
        <w:t>eigrp</w:t>
      </w:r>
      <w:r>
        <w:t>. Как сети loopback представлены</w:t>
      </w:r>
      <w:r w:rsidRPr="00C120AD">
        <w:t xml:space="preserve"> в</w:t>
      </w:r>
      <w:r w:rsidR="00C120AD" w:rsidRPr="00C120AD">
        <w:t> </w:t>
      </w:r>
      <w:r>
        <w:t>результатах этой команды?</w:t>
      </w:r>
    </w:p>
    <w:p w14:paraId="476DC9E8" w14:textId="77777777" w:rsidR="00035E7F" w:rsidRDefault="00035E7F" w:rsidP="007A142B">
      <w:pPr>
        <w:pStyle w:val="BodyTextL50"/>
      </w:pPr>
      <w:r>
        <w:t>____________________________________________________________________________________</w:t>
      </w:r>
    </w:p>
    <w:p w14:paraId="23D48BAE" w14:textId="5F374703" w:rsidR="006C1283" w:rsidRDefault="00C14844" w:rsidP="00C14844">
      <w:pPr>
        <w:pStyle w:val="SubStepAlpha"/>
      </w:pPr>
      <w:r>
        <w:t>На маршрутизаторе R1 выполните команду</w:t>
      </w:r>
      <w:r>
        <w:rPr>
          <w:b/>
        </w:rPr>
        <w:t xml:space="preserve"> auto-summary</w:t>
      </w:r>
      <w:r w:rsidRPr="00C120AD">
        <w:t xml:space="preserve"> в</w:t>
      </w:r>
      <w:r w:rsidR="00C120AD" w:rsidRPr="00C120AD">
        <w:t> </w:t>
      </w:r>
      <w:r>
        <w:t>рамках процесса EIGRP.</w:t>
      </w:r>
    </w:p>
    <w:p w14:paraId="2BFF605D" w14:textId="77777777" w:rsidR="006C1283" w:rsidRPr="00B66BA2" w:rsidRDefault="006C1283" w:rsidP="006C1283">
      <w:pPr>
        <w:pStyle w:val="CMD"/>
        <w:rPr>
          <w:lang w:val="en-US"/>
        </w:rPr>
      </w:pPr>
      <w:r w:rsidRPr="00B66BA2">
        <w:rPr>
          <w:lang w:val="en-US"/>
        </w:rPr>
        <w:t>R1(</w:t>
      </w:r>
      <w:proofErr w:type="spellStart"/>
      <w:r w:rsidRPr="00B66BA2">
        <w:rPr>
          <w:lang w:val="en-US"/>
        </w:rPr>
        <w:t>config</w:t>
      </w:r>
      <w:proofErr w:type="spellEnd"/>
      <w:r w:rsidRPr="00B66BA2">
        <w:rPr>
          <w:lang w:val="en-US"/>
        </w:rPr>
        <w:t xml:space="preserve">)# </w:t>
      </w:r>
      <w:r w:rsidRPr="00B66BA2">
        <w:rPr>
          <w:b/>
          <w:lang w:val="en-US"/>
        </w:rPr>
        <w:t xml:space="preserve">router </w:t>
      </w:r>
      <w:proofErr w:type="spellStart"/>
      <w:r w:rsidRPr="00B66BA2">
        <w:rPr>
          <w:b/>
          <w:lang w:val="en-US"/>
        </w:rPr>
        <w:t>eigrp</w:t>
      </w:r>
      <w:proofErr w:type="spellEnd"/>
      <w:r w:rsidRPr="00B66BA2">
        <w:rPr>
          <w:b/>
          <w:lang w:val="en-US"/>
        </w:rPr>
        <w:t xml:space="preserve"> 1</w:t>
      </w:r>
    </w:p>
    <w:p w14:paraId="7F209491" w14:textId="77777777" w:rsidR="006C1283" w:rsidRPr="00B66BA2" w:rsidRDefault="006C1283" w:rsidP="006C1283">
      <w:pPr>
        <w:pStyle w:val="CMD"/>
        <w:rPr>
          <w:lang w:val="en-US"/>
        </w:rPr>
      </w:pPr>
      <w:r w:rsidRPr="00B66BA2">
        <w:rPr>
          <w:lang w:val="en-US"/>
        </w:rPr>
        <w:t>R1(</w:t>
      </w:r>
      <w:proofErr w:type="spellStart"/>
      <w:r w:rsidRPr="00B66BA2">
        <w:rPr>
          <w:lang w:val="en-US"/>
        </w:rPr>
        <w:t>config</w:t>
      </w:r>
      <w:proofErr w:type="spellEnd"/>
      <w:r w:rsidRPr="00B66BA2">
        <w:rPr>
          <w:lang w:val="en-US"/>
        </w:rPr>
        <w:t xml:space="preserve">-router)# </w:t>
      </w:r>
      <w:r w:rsidRPr="00B66BA2">
        <w:rPr>
          <w:b/>
          <w:lang w:val="en-US"/>
        </w:rPr>
        <w:t>auto-summary</w:t>
      </w:r>
    </w:p>
    <w:p w14:paraId="1FF07524" w14:textId="77777777" w:rsidR="006C1283" w:rsidRPr="00B66BA2" w:rsidRDefault="006C1283" w:rsidP="006C1283">
      <w:pPr>
        <w:pStyle w:val="CMD"/>
        <w:rPr>
          <w:lang w:val="en-US"/>
        </w:rPr>
      </w:pPr>
      <w:r w:rsidRPr="00B66BA2">
        <w:rPr>
          <w:lang w:val="en-US"/>
        </w:rPr>
        <w:t>R1(</w:t>
      </w:r>
      <w:proofErr w:type="spellStart"/>
      <w:r w:rsidRPr="00B66BA2">
        <w:rPr>
          <w:lang w:val="en-US"/>
        </w:rPr>
        <w:t>config</w:t>
      </w:r>
      <w:proofErr w:type="spellEnd"/>
      <w:r w:rsidRPr="00B66BA2">
        <w:rPr>
          <w:lang w:val="en-US"/>
        </w:rPr>
        <w:t>-router)#</w:t>
      </w:r>
    </w:p>
    <w:p w14:paraId="66CAA04C" w14:textId="77777777" w:rsidR="006C1283" w:rsidRPr="00B66BA2" w:rsidRDefault="006C1283" w:rsidP="006C1283">
      <w:pPr>
        <w:pStyle w:val="CMDOutput"/>
        <w:rPr>
          <w:lang w:val="en-US"/>
        </w:rPr>
      </w:pPr>
      <w:r w:rsidRPr="00B66BA2">
        <w:rPr>
          <w:lang w:val="en-US"/>
        </w:rPr>
        <w:t>*Apr 14 01:14:55.463: %DUAL-5-NBRCHANGE: EIGRP-IPv4 1: Neighbor 192.168.13.2 (Serial0/0/1) is resync: summary configured</w:t>
      </w:r>
    </w:p>
    <w:p w14:paraId="0674629F" w14:textId="77777777" w:rsidR="006C1283" w:rsidRPr="00B66BA2" w:rsidRDefault="006C1283" w:rsidP="006C1283">
      <w:pPr>
        <w:pStyle w:val="CMDOutput"/>
        <w:rPr>
          <w:lang w:val="en-US"/>
        </w:rPr>
      </w:pPr>
      <w:r w:rsidRPr="00B66BA2">
        <w:rPr>
          <w:lang w:val="en-US"/>
        </w:rPr>
        <w:t>*Apr 14 01:14:55.463: %DUAL-5-NBRCHANGE: EIGRP-IPv4 1: Neighbor 192.168.12.2 (Serial0/0/0) is resync: summary configured</w:t>
      </w:r>
    </w:p>
    <w:p w14:paraId="39F82D87" w14:textId="77777777" w:rsidR="006C1283" w:rsidRPr="00B66BA2" w:rsidRDefault="006C1283" w:rsidP="006C1283">
      <w:pPr>
        <w:pStyle w:val="CMDOutput"/>
        <w:rPr>
          <w:lang w:val="en-US"/>
        </w:rPr>
      </w:pPr>
      <w:r w:rsidRPr="00B66BA2">
        <w:rPr>
          <w:lang w:val="en-US"/>
        </w:rPr>
        <w:t>*Apr 14 01:14:55.463: %DUAL-5-NBRCHANGE: EIGRP-IPv4 1: Neighbor 192.168.13.2 (Serial0/0/1) is resync: summary up, remove components</w:t>
      </w:r>
    </w:p>
    <w:p w14:paraId="00F75DA0" w14:textId="77777777" w:rsidR="006C1283" w:rsidRPr="00B66BA2" w:rsidRDefault="006C1283" w:rsidP="006C1283">
      <w:pPr>
        <w:pStyle w:val="CMDOutput"/>
        <w:rPr>
          <w:lang w:val="en-US"/>
        </w:rPr>
      </w:pPr>
      <w:r w:rsidRPr="00B66BA2">
        <w:rPr>
          <w:lang w:val="en-US"/>
        </w:rPr>
        <w:t>R1(</w:t>
      </w:r>
      <w:proofErr w:type="spellStart"/>
      <w:r w:rsidRPr="00B66BA2">
        <w:rPr>
          <w:lang w:val="en-US"/>
        </w:rPr>
        <w:t>config</w:t>
      </w:r>
      <w:proofErr w:type="spellEnd"/>
      <w:r w:rsidRPr="00B66BA2">
        <w:rPr>
          <w:lang w:val="en-US"/>
        </w:rPr>
        <w:t>-router)#67: %DUAL-5-NBRCHANGE: EIGRP-IPv4 1: Neighbor 192.168.12.2 (Serial0/0/0) is resync: summary up, remove components</w:t>
      </w:r>
    </w:p>
    <w:p w14:paraId="2CCF84D7" w14:textId="77777777" w:rsidR="006C1283" w:rsidRPr="00B66BA2" w:rsidRDefault="006C1283" w:rsidP="006C1283">
      <w:pPr>
        <w:pStyle w:val="CMDOutput"/>
        <w:rPr>
          <w:lang w:val="en-US"/>
        </w:rPr>
      </w:pPr>
      <w:r w:rsidRPr="00B66BA2">
        <w:rPr>
          <w:lang w:val="en-US"/>
        </w:rPr>
        <w:t>*Apr 14 01:14:55.467: %DUAL-5-NBRCHANGE: EIGRP-IPv4 1: Neighbor 192.168.12.2 (Serial0/0/0) is resync: summary up, remove components</w:t>
      </w:r>
    </w:p>
    <w:p w14:paraId="3027EB0C" w14:textId="77777777" w:rsidR="006C1283" w:rsidRPr="00B66BA2" w:rsidRDefault="006C1283" w:rsidP="006C1283">
      <w:pPr>
        <w:pStyle w:val="CMDOutput"/>
        <w:rPr>
          <w:lang w:val="en-US"/>
        </w:rPr>
      </w:pPr>
      <w:r w:rsidRPr="00B66BA2">
        <w:rPr>
          <w:lang w:val="en-US"/>
        </w:rPr>
        <w:t>*Apr 14 01:14:55.467: %DUAL-5-NBRCHANGE: EIGRP-IPv4 1: Neighbor 192.168.13.2 (Serial0/0/1) is resync: summary up, remove components</w:t>
      </w:r>
    </w:p>
    <w:p w14:paraId="06710085" w14:textId="77777777" w:rsidR="00C14844" w:rsidRDefault="00C14844" w:rsidP="006C1283">
      <w:pPr>
        <w:pStyle w:val="BodyTextL50"/>
      </w:pPr>
      <w:r>
        <w:t>Как изменилась таблица маршрутизации на R2?</w:t>
      </w:r>
    </w:p>
    <w:p w14:paraId="7E62546E" w14:textId="77777777" w:rsidR="003258E4" w:rsidRDefault="003258E4" w:rsidP="003258E4">
      <w:pPr>
        <w:pStyle w:val="BodyTextL50"/>
      </w:pPr>
      <w:r>
        <w:t>____________________________________________________________________________________</w:t>
      </w:r>
    </w:p>
    <w:p w14:paraId="50EE0518" w14:textId="769CCEE9" w:rsidR="007A56E7" w:rsidRPr="00AD0004" w:rsidRDefault="007A56E7" w:rsidP="00AD0004">
      <w:pPr>
        <w:pStyle w:val="SubStepAlpha"/>
      </w:pPr>
      <w:r>
        <w:t>Повторите подшаги б–д, добавив интерфейсы обратной петли, сети процесса EIGRP</w:t>
      </w:r>
      <w:r w:rsidRPr="00C120AD">
        <w:t xml:space="preserve"> и</w:t>
      </w:r>
      <w:r w:rsidR="00C120AD" w:rsidRPr="00C120AD">
        <w:t> </w:t>
      </w:r>
      <w:r>
        <w:t>автоматическое объединение на маршрутизаторе R3.</w:t>
      </w:r>
    </w:p>
    <w:p w14:paraId="5646559D" w14:textId="2D1B124F" w:rsidR="004E67A2" w:rsidRDefault="00003743" w:rsidP="00F6479B">
      <w:pPr>
        <w:pStyle w:val="PartHead"/>
      </w:pPr>
      <w:r>
        <w:t>Настройка</w:t>
      </w:r>
      <w:r w:rsidRPr="00C120AD">
        <w:t xml:space="preserve"> и</w:t>
      </w:r>
      <w:r w:rsidR="00C120AD" w:rsidRPr="00C120AD">
        <w:t> </w:t>
      </w:r>
      <w:r>
        <w:t>распространение статического маршрута по умолчанию</w:t>
      </w:r>
    </w:p>
    <w:p w14:paraId="634F5774" w14:textId="72430C1D" w:rsidR="000F3894" w:rsidRPr="000F3894" w:rsidRDefault="000F3894" w:rsidP="000F3894">
      <w:pPr>
        <w:pStyle w:val="BodyTextL25"/>
      </w:pPr>
      <w:r>
        <w:t>В части 4 вам необходимо настроить статический маршрут по умолчанию на R2</w:t>
      </w:r>
      <w:r w:rsidRPr="00C120AD">
        <w:t xml:space="preserve"> и</w:t>
      </w:r>
      <w:r w:rsidR="00C120AD" w:rsidRPr="00C120AD">
        <w:t> </w:t>
      </w:r>
      <w:r>
        <w:t>распространить его на все остальные маршрутизаторы.</w:t>
      </w:r>
    </w:p>
    <w:p w14:paraId="75DADACC" w14:textId="77777777" w:rsidR="00FB7692" w:rsidRDefault="00FB7692" w:rsidP="00FB7692">
      <w:pPr>
        <w:pStyle w:val="SubStepAlpha"/>
      </w:pPr>
      <w:r>
        <w:t>Настройте loopback-адрес на R2.</w:t>
      </w:r>
    </w:p>
    <w:p w14:paraId="6808C642" w14:textId="29C81039" w:rsidR="00FB7692" w:rsidRDefault="00FB7692" w:rsidP="00FB7692">
      <w:pPr>
        <w:pStyle w:val="SubStepAlpha"/>
      </w:pPr>
      <w:r>
        <w:t>Настройте статический маршрут по умолчанию</w:t>
      </w:r>
      <w:r w:rsidRPr="00C120AD">
        <w:t xml:space="preserve"> с</w:t>
      </w:r>
      <w:r w:rsidR="00C120AD" w:rsidRPr="00C120AD">
        <w:t> </w:t>
      </w:r>
      <w:r>
        <w:t>выходным интерфейсом Lo1.</w:t>
      </w:r>
    </w:p>
    <w:p w14:paraId="33AABF73" w14:textId="77777777" w:rsidR="00003743" w:rsidRPr="00003743" w:rsidRDefault="00003743" w:rsidP="00003743">
      <w:pPr>
        <w:pStyle w:val="CMD"/>
        <w:rPr>
          <w:b/>
        </w:rPr>
      </w:pPr>
      <w:r>
        <w:t xml:space="preserve">R2(config)# </w:t>
      </w:r>
      <w:r>
        <w:rPr>
          <w:b/>
        </w:rPr>
        <w:t>ip route 0.0.0.0 0.0.0.0 Lo1</w:t>
      </w:r>
    </w:p>
    <w:p w14:paraId="387F60B7" w14:textId="0CF1FB15" w:rsidR="00FB7692" w:rsidRDefault="00DE59C8" w:rsidP="00FB7692">
      <w:pPr>
        <w:pStyle w:val="SubStepAlpha"/>
      </w:pPr>
      <w:r>
        <w:t xml:space="preserve">Выполните команду </w:t>
      </w:r>
      <w:r>
        <w:rPr>
          <w:b/>
        </w:rPr>
        <w:t>redistribute static</w:t>
      </w:r>
      <w:r w:rsidRPr="00C120AD">
        <w:t xml:space="preserve"> в</w:t>
      </w:r>
      <w:r w:rsidR="00C120AD" w:rsidRPr="00C120AD">
        <w:t> </w:t>
      </w:r>
      <w:r>
        <w:t>рамках процесса EIGRP, чтобы распространить статический маршрут по умолчанию на другие участвующие маршрутизаторы.</w:t>
      </w:r>
    </w:p>
    <w:p w14:paraId="09AE2054" w14:textId="77777777" w:rsidR="009F6A70" w:rsidRPr="00B66BA2" w:rsidRDefault="009F6A70" w:rsidP="009F6A70">
      <w:pPr>
        <w:pStyle w:val="CMD"/>
        <w:rPr>
          <w:lang w:val="en-US"/>
        </w:rPr>
      </w:pPr>
      <w:r w:rsidRPr="00B66BA2">
        <w:rPr>
          <w:lang w:val="en-US"/>
        </w:rPr>
        <w:t>R2(</w:t>
      </w:r>
      <w:proofErr w:type="spellStart"/>
      <w:r w:rsidRPr="00B66BA2">
        <w:rPr>
          <w:lang w:val="en-US"/>
        </w:rPr>
        <w:t>config</w:t>
      </w:r>
      <w:proofErr w:type="spellEnd"/>
      <w:r w:rsidRPr="00B66BA2">
        <w:rPr>
          <w:lang w:val="en-US"/>
        </w:rPr>
        <w:t xml:space="preserve">)# </w:t>
      </w:r>
      <w:r w:rsidRPr="00B66BA2">
        <w:rPr>
          <w:b/>
          <w:lang w:val="en-US"/>
        </w:rPr>
        <w:t xml:space="preserve">router </w:t>
      </w:r>
      <w:proofErr w:type="spellStart"/>
      <w:r w:rsidRPr="00B66BA2">
        <w:rPr>
          <w:b/>
          <w:lang w:val="en-US"/>
        </w:rPr>
        <w:t>eigrp</w:t>
      </w:r>
      <w:proofErr w:type="spellEnd"/>
      <w:r w:rsidRPr="00B66BA2">
        <w:rPr>
          <w:b/>
          <w:lang w:val="en-US"/>
        </w:rPr>
        <w:t xml:space="preserve"> 1</w:t>
      </w:r>
    </w:p>
    <w:p w14:paraId="781AF3CE" w14:textId="77777777" w:rsidR="009F6A70" w:rsidRPr="00B66BA2" w:rsidRDefault="009F6A70" w:rsidP="009F6A70">
      <w:pPr>
        <w:pStyle w:val="CMD"/>
        <w:rPr>
          <w:lang w:val="en-US"/>
        </w:rPr>
      </w:pPr>
      <w:r w:rsidRPr="00B66BA2">
        <w:rPr>
          <w:lang w:val="en-US"/>
        </w:rPr>
        <w:t>R2(</w:t>
      </w:r>
      <w:proofErr w:type="spellStart"/>
      <w:r w:rsidRPr="00B66BA2">
        <w:rPr>
          <w:lang w:val="en-US"/>
        </w:rPr>
        <w:t>config</w:t>
      </w:r>
      <w:proofErr w:type="spellEnd"/>
      <w:r w:rsidRPr="00B66BA2">
        <w:rPr>
          <w:lang w:val="en-US"/>
        </w:rPr>
        <w:t xml:space="preserve">-router)# </w:t>
      </w:r>
      <w:r w:rsidRPr="00B66BA2">
        <w:rPr>
          <w:b/>
          <w:lang w:val="en-US"/>
        </w:rPr>
        <w:t>redistribute static</w:t>
      </w:r>
    </w:p>
    <w:p w14:paraId="3D081601" w14:textId="77777777" w:rsidR="00DE59C8" w:rsidRDefault="00DE59C8" w:rsidP="00FB7692">
      <w:pPr>
        <w:pStyle w:val="SubStepAlpha"/>
      </w:pPr>
      <w:r>
        <w:t xml:space="preserve">Используйте команду </w:t>
      </w:r>
      <w:r>
        <w:rPr>
          <w:b/>
        </w:rPr>
        <w:t>show ip protocols</w:t>
      </w:r>
      <w:r>
        <w:t xml:space="preserve"> на маршрутизаторе R2, чтобы проверить, распространился ли этот статический маршрут.</w:t>
      </w:r>
    </w:p>
    <w:p w14:paraId="7A40FB0D" w14:textId="77777777" w:rsidR="009F6A70" w:rsidRPr="00B66BA2" w:rsidRDefault="009F6A70" w:rsidP="009F6A70">
      <w:pPr>
        <w:pStyle w:val="CMD"/>
        <w:rPr>
          <w:lang w:val="en-US"/>
        </w:rPr>
      </w:pPr>
      <w:r w:rsidRPr="00B66BA2">
        <w:rPr>
          <w:lang w:val="en-US"/>
        </w:rPr>
        <w:t xml:space="preserve">R2# </w:t>
      </w:r>
      <w:r w:rsidRPr="00B66BA2">
        <w:rPr>
          <w:b/>
          <w:lang w:val="en-US"/>
        </w:rPr>
        <w:t xml:space="preserve">show </w:t>
      </w:r>
      <w:proofErr w:type="spellStart"/>
      <w:r w:rsidRPr="00B66BA2">
        <w:rPr>
          <w:b/>
          <w:lang w:val="en-US"/>
        </w:rPr>
        <w:t>ip</w:t>
      </w:r>
      <w:proofErr w:type="spellEnd"/>
      <w:r w:rsidRPr="00B66BA2">
        <w:rPr>
          <w:b/>
          <w:lang w:val="en-US"/>
        </w:rPr>
        <w:t xml:space="preserve"> protocols</w:t>
      </w:r>
    </w:p>
    <w:p w14:paraId="29EC27FF" w14:textId="77777777" w:rsidR="009F6A70" w:rsidRPr="00B66BA2" w:rsidRDefault="009F6A70" w:rsidP="009F6A70">
      <w:pPr>
        <w:pStyle w:val="CMDOutput"/>
        <w:rPr>
          <w:lang w:val="en-US"/>
        </w:rPr>
      </w:pPr>
      <w:r w:rsidRPr="00B66BA2">
        <w:rPr>
          <w:lang w:val="en-US"/>
        </w:rPr>
        <w:lastRenderedPageBreak/>
        <w:t>*** IP Routing is NSF aware ***</w:t>
      </w:r>
    </w:p>
    <w:p w14:paraId="63C7284B" w14:textId="5816FBF1" w:rsidR="009F6A70" w:rsidRPr="009F6A70" w:rsidRDefault="00117E8A" w:rsidP="009F6A70">
      <w:pPr>
        <w:pStyle w:val="CMDOutput"/>
      </w:pPr>
      <w:r>
        <w:t>&lt;выходные данные опущены&gt;</w:t>
      </w:r>
    </w:p>
    <w:p w14:paraId="6A61AA19" w14:textId="77777777" w:rsidR="009F6A70" w:rsidRPr="009F6A70" w:rsidRDefault="009F6A70" w:rsidP="009F6A70">
      <w:pPr>
        <w:pStyle w:val="CMDOutput"/>
      </w:pPr>
      <w:r>
        <w:t>Routing Protocol is "eigrp 1"</w:t>
      </w:r>
    </w:p>
    <w:p w14:paraId="3FC76DA7" w14:textId="77777777" w:rsidR="009F6A70" w:rsidRPr="00B66BA2" w:rsidRDefault="009F6A70" w:rsidP="009F6A70">
      <w:pPr>
        <w:pStyle w:val="CMDOutput"/>
        <w:rPr>
          <w:lang w:val="en-US"/>
        </w:rPr>
      </w:pPr>
      <w:r>
        <w:t xml:space="preserve">  </w:t>
      </w:r>
      <w:r w:rsidRPr="00B66BA2">
        <w:rPr>
          <w:lang w:val="en-US"/>
        </w:rPr>
        <w:t>Outgoing update filter list for all interfaces is not set</w:t>
      </w:r>
    </w:p>
    <w:p w14:paraId="60C68113" w14:textId="77777777" w:rsidR="009F6A70" w:rsidRPr="00B66BA2" w:rsidRDefault="009F6A70" w:rsidP="009F6A70">
      <w:pPr>
        <w:pStyle w:val="CMDOutput"/>
        <w:rPr>
          <w:lang w:val="en-US"/>
        </w:rPr>
      </w:pPr>
      <w:r w:rsidRPr="00B66BA2">
        <w:rPr>
          <w:lang w:val="en-US"/>
        </w:rPr>
        <w:t xml:space="preserve">  Incoming update filter list for all interfaces is not set</w:t>
      </w:r>
    </w:p>
    <w:p w14:paraId="3A5294D6" w14:textId="77777777" w:rsidR="009F6A70" w:rsidRPr="00B66BA2" w:rsidRDefault="009F6A70" w:rsidP="009F6A70">
      <w:pPr>
        <w:pStyle w:val="CMDOutput"/>
        <w:rPr>
          <w:lang w:val="en-US"/>
        </w:rPr>
      </w:pPr>
      <w:r w:rsidRPr="00B66BA2">
        <w:rPr>
          <w:lang w:val="en-US"/>
        </w:rPr>
        <w:t xml:space="preserve">  Default networks flagged in outgoing updates</w:t>
      </w:r>
    </w:p>
    <w:p w14:paraId="0D24B4E8" w14:textId="77777777" w:rsidR="009F6A70" w:rsidRPr="00B66BA2" w:rsidRDefault="009F6A70" w:rsidP="009F6A70">
      <w:pPr>
        <w:pStyle w:val="CMDOutput"/>
        <w:rPr>
          <w:lang w:val="en-US"/>
        </w:rPr>
      </w:pPr>
      <w:r w:rsidRPr="00B66BA2">
        <w:rPr>
          <w:lang w:val="en-US"/>
        </w:rPr>
        <w:t xml:space="preserve">  Default networks accepted from incoming updates</w:t>
      </w:r>
    </w:p>
    <w:p w14:paraId="543CCF9E" w14:textId="77777777" w:rsidR="009F6A70" w:rsidRPr="00B66BA2" w:rsidRDefault="009F6A70" w:rsidP="009F6A70">
      <w:pPr>
        <w:pStyle w:val="CMDOutput"/>
        <w:rPr>
          <w:lang w:val="en-US"/>
        </w:rPr>
      </w:pPr>
      <w:r w:rsidRPr="00B66BA2">
        <w:rPr>
          <w:lang w:val="en-US"/>
        </w:rPr>
        <w:t xml:space="preserve">  </w:t>
      </w:r>
      <w:r w:rsidRPr="00B66BA2">
        <w:rPr>
          <w:highlight w:val="yellow"/>
          <w:lang w:val="en-US"/>
        </w:rPr>
        <w:t>Redistributing: static</w:t>
      </w:r>
    </w:p>
    <w:p w14:paraId="3BF5C81A" w14:textId="77777777" w:rsidR="009F6A70" w:rsidRPr="00DB1F4B" w:rsidRDefault="009F6A70" w:rsidP="009F6A70">
      <w:pPr>
        <w:pStyle w:val="CMDOutput"/>
        <w:rPr>
          <w:lang w:val="pt-BR"/>
        </w:rPr>
      </w:pPr>
      <w:r w:rsidRPr="00B66BA2">
        <w:rPr>
          <w:lang w:val="en-US"/>
        </w:rPr>
        <w:t xml:space="preserve">  </w:t>
      </w:r>
      <w:r w:rsidRPr="00DB1F4B">
        <w:rPr>
          <w:lang w:val="pt-BR"/>
        </w:rPr>
        <w:t>EIGRP-IPv4 Protocol for AS(1)</w:t>
      </w:r>
    </w:p>
    <w:p w14:paraId="5F0A4FE8" w14:textId="77777777" w:rsidR="009F6A70" w:rsidRPr="00B66BA2" w:rsidRDefault="009F6A70" w:rsidP="009F6A70">
      <w:pPr>
        <w:pStyle w:val="CMDOutput"/>
        <w:rPr>
          <w:lang w:val="de-DE"/>
        </w:rPr>
      </w:pPr>
      <w:r w:rsidRPr="00DB1F4B">
        <w:rPr>
          <w:lang w:val="pt-BR"/>
        </w:rPr>
        <w:t xml:space="preserve">    </w:t>
      </w:r>
      <w:r w:rsidRPr="00B66BA2">
        <w:rPr>
          <w:lang w:val="de-DE"/>
        </w:rPr>
        <w:t>Metric weight K1=1, K2=0, K3=1, K4=0, K5=0</w:t>
      </w:r>
    </w:p>
    <w:p w14:paraId="29A8558B" w14:textId="77777777" w:rsidR="009F6A70" w:rsidRPr="00B66BA2" w:rsidRDefault="009F6A70" w:rsidP="009F6A70">
      <w:pPr>
        <w:pStyle w:val="CMDOutput"/>
        <w:rPr>
          <w:lang w:val="en-US"/>
        </w:rPr>
      </w:pPr>
      <w:r w:rsidRPr="00B66BA2">
        <w:rPr>
          <w:lang w:val="de-DE"/>
        </w:rPr>
        <w:t xml:space="preserve">    </w:t>
      </w:r>
      <w:r w:rsidRPr="00B66BA2">
        <w:rPr>
          <w:lang w:val="en-US"/>
        </w:rPr>
        <w:t>NSF-aware route hold timer is 240</w:t>
      </w:r>
    </w:p>
    <w:p w14:paraId="39E67C4E" w14:textId="77777777" w:rsidR="009F6A70" w:rsidRPr="00B66BA2" w:rsidRDefault="009F6A70" w:rsidP="009F6A70">
      <w:pPr>
        <w:pStyle w:val="CMDOutput"/>
        <w:rPr>
          <w:lang w:val="en-US"/>
        </w:rPr>
      </w:pPr>
      <w:r w:rsidRPr="00B66BA2">
        <w:rPr>
          <w:lang w:val="en-US"/>
        </w:rPr>
        <w:t xml:space="preserve">    Router-ID: 192.168.23.1</w:t>
      </w:r>
    </w:p>
    <w:p w14:paraId="5A3B88C3" w14:textId="77777777" w:rsidR="009F6A70" w:rsidRPr="00B66BA2" w:rsidRDefault="009F6A70" w:rsidP="009F6A70">
      <w:pPr>
        <w:pStyle w:val="CMDOutput"/>
        <w:rPr>
          <w:lang w:val="en-US"/>
        </w:rPr>
      </w:pPr>
      <w:r w:rsidRPr="00B66BA2">
        <w:rPr>
          <w:lang w:val="en-US"/>
        </w:rPr>
        <w:t xml:space="preserve">    Topology : 0 (base)</w:t>
      </w:r>
    </w:p>
    <w:p w14:paraId="38FA852B" w14:textId="77777777" w:rsidR="009F6A70" w:rsidRPr="00B66BA2" w:rsidRDefault="009F6A70" w:rsidP="009F6A70">
      <w:pPr>
        <w:pStyle w:val="CMDOutput"/>
        <w:rPr>
          <w:lang w:val="en-US"/>
        </w:rPr>
      </w:pPr>
      <w:r w:rsidRPr="00B66BA2">
        <w:rPr>
          <w:lang w:val="en-US"/>
        </w:rPr>
        <w:t xml:space="preserve">      Active Timer: 3 min</w:t>
      </w:r>
    </w:p>
    <w:p w14:paraId="7DD3A4C6" w14:textId="77777777" w:rsidR="009F6A70" w:rsidRPr="00B66BA2" w:rsidRDefault="009F6A70" w:rsidP="009F6A70">
      <w:pPr>
        <w:pStyle w:val="CMDOutput"/>
        <w:rPr>
          <w:lang w:val="en-US"/>
        </w:rPr>
      </w:pPr>
      <w:r w:rsidRPr="00B66BA2">
        <w:rPr>
          <w:lang w:val="en-US"/>
        </w:rPr>
        <w:t xml:space="preserve">      Distance: internal 90 external 170</w:t>
      </w:r>
    </w:p>
    <w:p w14:paraId="3B653E2F" w14:textId="77777777" w:rsidR="009F6A70" w:rsidRPr="00B66BA2" w:rsidRDefault="009F6A70" w:rsidP="009F6A70">
      <w:pPr>
        <w:pStyle w:val="CMDOutput"/>
        <w:rPr>
          <w:lang w:val="en-US"/>
        </w:rPr>
      </w:pPr>
      <w:r w:rsidRPr="00B66BA2">
        <w:rPr>
          <w:lang w:val="en-US"/>
        </w:rPr>
        <w:t xml:space="preserve">      Maximum path: 4</w:t>
      </w:r>
    </w:p>
    <w:p w14:paraId="360F6D76" w14:textId="77777777" w:rsidR="009F6A70" w:rsidRPr="00B66BA2" w:rsidRDefault="009F6A70" w:rsidP="009F6A70">
      <w:pPr>
        <w:pStyle w:val="CMDOutput"/>
        <w:rPr>
          <w:lang w:val="en-US"/>
        </w:rPr>
      </w:pPr>
      <w:r w:rsidRPr="00B66BA2">
        <w:rPr>
          <w:lang w:val="en-US"/>
        </w:rPr>
        <w:t xml:space="preserve">      Maximum </w:t>
      </w:r>
      <w:proofErr w:type="spellStart"/>
      <w:r w:rsidRPr="00B66BA2">
        <w:rPr>
          <w:lang w:val="en-US"/>
        </w:rPr>
        <w:t>hopcount</w:t>
      </w:r>
      <w:proofErr w:type="spellEnd"/>
      <w:r w:rsidRPr="00B66BA2">
        <w:rPr>
          <w:lang w:val="en-US"/>
        </w:rPr>
        <w:t xml:space="preserve"> 100</w:t>
      </w:r>
    </w:p>
    <w:p w14:paraId="08E72049" w14:textId="77777777" w:rsidR="009F6A70" w:rsidRPr="00B66BA2" w:rsidRDefault="009F6A70" w:rsidP="009F6A70">
      <w:pPr>
        <w:pStyle w:val="CMDOutput"/>
        <w:rPr>
          <w:lang w:val="en-US"/>
        </w:rPr>
      </w:pPr>
      <w:r w:rsidRPr="00B66BA2">
        <w:rPr>
          <w:lang w:val="en-US"/>
        </w:rPr>
        <w:t xml:space="preserve">      Maximum metric variance 1</w:t>
      </w:r>
    </w:p>
    <w:p w14:paraId="25CE50E3" w14:textId="77777777" w:rsidR="009F6A70" w:rsidRPr="00B66BA2" w:rsidRDefault="009F6A70" w:rsidP="009F6A70">
      <w:pPr>
        <w:pStyle w:val="CMDOutput"/>
        <w:rPr>
          <w:lang w:val="en-US"/>
        </w:rPr>
      </w:pPr>
    </w:p>
    <w:p w14:paraId="7701C910" w14:textId="77777777" w:rsidR="009F6A70" w:rsidRPr="00B66BA2" w:rsidRDefault="009F6A70" w:rsidP="009F6A70">
      <w:pPr>
        <w:pStyle w:val="CMDOutput"/>
        <w:rPr>
          <w:lang w:val="en-US"/>
        </w:rPr>
      </w:pPr>
      <w:r w:rsidRPr="00B66BA2">
        <w:rPr>
          <w:lang w:val="en-US"/>
        </w:rPr>
        <w:t xml:space="preserve">  Automatic Summarization: disabled</w:t>
      </w:r>
    </w:p>
    <w:p w14:paraId="1A8B5849" w14:textId="77777777" w:rsidR="009F6A70" w:rsidRPr="00B66BA2" w:rsidRDefault="009F6A70" w:rsidP="009F6A70">
      <w:pPr>
        <w:pStyle w:val="CMDOutput"/>
        <w:rPr>
          <w:lang w:val="en-US"/>
        </w:rPr>
      </w:pPr>
      <w:r w:rsidRPr="00B66BA2">
        <w:rPr>
          <w:lang w:val="en-US"/>
        </w:rPr>
        <w:t xml:space="preserve">  Maximum path: 4</w:t>
      </w:r>
    </w:p>
    <w:p w14:paraId="6EC6AA87" w14:textId="77777777" w:rsidR="009F6A70" w:rsidRPr="00B66BA2" w:rsidRDefault="009F6A70" w:rsidP="009F6A70">
      <w:pPr>
        <w:pStyle w:val="CMDOutput"/>
        <w:rPr>
          <w:lang w:val="en-US"/>
        </w:rPr>
      </w:pPr>
      <w:r w:rsidRPr="00B66BA2">
        <w:rPr>
          <w:lang w:val="en-US"/>
        </w:rPr>
        <w:t xml:space="preserve">  Routing for Networks:</w:t>
      </w:r>
    </w:p>
    <w:p w14:paraId="5688FE38" w14:textId="77777777" w:rsidR="009F6A70" w:rsidRPr="00B66BA2" w:rsidRDefault="009F6A70" w:rsidP="009F6A70">
      <w:pPr>
        <w:pStyle w:val="CMDOutput"/>
        <w:rPr>
          <w:lang w:val="en-US"/>
        </w:rPr>
      </w:pPr>
      <w:r w:rsidRPr="00B66BA2">
        <w:rPr>
          <w:lang w:val="en-US"/>
        </w:rPr>
        <w:t xml:space="preserve">    192.168.2.0</w:t>
      </w:r>
    </w:p>
    <w:p w14:paraId="608D89E0" w14:textId="77777777" w:rsidR="009F6A70" w:rsidRPr="00B66BA2" w:rsidRDefault="009F6A70" w:rsidP="009F6A70">
      <w:pPr>
        <w:pStyle w:val="CMDOutput"/>
        <w:rPr>
          <w:lang w:val="en-US"/>
        </w:rPr>
      </w:pPr>
      <w:r w:rsidRPr="00B66BA2">
        <w:rPr>
          <w:lang w:val="en-US"/>
        </w:rPr>
        <w:t xml:space="preserve">    192.168.12.0/30</w:t>
      </w:r>
    </w:p>
    <w:p w14:paraId="30EF46EB" w14:textId="77777777" w:rsidR="009F6A70" w:rsidRPr="00B66BA2" w:rsidRDefault="009F6A70" w:rsidP="009F6A70">
      <w:pPr>
        <w:pStyle w:val="CMDOutput"/>
        <w:rPr>
          <w:lang w:val="en-US"/>
        </w:rPr>
      </w:pPr>
      <w:r w:rsidRPr="00B66BA2">
        <w:rPr>
          <w:lang w:val="en-US"/>
        </w:rPr>
        <w:t xml:space="preserve">    192.168.23.0/30</w:t>
      </w:r>
    </w:p>
    <w:p w14:paraId="66807877" w14:textId="77777777" w:rsidR="00D55D67" w:rsidRPr="00B66BA2" w:rsidRDefault="00D55D67" w:rsidP="00D55D67">
      <w:pPr>
        <w:pStyle w:val="CMDOutput"/>
        <w:rPr>
          <w:lang w:val="en-US"/>
        </w:rPr>
      </w:pPr>
      <w:r w:rsidRPr="00B66BA2">
        <w:rPr>
          <w:lang w:val="en-US"/>
        </w:rPr>
        <w:t xml:space="preserve">  Passive Interface(s):</w:t>
      </w:r>
    </w:p>
    <w:p w14:paraId="699A57ED" w14:textId="77777777" w:rsidR="00D55D67" w:rsidRPr="00B66BA2" w:rsidRDefault="00D55D67" w:rsidP="00D55D67">
      <w:pPr>
        <w:pStyle w:val="CMDOutput"/>
        <w:rPr>
          <w:lang w:val="en-US"/>
        </w:rPr>
      </w:pPr>
      <w:r w:rsidRPr="00B66BA2">
        <w:rPr>
          <w:lang w:val="en-US"/>
        </w:rPr>
        <w:t xml:space="preserve">    GigabitEthernet0/0</w:t>
      </w:r>
    </w:p>
    <w:p w14:paraId="612C121C" w14:textId="77777777" w:rsidR="009F6A70" w:rsidRPr="00B66BA2" w:rsidRDefault="009F6A70" w:rsidP="009F6A70">
      <w:pPr>
        <w:pStyle w:val="CMDOutput"/>
        <w:rPr>
          <w:lang w:val="en-US"/>
        </w:rPr>
      </w:pPr>
      <w:r w:rsidRPr="00B66BA2">
        <w:rPr>
          <w:lang w:val="en-US"/>
        </w:rPr>
        <w:t xml:space="preserve">  Routing Information Sources:</w:t>
      </w:r>
    </w:p>
    <w:p w14:paraId="72BFB567" w14:textId="77777777" w:rsidR="009F6A70" w:rsidRPr="00B66BA2" w:rsidRDefault="009F6A70" w:rsidP="009F6A70">
      <w:pPr>
        <w:pStyle w:val="CMDOutput"/>
        <w:rPr>
          <w:lang w:val="en-US"/>
        </w:rPr>
      </w:pPr>
      <w:r w:rsidRPr="00B66BA2">
        <w:rPr>
          <w:lang w:val="en-US"/>
        </w:rPr>
        <w:t xml:space="preserve">    Gateway         Distance      Last Update</w:t>
      </w:r>
    </w:p>
    <w:p w14:paraId="3F9F2C93" w14:textId="6A0E8928" w:rsidR="009F6A70" w:rsidRPr="009F6A70" w:rsidRDefault="009F6A70" w:rsidP="009F6A70">
      <w:pPr>
        <w:pStyle w:val="CMDOutput"/>
      </w:pPr>
      <w:r w:rsidRPr="00B66BA2">
        <w:rPr>
          <w:lang w:val="en-US"/>
        </w:rPr>
        <w:t xml:space="preserve">    </w:t>
      </w:r>
      <w:r>
        <w:t xml:space="preserve">192.168.12.1          90      </w:t>
      </w:r>
      <w:r w:rsidR="00B66BA2">
        <w:rPr>
          <w:rFonts w:hint="eastAsia"/>
          <w:lang w:eastAsia="zh-CN"/>
        </w:rPr>
        <w:t>0</w:t>
      </w:r>
      <w:r>
        <w:t>0:13:20</w:t>
      </w:r>
    </w:p>
    <w:p w14:paraId="587DDC7E" w14:textId="4AB0C1C9" w:rsidR="009F6A70" w:rsidRPr="009F6A70" w:rsidRDefault="009F6A70" w:rsidP="009F6A70">
      <w:pPr>
        <w:pStyle w:val="CMDOutput"/>
      </w:pPr>
      <w:r>
        <w:t xml:space="preserve">    192.168.23.2          90      </w:t>
      </w:r>
      <w:r w:rsidR="00B66BA2">
        <w:rPr>
          <w:rFonts w:hint="eastAsia"/>
          <w:lang w:eastAsia="zh-CN"/>
        </w:rPr>
        <w:t>0</w:t>
      </w:r>
      <w:r>
        <w:t>0:13:20</w:t>
      </w:r>
    </w:p>
    <w:p w14:paraId="6F80A67C" w14:textId="77777777" w:rsidR="00ED75E4" w:rsidRPr="009F6A70" w:rsidRDefault="009F6A70" w:rsidP="009F6A70">
      <w:pPr>
        <w:pStyle w:val="CMDOutput"/>
      </w:pPr>
      <w:r>
        <w:t xml:space="preserve">  Distance: internal 90 external 170</w:t>
      </w:r>
    </w:p>
    <w:p w14:paraId="357FE5A6" w14:textId="7292BE98" w:rsidR="00DE59C8" w:rsidRDefault="00DE59C8" w:rsidP="00FB7692">
      <w:pPr>
        <w:pStyle w:val="SubStepAlpha"/>
      </w:pPr>
      <w:r>
        <w:t>На маршрутизаторе R1 выполните команду</w:t>
      </w:r>
      <w:r>
        <w:rPr>
          <w:b/>
        </w:rPr>
        <w:t xml:space="preserve"> show ip route eigrp</w:t>
      </w:r>
      <w:r>
        <w:t xml:space="preserve"> </w:t>
      </w:r>
      <w:r>
        <w:rPr>
          <w:b/>
        </w:rPr>
        <w:t>| include 0.0.0.0</w:t>
      </w:r>
      <w:r>
        <w:t>, чтобы просмотреть инструкции, относящиеся</w:t>
      </w:r>
      <w:r w:rsidRPr="00C120AD">
        <w:t xml:space="preserve"> к</w:t>
      </w:r>
      <w:r w:rsidR="00C120AD" w:rsidRPr="00C120AD">
        <w:t> </w:t>
      </w:r>
      <w:r>
        <w:t>маршруту по умолчанию. Как статический маршрут по умолчанию представлен</w:t>
      </w:r>
      <w:r w:rsidRPr="00C120AD">
        <w:t xml:space="preserve"> в</w:t>
      </w:r>
      <w:r w:rsidR="00C120AD" w:rsidRPr="00C120AD">
        <w:t> </w:t>
      </w:r>
      <w:r>
        <w:t>результатах этой команды? Укажите административную дистанцию (AD) распространяемого маршрута.</w:t>
      </w:r>
    </w:p>
    <w:p w14:paraId="2192D1F6" w14:textId="77777777" w:rsidR="009D7C55" w:rsidRDefault="009D7C55" w:rsidP="009D7C55">
      <w:pPr>
        <w:pStyle w:val="BodyTextL50"/>
      </w:pPr>
      <w:r>
        <w:t>____________________________________________________________________________________</w:t>
      </w:r>
    </w:p>
    <w:p w14:paraId="188D8BA2" w14:textId="77777777" w:rsidR="0000380B" w:rsidRDefault="0000380B" w:rsidP="009D7C55">
      <w:pPr>
        <w:pStyle w:val="BodyTextL50"/>
      </w:pPr>
      <w:r>
        <w:t>____________________________________________________________________________________</w:t>
      </w:r>
    </w:p>
    <w:p w14:paraId="4414BFF0" w14:textId="77777777" w:rsidR="00F92C9B" w:rsidRDefault="00D07A3B" w:rsidP="00D315DA">
      <w:pPr>
        <w:pStyle w:val="PartHead"/>
      </w:pPr>
      <w:r>
        <w:t>Подгонка EIGRP</w:t>
      </w:r>
    </w:p>
    <w:p w14:paraId="6B142CC2" w14:textId="30628271" w:rsidR="00A3709B" w:rsidRDefault="00D07A3B" w:rsidP="00D07A3B">
      <w:pPr>
        <w:pStyle w:val="BodyTextL25"/>
      </w:pPr>
      <w:r>
        <w:t>В части 5 вам предстоит настроить процент пропускной способности, который может быть использован интерфейсом для трафика EIGRP,</w:t>
      </w:r>
      <w:r w:rsidRPr="00C120AD">
        <w:t xml:space="preserve"> а</w:t>
      </w:r>
      <w:r w:rsidR="00C120AD" w:rsidRPr="00C120AD">
        <w:t> </w:t>
      </w:r>
      <w:r>
        <w:t>также изменить интервал приветствия</w:t>
      </w:r>
      <w:r w:rsidRPr="00C120AD">
        <w:t xml:space="preserve"> и</w:t>
      </w:r>
      <w:r w:rsidR="00C120AD" w:rsidRPr="00C120AD">
        <w:t> </w:t>
      </w:r>
      <w:r>
        <w:t>таймеры удержания для интерфейсов EIGRP.</w:t>
      </w:r>
    </w:p>
    <w:p w14:paraId="0005EEC3" w14:textId="77777777" w:rsidR="00D07A3B" w:rsidRPr="00D07A3B" w:rsidRDefault="00A3709B" w:rsidP="00A3709B">
      <w:pPr>
        <w:pStyle w:val="StepHead"/>
      </w:pPr>
      <w:r>
        <w:t>Настройте параметры использования пропускной способности для EIGRP.</w:t>
      </w:r>
    </w:p>
    <w:p w14:paraId="7EA5720C" w14:textId="16B4EE7C" w:rsidR="0016568C" w:rsidRDefault="0016568C" w:rsidP="0016568C">
      <w:pPr>
        <w:pStyle w:val="SubStepAlpha"/>
      </w:pPr>
      <w:r>
        <w:t>Настройте последовательный канал между маршрутизаторами R1</w:t>
      </w:r>
      <w:r w:rsidRPr="00C120AD">
        <w:t xml:space="preserve"> и</w:t>
      </w:r>
      <w:r w:rsidR="00C120AD" w:rsidRPr="00C120AD">
        <w:t> </w:t>
      </w:r>
      <w:r>
        <w:t>R2, чтобы разрешить трафику EIGRP использовать только 75 % пропускной способности канала.</w:t>
      </w:r>
    </w:p>
    <w:p w14:paraId="2C1533F1" w14:textId="77777777" w:rsidR="0016568C" w:rsidRPr="0016568C" w:rsidRDefault="0016568C" w:rsidP="0016568C">
      <w:pPr>
        <w:pStyle w:val="CMD"/>
      </w:pPr>
      <w:r>
        <w:lastRenderedPageBreak/>
        <w:t xml:space="preserve">R1(config)# </w:t>
      </w:r>
      <w:r>
        <w:rPr>
          <w:b/>
        </w:rPr>
        <w:t>interface s0/0/0</w:t>
      </w:r>
    </w:p>
    <w:p w14:paraId="44767673" w14:textId="77777777" w:rsidR="00D55D67" w:rsidRPr="00D55D67" w:rsidRDefault="0016568C" w:rsidP="00D55D67">
      <w:pPr>
        <w:pStyle w:val="CMD"/>
        <w:rPr>
          <w:b/>
        </w:rPr>
      </w:pPr>
      <w:r>
        <w:t xml:space="preserve">R1(config-if)# </w:t>
      </w:r>
      <w:r>
        <w:rPr>
          <w:b/>
        </w:rPr>
        <w:t>ip bandwidth-percent eigrp 1 75</w:t>
      </w:r>
    </w:p>
    <w:p w14:paraId="0FAAE1B6" w14:textId="77777777" w:rsidR="0016568C" w:rsidRPr="0016568C" w:rsidRDefault="0016568C" w:rsidP="0016568C">
      <w:pPr>
        <w:pStyle w:val="CMD"/>
      </w:pPr>
      <w:r>
        <w:t xml:space="preserve">R2(config)# </w:t>
      </w:r>
      <w:r>
        <w:rPr>
          <w:b/>
        </w:rPr>
        <w:t>interface s0/0/0</w:t>
      </w:r>
    </w:p>
    <w:p w14:paraId="29A1C4FB" w14:textId="77777777" w:rsidR="0016568C" w:rsidRPr="0016568C" w:rsidRDefault="0016568C" w:rsidP="0016568C">
      <w:pPr>
        <w:pStyle w:val="CMD"/>
      </w:pPr>
      <w:r>
        <w:t xml:space="preserve">R2(config-if)# </w:t>
      </w:r>
      <w:r>
        <w:rPr>
          <w:b/>
        </w:rPr>
        <w:t>ip bandwidth-percent eigrp 1 75</w:t>
      </w:r>
    </w:p>
    <w:p w14:paraId="3E0E9E0F" w14:textId="15D5D6A1" w:rsidR="0016568C" w:rsidRDefault="0016568C" w:rsidP="0016568C">
      <w:pPr>
        <w:pStyle w:val="SubStepAlpha"/>
      </w:pPr>
      <w:r>
        <w:t>Настройте последовательный канал между маршрутизаторами R1</w:t>
      </w:r>
      <w:r w:rsidRPr="00C120AD">
        <w:t xml:space="preserve"> и</w:t>
      </w:r>
      <w:r w:rsidR="00C120AD" w:rsidRPr="00C120AD">
        <w:t> </w:t>
      </w:r>
      <w:r>
        <w:t>R3, чтобы разрешить трафику EIGRP использовать только 40 % пропускной способности канала.</w:t>
      </w:r>
    </w:p>
    <w:p w14:paraId="51D28D39" w14:textId="1C714649" w:rsidR="009F036C" w:rsidRPr="009F036C" w:rsidRDefault="009F036C" w:rsidP="00A3709B">
      <w:pPr>
        <w:pStyle w:val="StepHead"/>
      </w:pPr>
      <w:r>
        <w:t>Настройте интервал отправки пакетов приветствия (hello)</w:t>
      </w:r>
      <w:r w:rsidRPr="00C120AD">
        <w:t xml:space="preserve"> и</w:t>
      </w:r>
      <w:r w:rsidR="00C120AD" w:rsidRPr="00C120AD">
        <w:t> </w:t>
      </w:r>
      <w:r>
        <w:t>таймер удержания для EIGRP.</w:t>
      </w:r>
    </w:p>
    <w:p w14:paraId="1580B381" w14:textId="25CFA758" w:rsidR="00D55D67" w:rsidRDefault="00D55D67" w:rsidP="009F036C">
      <w:pPr>
        <w:pStyle w:val="SubStepAlpha"/>
      </w:pPr>
      <w:r>
        <w:t xml:space="preserve">На маршрутизаторе R2 используйте команду </w:t>
      </w:r>
      <w:r>
        <w:rPr>
          <w:b/>
        </w:rPr>
        <w:t>show ip eigrp interfaces</w:t>
      </w:r>
      <w:r>
        <w:t xml:space="preserve"> </w:t>
      </w:r>
      <w:r>
        <w:rPr>
          <w:b/>
        </w:rPr>
        <w:t>detail</w:t>
      </w:r>
      <w:r>
        <w:t xml:space="preserve"> для просмотра интервала приветствия</w:t>
      </w:r>
      <w:r w:rsidRPr="00C120AD">
        <w:t xml:space="preserve"> и</w:t>
      </w:r>
      <w:r w:rsidR="00C120AD" w:rsidRPr="00C120AD">
        <w:t> </w:t>
      </w:r>
      <w:r>
        <w:t>таймера задержки для EIGRP.</w:t>
      </w:r>
    </w:p>
    <w:p w14:paraId="05730FA5" w14:textId="77777777" w:rsidR="00D55D67" w:rsidRPr="00B66BA2" w:rsidRDefault="00D55D67" w:rsidP="00D55D67">
      <w:pPr>
        <w:pStyle w:val="CMD"/>
        <w:rPr>
          <w:lang w:val="en-US"/>
        </w:rPr>
      </w:pPr>
      <w:r w:rsidRPr="00B66BA2">
        <w:rPr>
          <w:lang w:val="en-US"/>
        </w:rPr>
        <w:t xml:space="preserve">R2# </w:t>
      </w:r>
      <w:r w:rsidRPr="00B66BA2">
        <w:rPr>
          <w:b/>
          <w:lang w:val="en-US"/>
        </w:rPr>
        <w:t xml:space="preserve">show </w:t>
      </w:r>
      <w:proofErr w:type="spellStart"/>
      <w:r w:rsidRPr="00B66BA2">
        <w:rPr>
          <w:b/>
          <w:lang w:val="en-US"/>
        </w:rPr>
        <w:t>ip</w:t>
      </w:r>
      <w:proofErr w:type="spellEnd"/>
      <w:r w:rsidRPr="00B66BA2">
        <w:rPr>
          <w:b/>
          <w:lang w:val="en-US"/>
        </w:rPr>
        <w:t xml:space="preserve"> </w:t>
      </w:r>
      <w:proofErr w:type="spellStart"/>
      <w:r w:rsidRPr="00B66BA2">
        <w:rPr>
          <w:b/>
          <w:lang w:val="en-US"/>
        </w:rPr>
        <w:t>eigrp</w:t>
      </w:r>
      <w:proofErr w:type="spellEnd"/>
      <w:r w:rsidRPr="00B66BA2">
        <w:rPr>
          <w:b/>
          <w:lang w:val="en-US"/>
        </w:rPr>
        <w:t xml:space="preserve"> interfaces detail</w:t>
      </w:r>
    </w:p>
    <w:p w14:paraId="2A2BCDC3" w14:textId="77777777" w:rsidR="00D55D67" w:rsidRPr="00B66BA2" w:rsidRDefault="00D55D67" w:rsidP="00D55D67">
      <w:pPr>
        <w:pStyle w:val="CMDOutput"/>
        <w:rPr>
          <w:sz w:val="16"/>
          <w:szCs w:val="16"/>
          <w:lang w:val="en-US"/>
        </w:rPr>
      </w:pPr>
      <w:r w:rsidRPr="00B66BA2">
        <w:rPr>
          <w:sz w:val="16"/>
          <w:szCs w:val="16"/>
          <w:lang w:val="en-US"/>
        </w:rPr>
        <w:t>EIGRP-IPv4 Interfaces for AS(1)</w:t>
      </w:r>
    </w:p>
    <w:p w14:paraId="6D817ABE" w14:textId="77777777" w:rsidR="00D55D67" w:rsidRPr="00B66BA2" w:rsidRDefault="00D55D67" w:rsidP="00D55D67">
      <w:pPr>
        <w:pStyle w:val="CMDOutput"/>
        <w:rPr>
          <w:sz w:val="16"/>
          <w:szCs w:val="16"/>
          <w:lang w:val="en-US"/>
        </w:rPr>
      </w:pPr>
      <w:r w:rsidRPr="00B66BA2">
        <w:rPr>
          <w:sz w:val="16"/>
          <w:szCs w:val="16"/>
          <w:lang w:val="en-US"/>
        </w:rPr>
        <w:t xml:space="preserve">                              </w:t>
      </w:r>
      <w:proofErr w:type="spellStart"/>
      <w:r w:rsidRPr="00B66BA2">
        <w:rPr>
          <w:sz w:val="16"/>
          <w:szCs w:val="16"/>
          <w:lang w:val="en-US"/>
        </w:rPr>
        <w:t>Xmit</w:t>
      </w:r>
      <w:proofErr w:type="spellEnd"/>
      <w:r w:rsidRPr="00B66BA2">
        <w:rPr>
          <w:sz w:val="16"/>
          <w:szCs w:val="16"/>
          <w:lang w:val="en-US"/>
        </w:rPr>
        <w:t xml:space="preserve"> Queue   </w:t>
      </w:r>
      <w:proofErr w:type="spellStart"/>
      <w:r w:rsidRPr="00B66BA2">
        <w:rPr>
          <w:sz w:val="16"/>
          <w:szCs w:val="16"/>
          <w:lang w:val="en-US"/>
        </w:rPr>
        <w:t>PeerQ</w:t>
      </w:r>
      <w:proofErr w:type="spellEnd"/>
      <w:r w:rsidRPr="00B66BA2">
        <w:rPr>
          <w:sz w:val="16"/>
          <w:szCs w:val="16"/>
          <w:lang w:val="en-US"/>
        </w:rPr>
        <w:t xml:space="preserve">        Mean   Pacing Time   Multicast    Pending</w:t>
      </w:r>
    </w:p>
    <w:p w14:paraId="1B4EC11D" w14:textId="77777777" w:rsidR="00D55D67" w:rsidRPr="00B66BA2" w:rsidRDefault="00D55D67" w:rsidP="00D55D67">
      <w:pPr>
        <w:pStyle w:val="CMDOutput"/>
        <w:rPr>
          <w:sz w:val="16"/>
          <w:szCs w:val="16"/>
          <w:lang w:val="fr-FR"/>
        </w:rPr>
      </w:pPr>
      <w:r w:rsidRPr="00B66BA2">
        <w:rPr>
          <w:sz w:val="16"/>
          <w:szCs w:val="16"/>
          <w:lang w:val="fr-FR"/>
        </w:rPr>
        <w:t xml:space="preserve">Interface              </w:t>
      </w:r>
      <w:proofErr w:type="spellStart"/>
      <w:r w:rsidRPr="00B66BA2">
        <w:rPr>
          <w:sz w:val="16"/>
          <w:szCs w:val="16"/>
          <w:lang w:val="fr-FR"/>
        </w:rPr>
        <w:t>Peers</w:t>
      </w:r>
      <w:proofErr w:type="spellEnd"/>
      <w:r w:rsidRPr="00B66BA2">
        <w:rPr>
          <w:sz w:val="16"/>
          <w:szCs w:val="16"/>
          <w:lang w:val="fr-FR"/>
        </w:rPr>
        <w:t xml:space="preserve">  Un/</w:t>
      </w:r>
      <w:proofErr w:type="spellStart"/>
      <w:r w:rsidRPr="00B66BA2">
        <w:rPr>
          <w:sz w:val="16"/>
          <w:szCs w:val="16"/>
          <w:lang w:val="fr-FR"/>
        </w:rPr>
        <w:t>Reliable</w:t>
      </w:r>
      <w:proofErr w:type="spellEnd"/>
      <w:r w:rsidRPr="00B66BA2">
        <w:rPr>
          <w:sz w:val="16"/>
          <w:szCs w:val="16"/>
          <w:lang w:val="fr-FR"/>
        </w:rPr>
        <w:t xml:space="preserve">  Un/</w:t>
      </w:r>
      <w:proofErr w:type="spellStart"/>
      <w:r w:rsidRPr="00B66BA2">
        <w:rPr>
          <w:sz w:val="16"/>
          <w:szCs w:val="16"/>
          <w:lang w:val="fr-FR"/>
        </w:rPr>
        <w:t>Reliable</w:t>
      </w:r>
      <w:proofErr w:type="spellEnd"/>
      <w:r w:rsidRPr="00B66BA2">
        <w:rPr>
          <w:sz w:val="16"/>
          <w:szCs w:val="16"/>
          <w:lang w:val="fr-FR"/>
        </w:rPr>
        <w:t xml:space="preserve">  SRTT   Un/</w:t>
      </w:r>
      <w:proofErr w:type="spellStart"/>
      <w:r w:rsidRPr="00B66BA2">
        <w:rPr>
          <w:sz w:val="16"/>
          <w:szCs w:val="16"/>
          <w:lang w:val="fr-FR"/>
        </w:rPr>
        <w:t>Reliable</w:t>
      </w:r>
      <w:proofErr w:type="spellEnd"/>
      <w:r w:rsidRPr="00B66BA2">
        <w:rPr>
          <w:sz w:val="16"/>
          <w:szCs w:val="16"/>
          <w:lang w:val="fr-FR"/>
        </w:rPr>
        <w:t xml:space="preserve">   Flow </w:t>
      </w:r>
      <w:proofErr w:type="spellStart"/>
      <w:r w:rsidRPr="00B66BA2">
        <w:rPr>
          <w:sz w:val="16"/>
          <w:szCs w:val="16"/>
          <w:lang w:val="fr-FR"/>
        </w:rPr>
        <w:t>Timer</w:t>
      </w:r>
      <w:proofErr w:type="spellEnd"/>
      <w:r w:rsidRPr="00B66BA2">
        <w:rPr>
          <w:sz w:val="16"/>
          <w:szCs w:val="16"/>
          <w:lang w:val="fr-FR"/>
        </w:rPr>
        <w:t xml:space="preserve">   Routes</w:t>
      </w:r>
    </w:p>
    <w:p w14:paraId="37533334" w14:textId="77777777" w:rsidR="00D55D67" w:rsidRPr="00B66BA2" w:rsidRDefault="00D55D67" w:rsidP="00D55D67">
      <w:pPr>
        <w:pStyle w:val="CMDOutput"/>
        <w:rPr>
          <w:sz w:val="16"/>
          <w:szCs w:val="16"/>
          <w:lang w:val="en-US"/>
        </w:rPr>
      </w:pPr>
      <w:r w:rsidRPr="00B66BA2">
        <w:rPr>
          <w:sz w:val="16"/>
          <w:szCs w:val="16"/>
          <w:highlight w:val="yellow"/>
          <w:lang w:val="en-US"/>
        </w:rPr>
        <w:t>Se0/0/0</w:t>
      </w:r>
      <w:r w:rsidRPr="00B66BA2">
        <w:rPr>
          <w:sz w:val="16"/>
          <w:szCs w:val="16"/>
          <w:lang w:val="en-US"/>
        </w:rPr>
        <w:t xml:space="preserve">                  1        0/0       0/0           1       0/15          50           0</w:t>
      </w:r>
    </w:p>
    <w:p w14:paraId="0DE0182D" w14:textId="77777777" w:rsidR="00D55D67" w:rsidRPr="00B66BA2" w:rsidRDefault="00D55D67" w:rsidP="00D55D67">
      <w:pPr>
        <w:pStyle w:val="CMDOutput"/>
        <w:rPr>
          <w:sz w:val="16"/>
          <w:szCs w:val="16"/>
          <w:lang w:val="en-US"/>
        </w:rPr>
      </w:pPr>
      <w:r w:rsidRPr="00B66BA2">
        <w:rPr>
          <w:sz w:val="16"/>
          <w:szCs w:val="16"/>
          <w:lang w:val="en-US"/>
        </w:rPr>
        <w:t xml:space="preserve">  </w:t>
      </w:r>
      <w:r w:rsidRPr="00B66BA2">
        <w:rPr>
          <w:sz w:val="16"/>
          <w:szCs w:val="16"/>
          <w:highlight w:val="yellow"/>
          <w:lang w:val="en-US"/>
        </w:rPr>
        <w:t>Hello-interval is 5, Hold-time is 15</w:t>
      </w:r>
    </w:p>
    <w:p w14:paraId="690C385B" w14:textId="77777777" w:rsidR="00D55D67" w:rsidRPr="00B66BA2" w:rsidRDefault="00D55D67" w:rsidP="00D55D67">
      <w:pPr>
        <w:pStyle w:val="CMDOutput"/>
        <w:rPr>
          <w:sz w:val="16"/>
          <w:szCs w:val="16"/>
          <w:lang w:val="en-US"/>
        </w:rPr>
      </w:pPr>
      <w:r w:rsidRPr="00B66BA2">
        <w:rPr>
          <w:sz w:val="16"/>
          <w:szCs w:val="16"/>
          <w:lang w:val="en-US"/>
        </w:rPr>
        <w:t xml:space="preserve">  Split-horizon is enabled</w:t>
      </w:r>
    </w:p>
    <w:p w14:paraId="14DAFC3D" w14:textId="77777777" w:rsidR="00D55D67" w:rsidRPr="00B66BA2" w:rsidRDefault="00D55D67" w:rsidP="00D55D67">
      <w:pPr>
        <w:pStyle w:val="CMDOutput"/>
        <w:rPr>
          <w:sz w:val="16"/>
          <w:szCs w:val="16"/>
          <w:lang w:val="en-US"/>
        </w:rPr>
      </w:pPr>
      <w:r w:rsidRPr="00B66BA2">
        <w:rPr>
          <w:sz w:val="16"/>
          <w:szCs w:val="16"/>
          <w:lang w:val="en-US"/>
        </w:rPr>
        <w:t xml:space="preserve">  Next </w:t>
      </w:r>
      <w:proofErr w:type="spellStart"/>
      <w:r w:rsidRPr="00B66BA2">
        <w:rPr>
          <w:sz w:val="16"/>
          <w:szCs w:val="16"/>
          <w:lang w:val="en-US"/>
        </w:rPr>
        <w:t>xmit</w:t>
      </w:r>
      <w:proofErr w:type="spellEnd"/>
      <w:r w:rsidRPr="00B66BA2">
        <w:rPr>
          <w:sz w:val="16"/>
          <w:szCs w:val="16"/>
          <w:lang w:val="en-US"/>
        </w:rPr>
        <w:t xml:space="preserve"> serial &lt;none&gt;</w:t>
      </w:r>
    </w:p>
    <w:p w14:paraId="300B6955" w14:textId="77777777" w:rsidR="00D55D67" w:rsidRPr="00B66BA2" w:rsidRDefault="00D55D67" w:rsidP="00D55D67">
      <w:pPr>
        <w:pStyle w:val="CMDOutput"/>
        <w:rPr>
          <w:sz w:val="16"/>
          <w:szCs w:val="16"/>
          <w:lang w:val="en-US"/>
        </w:rPr>
      </w:pPr>
      <w:r w:rsidRPr="00B66BA2">
        <w:rPr>
          <w:sz w:val="16"/>
          <w:szCs w:val="16"/>
          <w:lang w:val="en-US"/>
        </w:rPr>
        <w:t xml:space="preserve">  Packetized sent/expedited: 29/1</w:t>
      </w:r>
    </w:p>
    <w:p w14:paraId="40D4AC0F" w14:textId="77777777" w:rsidR="00D55D67" w:rsidRPr="00B66BA2" w:rsidRDefault="00D55D67" w:rsidP="00D55D67">
      <w:pPr>
        <w:pStyle w:val="CMDOutput"/>
        <w:rPr>
          <w:sz w:val="16"/>
          <w:szCs w:val="16"/>
          <w:lang w:val="en-US"/>
        </w:rPr>
      </w:pPr>
      <w:r w:rsidRPr="00B66BA2">
        <w:rPr>
          <w:sz w:val="16"/>
          <w:szCs w:val="16"/>
          <w:lang w:val="en-US"/>
        </w:rPr>
        <w:t xml:space="preserve">  Hello's sent/expedited: 390/2</w:t>
      </w:r>
    </w:p>
    <w:p w14:paraId="39D98E8C" w14:textId="77777777" w:rsidR="00D55D67" w:rsidRPr="00B66BA2" w:rsidRDefault="00D55D67" w:rsidP="00D55D67">
      <w:pPr>
        <w:pStyle w:val="CMDOutput"/>
        <w:rPr>
          <w:sz w:val="16"/>
          <w:szCs w:val="16"/>
          <w:lang w:val="en-US"/>
        </w:rPr>
      </w:pPr>
      <w:r w:rsidRPr="00B66BA2">
        <w:rPr>
          <w:sz w:val="16"/>
          <w:szCs w:val="16"/>
          <w:lang w:val="en-US"/>
        </w:rPr>
        <w:t xml:space="preserve">  Un/reliable </w:t>
      </w:r>
      <w:proofErr w:type="spellStart"/>
      <w:r w:rsidRPr="00B66BA2">
        <w:rPr>
          <w:sz w:val="16"/>
          <w:szCs w:val="16"/>
          <w:lang w:val="en-US"/>
        </w:rPr>
        <w:t>mcasts</w:t>
      </w:r>
      <w:proofErr w:type="spellEnd"/>
      <w:r w:rsidRPr="00B66BA2">
        <w:rPr>
          <w:sz w:val="16"/>
          <w:szCs w:val="16"/>
          <w:lang w:val="en-US"/>
        </w:rPr>
        <w:t xml:space="preserve">: 0/0  Un/reliable </w:t>
      </w:r>
      <w:proofErr w:type="spellStart"/>
      <w:r w:rsidRPr="00B66BA2">
        <w:rPr>
          <w:sz w:val="16"/>
          <w:szCs w:val="16"/>
          <w:lang w:val="en-US"/>
        </w:rPr>
        <w:t>ucasts</w:t>
      </w:r>
      <w:proofErr w:type="spellEnd"/>
      <w:r w:rsidRPr="00B66BA2">
        <w:rPr>
          <w:sz w:val="16"/>
          <w:szCs w:val="16"/>
          <w:lang w:val="en-US"/>
        </w:rPr>
        <w:t>: 35/39</w:t>
      </w:r>
    </w:p>
    <w:p w14:paraId="6A3E5531" w14:textId="77777777" w:rsidR="00D55D67" w:rsidRPr="00B66BA2" w:rsidRDefault="00D55D67" w:rsidP="00D55D67">
      <w:pPr>
        <w:pStyle w:val="CMDOutput"/>
        <w:rPr>
          <w:sz w:val="16"/>
          <w:szCs w:val="16"/>
          <w:lang w:val="en-US"/>
        </w:rPr>
      </w:pPr>
      <w:r w:rsidRPr="00B66BA2">
        <w:rPr>
          <w:sz w:val="16"/>
          <w:szCs w:val="16"/>
          <w:lang w:val="en-US"/>
        </w:rPr>
        <w:t xml:space="preserve">  </w:t>
      </w:r>
      <w:proofErr w:type="spellStart"/>
      <w:r w:rsidRPr="00B66BA2">
        <w:rPr>
          <w:sz w:val="16"/>
          <w:szCs w:val="16"/>
          <w:lang w:val="en-US"/>
        </w:rPr>
        <w:t>Mcast</w:t>
      </w:r>
      <w:proofErr w:type="spellEnd"/>
      <w:r w:rsidRPr="00B66BA2">
        <w:rPr>
          <w:sz w:val="16"/>
          <w:szCs w:val="16"/>
          <w:lang w:val="en-US"/>
        </w:rPr>
        <w:t xml:space="preserve"> exceptions: 0  CR packets: 0  ACKs suppressed: 0</w:t>
      </w:r>
    </w:p>
    <w:p w14:paraId="74572BD0" w14:textId="77777777" w:rsidR="00D55D67" w:rsidRPr="00B66BA2" w:rsidRDefault="00D55D67" w:rsidP="00D55D67">
      <w:pPr>
        <w:pStyle w:val="CMDOutput"/>
        <w:rPr>
          <w:sz w:val="16"/>
          <w:szCs w:val="16"/>
          <w:lang w:val="en-US"/>
        </w:rPr>
      </w:pPr>
      <w:r w:rsidRPr="00B66BA2">
        <w:rPr>
          <w:sz w:val="16"/>
          <w:szCs w:val="16"/>
          <w:lang w:val="en-US"/>
        </w:rPr>
        <w:t xml:space="preserve">  Retransmissions sent: 0  Out-of-sequence rcvd: 0</w:t>
      </w:r>
    </w:p>
    <w:p w14:paraId="4F38C3CC" w14:textId="77777777" w:rsidR="00D55D67" w:rsidRPr="00B66BA2" w:rsidRDefault="00D55D67" w:rsidP="00D55D67">
      <w:pPr>
        <w:pStyle w:val="CMDOutput"/>
        <w:rPr>
          <w:sz w:val="16"/>
          <w:szCs w:val="16"/>
          <w:lang w:val="en-US"/>
        </w:rPr>
      </w:pPr>
      <w:r w:rsidRPr="00B66BA2">
        <w:rPr>
          <w:sz w:val="16"/>
          <w:szCs w:val="16"/>
          <w:lang w:val="en-US"/>
        </w:rPr>
        <w:t xml:space="preserve">  Topology-ids on interface - 0</w:t>
      </w:r>
    </w:p>
    <w:p w14:paraId="4FBC3F0D" w14:textId="77777777" w:rsidR="00D55D67" w:rsidRPr="00B66BA2" w:rsidRDefault="00D55D67" w:rsidP="00D55D67">
      <w:pPr>
        <w:pStyle w:val="CMDOutput"/>
        <w:rPr>
          <w:sz w:val="16"/>
          <w:szCs w:val="16"/>
          <w:lang w:val="en-US"/>
        </w:rPr>
      </w:pPr>
      <w:r w:rsidRPr="00B66BA2">
        <w:rPr>
          <w:sz w:val="16"/>
          <w:szCs w:val="16"/>
          <w:lang w:val="en-US"/>
        </w:rPr>
        <w:t xml:space="preserve">  Interface BW percentage is 75</w:t>
      </w:r>
    </w:p>
    <w:p w14:paraId="03CBBCAE" w14:textId="77777777" w:rsidR="00D55D67" w:rsidRPr="00B66BA2" w:rsidRDefault="00D55D67" w:rsidP="00D55D67">
      <w:pPr>
        <w:pStyle w:val="CMDOutput"/>
        <w:rPr>
          <w:sz w:val="16"/>
          <w:szCs w:val="16"/>
          <w:lang w:val="en-US"/>
        </w:rPr>
      </w:pPr>
      <w:r w:rsidRPr="00B66BA2">
        <w:rPr>
          <w:sz w:val="16"/>
          <w:szCs w:val="16"/>
          <w:lang w:val="en-US"/>
        </w:rPr>
        <w:t xml:space="preserve">  Authentication mode is not set</w:t>
      </w:r>
    </w:p>
    <w:p w14:paraId="3A12025A" w14:textId="77777777" w:rsidR="00D55D67" w:rsidRPr="00B66BA2" w:rsidRDefault="00D55D67" w:rsidP="00D55D67">
      <w:pPr>
        <w:pStyle w:val="CMDOutput"/>
        <w:rPr>
          <w:sz w:val="16"/>
          <w:szCs w:val="16"/>
          <w:lang w:val="en-US"/>
        </w:rPr>
      </w:pPr>
      <w:r w:rsidRPr="00B66BA2">
        <w:rPr>
          <w:sz w:val="16"/>
          <w:szCs w:val="16"/>
          <w:highlight w:val="yellow"/>
          <w:lang w:val="en-US"/>
        </w:rPr>
        <w:t>Se0/0/1</w:t>
      </w:r>
      <w:r w:rsidRPr="00B66BA2">
        <w:rPr>
          <w:sz w:val="16"/>
          <w:szCs w:val="16"/>
          <w:lang w:val="en-US"/>
        </w:rPr>
        <w:t xml:space="preserve">                  1        0/0       0/0           1       0/16          50           0</w:t>
      </w:r>
    </w:p>
    <w:p w14:paraId="5FF117CD" w14:textId="77777777" w:rsidR="00D55D67" w:rsidRPr="00B66BA2" w:rsidRDefault="00D55D67" w:rsidP="00D55D67">
      <w:pPr>
        <w:pStyle w:val="CMDOutput"/>
        <w:rPr>
          <w:sz w:val="16"/>
          <w:szCs w:val="16"/>
          <w:lang w:val="en-US"/>
        </w:rPr>
      </w:pPr>
      <w:r w:rsidRPr="00B66BA2">
        <w:rPr>
          <w:sz w:val="16"/>
          <w:szCs w:val="16"/>
          <w:lang w:val="en-US"/>
        </w:rPr>
        <w:t xml:space="preserve">  </w:t>
      </w:r>
      <w:r w:rsidRPr="00B66BA2">
        <w:rPr>
          <w:sz w:val="16"/>
          <w:szCs w:val="16"/>
          <w:highlight w:val="yellow"/>
          <w:lang w:val="en-US"/>
        </w:rPr>
        <w:t>Hello-interval is 5, Hold-time is 15</w:t>
      </w:r>
    </w:p>
    <w:p w14:paraId="3F2AFCE6" w14:textId="77777777" w:rsidR="00D55D67" w:rsidRPr="00B66BA2" w:rsidRDefault="00D55D67" w:rsidP="00D55D67">
      <w:pPr>
        <w:pStyle w:val="CMDOutput"/>
        <w:rPr>
          <w:sz w:val="16"/>
          <w:szCs w:val="16"/>
          <w:lang w:val="en-US"/>
        </w:rPr>
      </w:pPr>
      <w:r w:rsidRPr="00B66BA2">
        <w:rPr>
          <w:sz w:val="16"/>
          <w:szCs w:val="16"/>
          <w:lang w:val="en-US"/>
        </w:rPr>
        <w:t xml:space="preserve">  Split-horizon is enabled</w:t>
      </w:r>
    </w:p>
    <w:p w14:paraId="6F34CCD5" w14:textId="77777777" w:rsidR="00D55D67" w:rsidRPr="00B66BA2" w:rsidRDefault="00D55D67" w:rsidP="00D55D67">
      <w:pPr>
        <w:pStyle w:val="CMDOutput"/>
        <w:rPr>
          <w:sz w:val="16"/>
          <w:szCs w:val="16"/>
          <w:lang w:val="en-US"/>
        </w:rPr>
      </w:pPr>
      <w:r w:rsidRPr="00B66BA2">
        <w:rPr>
          <w:sz w:val="16"/>
          <w:szCs w:val="16"/>
          <w:lang w:val="en-US"/>
        </w:rPr>
        <w:t xml:space="preserve">  Next </w:t>
      </w:r>
      <w:proofErr w:type="spellStart"/>
      <w:r w:rsidRPr="00B66BA2">
        <w:rPr>
          <w:sz w:val="16"/>
          <w:szCs w:val="16"/>
          <w:lang w:val="en-US"/>
        </w:rPr>
        <w:t>xmit</w:t>
      </w:r>
      <w:proofErr w:type="spellEnd"/>
      <w:r w:rsidRPr="00B66BA2">
        <w:rPr>
          <w:sz w:val="16"/>
          <w:szCs w:val="16"/>
          <w:lang w:val="en-US"/>
        </w:rPr>
        <w:t xml:space="preserve"> serial &lt;none&gt;</w:t>
      </w:r>
    </w:p>
    <w:p w14:paraId="57A2F9F1" w14:textId="77777777" w:rsidR="00D55D67" w:rsidRPr="00B66BA2" w:rsidRDefault="00D55D67" w:rsidP="00D55D67">
      <w:pPr>
        <w:pStyle w:val="CMDOutput"/>
        <w:rPr>
          <w:sz w:val="16"/>
          <w:szCs w:val="16"/>
          <w:lang w:val="en-US"/>
        </w:rPr>
      </w:pPr>
      <w:r w:rsidRPr="00B66BA2">
        <w:rPr>
          <w:sz w:val="16"/>
          <w:szCs w:val="16"/>
          <w:lang w:val="en-US"/>
        </w:rPr>
        <w:t xml:space="preserve">  Packetized sent/expedited: 34/5</w:t>
      </w:r>
    </w:p>
    <w:p w14:paraId="225B886A" w14:textId="77777777" w:rsidR="00D55D67" w:rsidRPr="00B66BA2" w:rsidRDefault="00D55D67" w:rsidP="00D55D67">
      <w:pPr>
        <w:pStyle w:val="CMDOutput"/>
        <w:rPr>
          <w:sz w:val="16"/>
          <w:szCs w:val="16"/>
          <w:lang w:val="en-US"/>
        </w:rPr>
      </w:pPr>
      <w:r w:rsidRPr="00B66BA2">
        <w:rPr>
          <w:sz w:val="16"/>
          <w:szCs w:val="16"/>
          <w:lang w:val="en-US"/>
        </w:rPr>
        <w:t xml:space="preserve">  Hello's sent/expedited: 382/2</w:t>
      </w:r>
    </w:p>
    <w:p w14:paraId="2C8D19A2" w14:textId="77777777" w:rsidR="00D55D67" w:rsidRPr="00B66BA2" w:rsidRDefault="00D55D67" w:rsidP="00D55D67">
      <w:pPr>
        <w:pStyle w:val="CMDOutput"/>
        <w:rPr>
          <w:sz w:val="16"/>
          <w:szCs w:val="16"/>
          <w:lang w:val="en-US"/>
        </w:rPr>
      </w:pPr>
      <w:r w:rsidRPr="00B66BA2">
        <w:rPr>
          <w:sz w:val="16"/>
          <w:szCs w:val="16"/>
          <w:lang w:val="en-US"/>
        </w:rPr>
        <w:t xml:space="preserve">  Un/reliable </w:t>
      </w:r>
      <w:proofErr w:type="spellStart"/>
      <w:r w:rsidRPr="00B66BA2">
        <w:rPr>
          <w:sz w:val="16"/>
          <w:szCs w:val="16"/>
          <w:lang w:val="en-US"/>
        </w:rPr>
        <w:t>mcasts</w:t>
      </w:r>
      <w:proofErr w:type="spellEnd"/>
      <w:r w:rsidRPr="00B66BA2">
        <w:rPr>
          <w:sz w:val="16"/>
          <w:szCs w:val="16"/>
          <w:lang w:val="en-US"/>
        </w:rPr>
        <w:t xml:space="preserve">: 0/0  Un/reliable </w:t>
      </w:r>
      <w:proofErr w:type="spellStart"/>
      <w:r w:rsidRPr="00B66BA2">
        <w:rPr>
          <w:sz w:val="16"/>
          <w:szCs w:val="16"/>
          <w:lang w:val="en-US"/>
        </w:rPr>
        <w:t>ucasts</w:t>
      </w:r>
      <w:proofErr w:type="spellEnd"/>
      <w:r w:rsidRPr="00B66BA2">
        <w:rPr>
          <w:sz w:val="16"/>
          <w:szCs w:val="16"/>
          <w:lang w:val="en-US"/>
        </w:rPr>
        <w:t>: 31/42</w:t>
      </w:r>
    </w:p>
    <w:p w14:paraId="3C1D2E7F" w14:textId="77777777" w:rsidR="00D55D67" w:rsidRPr="00B66BA2" w:rsidRDefault="00D55D67" w:rsidP="00D55D67">
      <w:pPr>
        <w:pStyle w:val="CMDOutput"/>
        <w:rPr>
          <w:sz w:val="16"/>
          <w:szCs w:val="16"/>
          <w:lang w:val="en-US"/>
        </w:rPr>
      </w:pPr>
      <w:r w:rsidRPr="00B66BA2">
        <w:rPr>
          <w:sz w:val="16"/>
          <w:szCs w:val="16"/>
          <w:lang w:val="en-US"/>
        </w:rPr>
        <w:t xml:space="preserve">  </w:t>
      </w:r>
      <w:proofErr w:type="spellStart"/>
      <w:r w:rsidRPr="00B66BA2">
        <w:rPr>
          <w:sz w:val="16"/>
          <w:szCs w:val="16"/>
          <w:lang w:val="en-US"/>
        </w:rPr>
        <w:t>Mcast</w:t>
      </w:r>
      <w:proofErr w:type="spellEnd"/>
      <w:r w:rsidRPr="00B66BA2">
        <w:rPr>
          <w:sz w:val="16"/>
          <w:szCs w:val="16"/>
          <w:lang w:val="en-US"/>
        </w:rPr>
        <w:t xml:space="preserve"> exceptions: 0  CR packets: 0  ACKs suppressed: 2</w:t>
      </w:r>
    </w:p>
    <w:p w14:paraId="468DA563" w14:textId="77777777" w:rsidR="00D55D67" w:rsidRPr="00B66BA2" w:rsidRDefault="00D55D67" w:rsidP="00D55D67">
      <w:pPr>
        <w:pStyle w:val="CMDOutput"/>
        <w:rPr>
          <w:sz w:val="16"/>
          <w:szCs w:val="16"/>
          <w:lang w:val="en-US"/>
        </w:rPr>
      </w:pPr>
      <w:r w:rsidRPr="00B66BA2">
        <w:rPr>
          <w:sz w:val="16"/>
          <w:szCs w:val="16"/>
          <w:lang w:val="en-US"/>
        </w:rPr>
        <w:t xml:space="preserve">  Retransmissions sent: 0  Out-of-sequence rcvd: 0</w:t>
      </w:r>
    </w:p>
    <w:p w14:paraId="430EAC58" w14:textId="77777777" w:rsidR="00D55D67" w:rsidRPr="00B66BA2" w:rsidRDefault="00D55D67" w:rsidP="00D55D67">
      <w:pPr>
        <w:pStyle w:val="CMDOutput"/>
        <w:rPr>
          <w:sz w:val="16"/>
          <w:szCs w:val="16"/>
          <w:lang w:val="en-US"/>
        </w:rPr>
      </w:pPr>
      <w:r w:rsidRPr="00B66BA2">
        <w:rPr>
          <w:sz w:val="16"/>
          <w:szCs w:val="16"/>
          <w:lang w:val="en-US"/>
        </w:rPr>
        <w:t xml:space="preserve">  Topology-ids on interface - 0</w:t>
      </w:r>
    </w:p>
    <w:p w14:paraId="24F67C98" w14:textId="77777777" w:rsidR="00D55D67" w:rsidRPr="00B66BA2" w:rsidRDefault="00D55D67" w:rsidP="00D55D67">
      <w:pPr>
        <w:pStyle w:val="CMDOutput"/>
        <w:rPr>
          <w:sz w:val="16"/>
          <w:szCs w:val="16"/>
          <w:lang w:val="en-US"/>
        </w:rPr>
      </w:pPr>
      <w:r w:rsidRPr="00B66BA2">
        <w:rPr>
          <w:sz w:val="16"/>
          <w:szCs w:val="16"/>
          <w:lang w:val="en-US"/>
        </w:rPr>
        <w:t xml:space="preserve">  Authentication mode is not set</w:t>
      </w:r>
    </w:p>
    <w:p w14:paraId="1F1697C8" w14:textId="3AC8BF49" w:rsidR="00DC7CA2" w:rsidRDefault="00DC7CA2" w:rsidP="007A142B">
      <w:pPr>
        <w:pStyle w:val="BodyTextL50"/>
        <w:rPr>
          <w:rStyle w:val="AnswerGray"/>
        </w:rPr>
      </w:pPr>
      <w:r>
        <w:t>Укажите значение таймера приветствия по умолчанию. _________________</w:t>
      </w:r>
    </w:p>
    <w:p w14:paraId="40C98EDA" w14:textId="37ACA183" w:rsidR="00DC7CA2" w:rsidRPr="007A142B" w:rsidRDefault="00DC7CA2" w:rsidP="007A142B">
      <w:pPr>
        <w:pStyle w:val="BodyTextL50"/>
        <w:rPr>
          <w:rStyle w:val="AnswerGray"/>
        </w:rPr>
      </w:pPr>
      <w:r>
        <w:t>Укажите значение таймера удержания по умолчанию. _________________</w:t>
      </w:r>
    </w:p>
    <w:p w14:paraId="0F7A07B5" w14:textId="2BE64C05" w:rsidR="009F036C" w:rsidRDefault="00D55D67" w:rsidP="009F036C">
      <w:pPr>
        <w:pStyle w:val="SubStepAlpha"/>
      </w:pPr>
      <w:r>
        <w:t>Для интерфейсов S0/0/0</w:t>
      </w:r>
      <w:r w:rsidRPr="00C120AD">
        <w:t xml:space="preserve"> и</w:t>
      </w:r>
      <w:r w:rsidR="00C120AD" w:rsidRPr="00C120AD">
        <w:t> </w:t>
      </w:r>
      <w:r>
        <w:t>S0/0/1 маршрутизатора R1 настройте интервал приветствия равным 60 секунд,</w:t>
      </w:r>
      <w:r w:rsidRPr="00C120AD">
        <w:t xml:space="preserve"> а</w:t>
      </w:r>
      <w:r w:rsidR="00C120AD" w:rsidRPr="00C120AD">
        <w:t> </w:t>
      </w:r>
      <w:r>
        <w:t>таймер удержания равным 180 секунд, именно</w:t>
      </w:r>
      <w:r w:rsidRPr="00C120AD">
        <w:t xml:space="preserve"> в</w:t>
      </w:r>
      <w:r w:rsidR="00C120AD" w:rsidRPr="00C120AD">
        <w:t> </w:t>
      </w:r>
      <w:r>
        <w:t>этом порядке.</w:t>
      </w:r>
    </w:p>
    <w:p w14:paraId="57865B4E" w14:textId="77777777" w:rsidR="009F036C" w:rsidRPr="00B66BA2" w:rsidRDefault="009F036C" w:rsidP="009F036C">
      <w:pPr>
        <w:pStyle w:val="CMD"/>
        <w:rPr>
          <w:lang w:val="en-US"/>
        </w:rPr>
      </w:pPr>
      <w:r w:rsidRPr="00B66BA2">
        <w:rPr>
          <w:lang w:val="en-US"/>
        </w:rPr>
        <w:t>R1(</w:t>
      </w:r>
      <w:proofErr w:type="spellStart"/>
      <w:r w:rsidRPr="00B66BA2">
        <w:rPr>
          <w:lang w:val="en-US"/>
        </w:rPr>
        <w:t>config</w:t>
      </w:r>
      <w:proofErr w:type="spellEnd"/>
      <w:r w:rsidRPr="00B66BA2">
        <w:rPr>
          <w:lang w:val="en-US"/>
        </w:rPr>
        <w:t xml:space="preserve">)# </w:t>
      </w:r>
      <w:r w:rsidRPr="00B66BA2">
        <w:rPr>
          <w:b/>
          <w:lang w:val="en-US"/>
        </w:rPr>
        <w:t>interface s0/0/0</w:t>
      </w:r>
    </w:p>
    <w:p w14:paraId="5869B426" w14:textId="77777777" w:rsidR="009F036C" w:rsidRPr="00B66BA2" w:rsidRDefault="009F036C" w:rsidP="009F036C">
      <w:pPr>
        <w:pStyle w:val="CMD"/>
        <w:rPr>
          <w:lang w:val="en-US"/>
        </w:rPr>
      </w:pPr>
      <w:r w:rsidRPr="00B66BA2">
        <w:rPr>
          <w:lang w:val="en-US"/>
        </w:rPr>
        <w:t>R1(</w:t>
      </w:r>
      <w:proofErr w:type="spellStart"/>
      <w:r w:rsidRPr="00B66BA2">
        <w:rPr>
          <w:lang w:val="en-US"/>
        </w:rPr>
        <w:t>config</w:t>
      </w:r>
      <w:proofErr w:type="spellEnd"/>
      <w:r w:rsidRPr="00B66BA2">
        <w:rPr>
          <w:lang w:val="en-US"/>
        </w:rPr>
        <w:t xml:space="preserve">-if)# </w:t>
      </w:r>
      <w:proofErr w:type="spellStart"/>
      <w:r w:rsidRPr="00B66BA2">
        <w:rPr>
          <w:b/>
          <w:lang w:val="en-US"/>
        </w:rPr>
        <w:t>ip</w:t>
      </w:r>
      <w:proofErr w:type="spellEnd"/>
      <w:r w:rsidRPr="00B66BA2">
        <w:rPr>
          <w:b/>
          <w:lang w:val="en-US"/>
        </w:rPr>
        <w:t xml:space="preserve"> hello-interval </w:t>
      </w:r>
      <w:proofErr w:type="spellStart"/>
      <w:r w:rsidRPr="00B66BA2">
        <w:rPr>
          <w:b/>
          <w:lang w:val="en-US"/>
        </w:rPr>
        <w:t>eigrp</w:t>
      </w:r>
      <w:proofErr w:type="spellEnd"/>
      <w:r w:rsidRPr="00B66BA2">
        <w:rPr>
          <w:b/>
          <w:lang w:val="en-US"/>
        </w:rPr>
        <w:t xml:space="preserve"> 1 60</w:t>
      </w:r>
    </w:p>
    <w:p w14:paraId="6A30F676" w14:textId="77777777" w:rsidR="009F036C" w:rsidRPr="00B66BA2" w:rsidRDefault="009F036C" w:rsidP="009F036C">
      <w:pPr>
        <w:pStyle w:val="CMD"/>
        <w:rPr>
          <w:b/>
          <w:lang w:val="en-US"/>
        </w:rPr>
      </w:pPr>
      <w:r w:rsidRPr="00B66BA2">
        <w:rPr>
          <w:lang w:val="en-US"/>
        </w:rPr>
        <w:t>R1(</w:t>
      </w:r>
      <w:proofErr w:type="spellStart"/>
      <w:r w:rsidRPr="00B66BA2">
        <w:rPr>
          <w:lang w:val="en-US"/>
        </w:rPr>
        <w:t>config</w:t>
      </w:r>
      <w:proofErr w:type="spellEnd"/>
      <w:r w:rsidRPr="00B66BA2">
        <w:rPr>
          <w:lang w:val="en-US"/>
        </w:rPr>
        <w:t xml:space="preserve">-if)# </w:t>
      </w:r>
      <w:proofErr w:type="spellStart"/>
      <w:r w:rsidRPr="00B66BA2">
        <w:rPr>
          <w:b/>
          <w:lang w:val="en-US"/>
        </w:rPr>
        <w:t>ip</w:t>
      </w:r>
      <w:proofErr w:type="spellEnd"/>
      <w:r w:rsidRPr="00B66BA2">
        <w:rPr>
          <w:b/>
          <w:lang w:val="en-US"/>
        </w:rPr>
        <w:t xml:space="preserve"> hold-time </w:t>
      </w:r>
      <w:proofErr w:type="spellStart"/>
      <w:r w:rsidRPr="00B66BA2">
        <w:rPr>
          <w:b/>
          <w:lang w:val="en-US"/>
        </w:rPr>
        <w:t>eigrp</w:t>
      </w:r>
      <w:proofErr w:type="spellEnd"/>
      <w:r w:rsidRPr="00B66BA2">
        <w:rPr>
          <w:b/>
          <w:lang w:val="en-US"/>
        </w:rPr>
        <w:t xml:space="preserve"> 1 180</w:t>
      </w:r>
    </w:p>
    <w:p w14:paraId="736BF2D7" w14:textId="77777777" w:rsidR="00D55D67" w:rsidRPr="00B66BA2" w:rsidRDefault="00D55D67" w:rsidP="00D55D67">
      <w:pPr>
        <w:pStyle w:val="CMD"/>
        <w:rPr>
          <w:lang w:val="en-US"/>
        </w:rPr>
      </w:pPr>
      <w:r w:rsidRPr="00B66BA2">
        <w:rPr>
          <w:lang w:val="en-US"/>
        </w:rPr>
        <w:t>R1(</w:t>
      </w:r>
      <w:proofErr w:type="spellStart"/>
      <w:r w:rsidRPr="00B66BA2">
        <w:rPr>
          <w:lang w:val="en-US"/>
        </w:rPr>
        <w:t>config</w:t>
      </w:r>
      <w:proofErr w:type="spellEnd"/>
      <w:r w:rsidRPr="00B66BA2">
        <w:rPr>
          <w:lang w:val="en-US"/>
        </w:rPr>
        <w:t xml:space="preserve">)# </w:t>
      </w:r>
      <w:r w:rsidRPr="00B66BA2">
        <w:rPr>
          <w:b/>
          <w:lang w:val="en-US"/>
        </w:rPr>
        <w:t>interface s0/0/1</w:t>
      </w:r>
    </w:p>
    <w:p w14:paraId="0F502A7A" w14:textId="77777777" w:rsidR="00D55D67" w:rsidRPr="00B66BA2" w:rsidRDefault="00D55D67" w:rsidP="00D55D67">
      <w:pPr>
        <w:pStyle w:val="CMD"/>
        <w:rPr>
          <w:lang w:val="en-US"/>
        </w:rPr>
      </w:pPr>
      <w:r w:rsidRPr="00B66BA2">
        <w:rPr>
          <w:lang w:val="en-US"/>
        </w:rPr>
        <w:t>R1(</w:t>
      </w:r>
      <w:proofErr w:type="spellStart"/>
      <w:r w:rsidRPr="00B66BA2">
        <w:rPr>
          <w:lang w:val="en-US"/>
        </w:rPr>
        <w:t>config</w:t>
      </w:r>
      <w:proofErr w:type="spellEnd"/>
      <w:r w:rsidRPr="00B66BA2">
        <w:rPr>
          <w:lang w:val="en-US"/>
        </w:rPr>
        <w:t xml:space="preserve">-if)# </w:t>
      </w:r>
      <w:proofErr w:type="spellStart"/>
      <w:r w:rsidRPr="00B66BA2">
        <w:rPr>
          <w:b/>
          <w:lang w:val="en-US"/>
        </w:rPr>
        <w:t>ip</w:t>
      </w:r>
      <w:proofErr w:type="spellEnd"/>
      <w:r w:rsidRPr="00B66BA2">
        <w:rPr>
          <w:b/>
          <w:lang w:val="en-US"/>
        </w:rPr>
        <w:t xml:space="preserve"> hello-interval </w:t>
      </w:r>
      <w:proofErr w:type="spellStart"/>
      <w:r w:rsidRPr="00B66BA2">
        <w:rPr>
          <w:b/>
          <w:lang w:val="en-US"/>
        </w:rPr>
        <w:t>eigrp</w:t>
      </w:r>
      <w:proofErr w:type="spellEnd"/>
      <w:r w:rsidRPr="00B66BA2">
        <w:rPr>
          <w:b/>
          <w:lang w:val="en-US"/>
        </w:rPr>
        <w:t xml:space="preserve"> 1 60</w:t>
      </w:r>
    </w:p>
    <w:p w14:paraId="117A5447" w14:textId="77777777" w:rsidR="00D55D67" w:rsidRPr="00B66BA2" w:rsidRDefault="00D55D67" w:rsidP="00D55D67">
      <w:pPr>
        <w:pStyle w:val="CMD"/>
        <w:rPr>
          <w:b/>
          <w:lang w:val="en-US"/>
        </w:rPr>
      </w:pPr>
      <w:r w:rsidRPr="00B66BA2">
        <w:rPr>
          <w:lang w:val="en-US"/>
        </w:rPr>
        <w:t>R1(</w:t>
      </w:r>
      <w:proofErr w:type="spellStart"/>
      <w:r w:rsidRPr="00B66BA2">
        <w:rPr>
          <w:lang w:val="en-US"/>
        </w:rPr>
        <w:t>config</w:t>
      </w:r>
      <w:proofErr w:type="spellEnd"/>
      <w:r w:rsidRPr="00B66BA2">
        <w:rPr>
          <w:lang w:val="en-US"/>
        </w:rPr>
        <w:t xml:space="preserve">-if)# </w:t>
      </w:r>
      <w:proofErr w:type="spellStart"/>
      <w:r w:rsidRPr="00B66BA2">
        <w:rPr>
          <w:b/>
          <w:lang w:val="en-US"/>
        </w:rPr>
        <w:t>ip</w:t>
      </w:r>
      <w:proofErr w:type="spellEnd"/>
      <w:r w:rsidRPr="00B66BA2">
        <w:rPr>
          <w:b/>
          <w:lang w:val="en-US"/>
        </w:rPr>
        <w:t xml:space="preserve"> hold-time </w:t>
      </w:r>
      <w:proofErr w:type="spellStart"/>
      <w:r w:rsidRPr="00B66BA2">
        <w:rPr>
          <w:b/>
          <w:lang w:val="en-US"/>
        </w:rPr>
        <w:t>eigrp</w:t>
      </w:r>
      <w:proofErr w:type="spellEnd"/>
      <w:r w:rsidRPr="00B66BA2">
        <w:rPr>
          <w:b/>
          <w:lang w:val="en-US"/>
        </w:rPr>
        <w:t xml:space="preserve"> 1 180</w:t>
      </w:r>
    </w:p>
    <w:p w14:paraId="1CFFE5FC" w14:textId="07E4B87A" w:rsidR="003270A0" w:rsidRDefault="00D55D67" w:rsidP="003270A0">
      <w:pPr>
        <w:pStyle w:val="SubStepAlpha"/>
      </w:pPr>
      <w:r>
        <w:lastRenderedPageBreak/>
        <w:t>Для последовательных интерфейсах маршрутизаторов R2</w:t>
      </w:r>
      <w:r w:rsidRPr="00C120AD">
        <w:t xml:space="preserve"> и</w:t>
      </w:r>
      <w:r w:rsidR="00C120AD" w:rsidRPr="00C120AD">
        <w:t> </w:t>
      </w:r>
      <w:r>
        <w:t>R3 настройте интервал приветствия равным 60 секунд,</w:t>
      </w:r>
      <w:r w:rsidRPr="00C120AD">
        <w:t xml:space="preserve"> а</w:t>
      </w:r>
      <w:r w:rsidR="00C120AD" w:rsidRPr="00C120AD">
        <w:t> </w:t>
      </w:r>
      <w:r>
        <w:t>таймер удержания равным 180 секунд.</w:t>
      </w:r>
    </w:p>
    <w:p w14:paraId="60CCF5A0" w14:textId="77777777" w:rsidR="00853418" w:rsidRDefault="00024EE5" w:rsidP="00024EE5">
      <w:pPr>
        <w:pStyle w:val="LabSection"/>
      </w:pPr>
      <w:r>
        <w:t>Вопросы для повторения</w:t>
      </w:r>
    </w:p>
    <w:p w14:paraId="31F7E2C1" w14:textId="77777777" w:rsidR="00024EE5" w:rsidRDefault="00411698" w:rsidP="00596998">
      <w:pPr>
        <w:pStyle w:val="ReflectionQ"/>
      </w:pPr>
      <w:r>
        <w:t>В чем заключаются преимущества объединения маршрутов?</w:t>
      </w:r>
    </w:p>
    <w:p w14:paraId="0DC2C19C" w14:textId="77777777" w:rsidR="001772B8" w:rsidRDefault="001772B8" w:rsidP="001772B8">
      <w:pPr>
        <w:pStyle w:val="BodyTextL25"/>
      </w:pPr>
      <w:r>
        <w:t>_______________________________________________________________________________________</w:t>
      </w:r>
    </w:p>
    <w:p w14:paraId="038A39B2" w14:textId="77777777" w:rsidR="00411698" w:rsidRDefault="00411698" w:rsidP="00411698">
      <w:pPr>
        <w:pStyle w:val="BodyTextL25"/>
      </w:pPr>
      <w:r>
        <w:t>_______________________________________________________________________________________</w:t>
      </w:r>
    </w:p>
    <w:p w14:paraId="2853593F" w14:textId="77777777" w:rsidR="00536F43" w:rsidRDefault="00411698" w:rsidP="00596998">
      <w:pPr>
        <w:pStyle w:val="ReflectionQ"/>
      </w:pPr>
      <w:r>
        <w:t>Почему при настройке таймеров EIGRP необходимо настраивать значение времени удержания равным или больше интервала приветствия?</w:t>
      </w:r>
    </w:p>
    <w:p w14:paraId="20939876" w14:textId="77777777" w:rsidR="001772B8" w:rsidRDefault="001772B8" w:rsidP="001772B8">
      <w:pPr>
        <w:pStyle w:val="BodyTextL25"/>
      </w:pPr>
      <w:r>
        <w:t>_______________________________________________________________________________________</w:t>
      </w:r>
    </w:p>
    <w:p w14:paraId="594CA0C9" w14:textId="77777777" w:rsidR="00411698" w:rsidRDefault="00411698" w:rsidP="00411698">
      <w:pPr>
        <w:pStyle w:val="BodyTextL25"/>
      </w:pPr>
      <w:r>
        <w:t>_______________________________________________________________________________________</w:t>
      </w:r>
    </w:p>
    <w:p w14:paraId="6C3C4690" w14:textId="77777777" w:rsidR="00097163" w:rsidRPr="004C0909" w:rsidRDefault="000242D6" w:rsidP="0014219C">
      <w:pPr>
        <w:pStyle w:val="LabSection"/>
      </w:pPr>
      <w:r>
        <w:t>Сводная таблица по интерфейсам маршрутизаторов</w:t>
      </w:r>
    </w:p>
    <w:tbl>
      <w:tblPr>
        <w:tblW w:w="10260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</w:tblPr>
      <w:tblGrid>
        <w:gridCol w:w="1898"/>
        <w:gridCol w:w="1978"/>
        <w:gridCol w:w="1978"/>
        <w:gridCol w:w="2203"/>
        <w:gridCol w:w="2203"/>
      </w:tblGrid>
      <w:tr w:rsidR="00A47CC2" w:rsidRPr="00763D8B" w14:paraId="4B02F238" w14:textId="77777777" w:rsidTr="00F4135D">
        <w:trPr>
          <w:cantSplit/>
          <w:jc w:val="center"/>
        </w:trPr>
        <w:tc>
          <w:tcPr>
            <w:tcW w:w="10260" w:type="dxa"/>
            <w:gridSpan w:val="5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5F6BF0D5" w14:textId="77777777" w:rsidR="00A47CC2" w:rsidRDefault="00A47CC2" w:rsidP="000877B4">
            <w:pPr>
              <w:pStyle w:val="TableHeading"/>
              <w:spacing w:line="240" w:lineRule="auto"/>
            </w:pPr>
            <w:r>
              <w:t>Сводная таблица по интерфейсам маршрутизаторов</w:t>
            </w:r>
          </w:p>
        </w:tc>
      </w:tr>
      <w:tr w:rsidR="00A47CC2" w14:paraId="3134748A" w14:textId="77777777" w:rsidTr="00F4135D">
        <w:trPr>
          <w:cantSplit/>
          <w:jc w:val="center"/>
        </w:trPr>
        <w:tc>
          <w:tcPr>
            <w:tcW w:w="1530" w:type="dxa"/>
          </w:tcPr>
          <w:p w14:paraId="4B133C30" w14:textId="77777777" w:rsidR="00A47CC2" w:rsidRPr="00763D8B" w:rsidRDefault="00A47CC2" w:rsidP="000877B4">
            <w:pPr>
              <w:pStyle w:val="TableHeading"/>
              <w:spacing w:line="240" w:lineRule="auto"/>
            </w:pPr>
            <w:r>
              <w:t>Модель маршрутизатора</w:t>
            </w:r>
          </w:p>
        </w:tc>
        <w:tc>
          <w:tcPr>
            <w:tcW w:w="2250" w:type="dxa"/>
          </w:tcPr>
          <w:p w14:paraId="3BF8E237" w14:textId="77777777" w:rsidR="00A47CC2" w:rsidRPr="00763D8B" w:rsidRDefault="00A47CC2" w:rsidP="000877B4">
            <w:pPr>
              <w:pStyle w:val="TableHeading"/>
              <w:spacing w:line="240" w:lineRule="auto"/>
            </w:pPr>
            <w:r>
              <w:t>Интерфейс Ethernet № 1</w:t>
            </w:r>
          </w:p>
        </w:tc>
        <w:tc>
          <w:tcPr>
            <w:tcW w:w="2250" w:type="dxa"/>
          </w:tcPr>
          <w:p w14:paraId="560B3D95" w14:textId="77777777" w:rsidR="00A47CC2" w:rsidRPr="00763D8B" w:rsidRDefault="00A47CC2" w:rsidP="000877B4">
            <w:pPr>
              <w:pStyle w:val="TableHeading"/>
              <w:spacing w:line="240" w:lineRule="auto"/>
            </w:pPr>
            <w:r>
              <w:t>Интерфейс Ethernet № 2</w:t>
            </w:r>
          </w:p>
        </w:tc>
        <w:tc>
          <w:tcPr>
            <w:tcW w:w="2070" w:type="dxa"/>
          </w:tcPr>
          <w:p w14:paraId="084662A9" w14:textId="77777777" w:rsidR="00A47CC2" w:rsidRPr="00763D8B" w:rsidRDefault="00A47CC2" w:rsidP="000877B4">
            <w:pPr>
              <w:pStyle w:val="TableHeading"/>
              <w:spacing w:line="240" w:lineRule="auto"/>
            </w:pPr>
            <w:r>
              <w:t>Последовательный интерфейс № 1</w:t>
            </w:r>
          </w:p>
        </w:tc>
        <w:tc>
          <w:tcPr>
            <w:tcW w:w="2160" w:type="dxa"/>
          </w:tcPr>
          <w:p w14:paraId="0F43A598" w14:textId="77777777" w:rsidR="00A47CC2" w:rsidRPr="00763D8B" w:rsidRDefault="00A47CC2" w:rsidP="000877B4">
            <w:pPr>
              <w:pStyle w:val="TableHeading"/>
              <w:spacing w:line="240" w:lineRule="auto"/>
            </w:pPr>
            <w:r>
              <w:t>Последовательный интерфейс № 2</w:t>
            </w:r>
          </w:p>
        </w:tc>
      </w:tr>
      <w:tr w:rsidR="00A47CC2" w14:paraId="187CBEDB" w14:textId="77777777" w:rsidTr="00F4135D">
        <w:trPr>
          <w:cantSplit/>
          <w:jc w:val="center"/>
        </w:trPr>
        <w:tc>
          <w:tcPr>
            <w:tcW w:w="1530" w:type="dxa"/>
          </w:tcPr>
          <w:p w14:paraId="44678E13" w14:textId="77777777" w:rsidR="00A47CC2" w:rsidRPr="00763D8B" w:rsidRDefault="00A47CC2" w:rsidP="000877B4">
            <w:pPr>
              <w:pStyle w:val="TableText"/>
            </w:pPr>
            <w:r>
              <w:t>1800</w:t>
            </w:r>
          </w:p>
        </w:tc>
        <w:tc>
          <w:tcPr>
            <w:tcW w:w="2250" w:type="dxa"/>
          </w:tcPr>
          <w:p w14:paraId="53C254BB" w14:textId="77777777" w:rsidR="00A47CC2" w:rsidRPr="00763D8B" w:rsidRDefault="00A47CC2" w:rsidP="000877B4">
            <w:pPr>
              <w:pStyle w:val="TableText"/>
            </w:pPr>
            <w:r>
              <w:t>Fast Ethernet 0/0 (F0/0)</w:t>
            </w:r>
          </w:p>
        </w:tc>
        <w:tc>
          <w:tcPr>
            <w:tcW w:w="2250" w:type="dxa"/>
          </w:tcPr>
          <w:p w14:paraId="61395E00" w14:textId="77777777" w:rsidR="00A47CC2" w:rsidRPr="00763D8B" w:rsidRDefault="00A47CC2" w:rsidP="000877B4">
            <w:pPr>
              <w:pStyle w:val="TableText"/>
            </w:pPr>
            <w:r>
              <w:t>Fast Ethernet 0/1 (F0/1)</w:t>
            </w:r>
          </w:p>
        </w:tc>
        <w:tc>
          <w:tcPr>
            <w:tcW w:w="2070" w:type="dxa"/>
          </w:tcPr>
          <w:p w14:paraId="70D81E8F" w14:textId="77777777" w:rsidR="00A47CC2" w:rsidRPr="00763D8B" w:rsidRDefault="00A47CC2" w:rsidP="000877B4">
            <w:pPr>
              <w:pStyle w:val="TableText"/>
            </w:pPr>
            <w:r>
              <w:t>Serial 0/0/0 (S0/0/0)</w:t>
            </w:r>
          </w:p>
        </w:tc>
        <w:tc>
          <w:tcPr>
            <w:tcW w:w="2160" w:type="dxa"/>
          </w:tcPr>
          <w:p w14:paraId="2E1937C1" w14:textId="77777777" w:rsidR="00A47CC2" w:rsidRPr="00763D8B" w:rsidRDefault="00A47CC2" w:rsidP="000877B4">
            <w:pPr>
              <w:pStyle w:val="TableText"/>
            </w:pPr>
            <w:r>
              <w:t>Serial 0/0/1 (S0/0/1)</w:t>
            </w:r>
          </w:p>
        </w:tc>
      </w:tr>
      <w:tr w:rsidR="00A47CC2" w14:paraId="25471BC0" w14:textId="77777777" w:rsidTr="00F4135D">
        <w:trPr>
          <w:cantSplit/>
          <w:jc w:val="center"/>
        </w:trPr>
        <w:tc>
          <w:tcPr>
            <w:tcW w:w="1530" w:type="dxa"/>
          </w:tcPr>
          <w:p w14:paraId="04B2A5F0" w14:textId="77777777" w:rsidR="00A47CC2" w:rsidRPr="00763D8B" w:rsidRDefault="00A47CC2" w:rsidP="000877B4">
            <w:pPr>
              <w:pStyle w:val="TableText"/>
            </w:pPr>
            <w:r>
              <w:t>1900</w:t>
            </w:r>
          </w:p>
        </w:tc>
        <w:tc>
          <w:tcPr>
            <w:tcW w:w="2250" w:type="dxa"/>
          </w:tcPr>
          <w:p w14:paraId="54949B83" w14:textId="77777777" w:rsidR="00A47CC2" w:rsidRPr="00763D8B" w:rsidRDefault="00A47CC2" w:rsidP="000877B4">
            <w:pPr>
              <w:pStyle w:val="TableText"/>
            </w:pPr>
            <w:r>
              <w:t>Gigabit Ethernet 0/0 (G0/0)</w:t>
            </w:r>
          </w:p>
        </w:tc>
        <w:tc>
          <w:tcPr>
            <w:tcW w:w="2250" w:type="dxa"/>
          </w:tcPr>
          <w:p w14:paraId="641EDAB0" w14:textId="77777777" w:rsidR="00A47CC2" w:rsidRPr="00763D8B" w:rsidRDefault="00A47CC2" w:rsidP="000877B4">
            <w:pPr>
              <w:pStyle w:val="TableText"/>
            </w:pPr>
            <w:r>
              <w:t>Gigabit Ethernet 0/1 (G0/1)</w:t>
            </w:r>
          </w:p>
        </w:tc>
        <w:tc>
          <w:tcPr>
            <w:tcW w:w="2070" w:type="dxa"/>
          </w:tcPr>
          <w:p w14:paraId="0EB87393" w14:textId="77777777" w:rsidR="00A47CC2" w:rsidRPr="00763D8B" w:rsidRDefault="00A47CC2" w:rsidP="000877B4">
            <w:pPr>
              <w:pStyle w:val="TableText"/>
            </w:pPr>
            <w:r>
              <w:t>Serial 0/0/0 (S0/0/0)</w:t>
            </w:r>
          </w:p>
        </w:tc>
        <w:tc>
          <w:tcPr>
            <w:tcW w:w="2160" w:type="dxa"/>
          </w:tcPr>
          <w:p w14:paraId="55367584" w14:textId="77777777" w:rsidR="00A47CC2" w:rsidRPr="00763D8B" w:rsidRDefault="00A47CC2" w:rsidP="000877B4">
            <w:pPr>
              <w:pStyle w:val="TableText"/>
            </w:pPr>
            <w:r>
              <w:t>Serial 0/0/1 (S0/0/1)</w:t>
            </w:r>
          </w:p>
        </w:tc>
      </w:tr>
      <w:tr w:rsidR="00C07FD9" w14:paraId="41E2CF8D" w14:textId="77777777" w:rsidTr="00F4135D">
        <w:trPr>
          <w:cantSplit/>
          <w:jc w:val="center"/>
        </w:trPr>
        <w:tc>
          <w:tcPr>
            <w:tcW w:w="1530" w:type="dxa"/>
          </w:tcPr>
          <w:p w14:paraId="34006393" w14:textId="77777777" w:rsidR="00C07FD9" w:rsidRDefault="00C07FD9" w:rsidP="000877B4">
            <w:pPr>
              <w:pStyle w:val="TableText"/>
            </w:pPr>
            <w:r>
              <w:t>2801</w:t>
            </w:r>
          </w:p>
        </w:tc>
        <w:tc>
          <w:tcPr>
            <w:tcW w:w="2250" w:type="dxa"/>
          </w:tcPr>
          <w:p w14:paraId="0DF8DB8B" w14:textId="77777777" w:rsidR="00C07FD9" w:rsidRPr="00763D8B" w:rsidRDefault="00C07FD9" w:rsidP="000877B4">
            <w:pPr>
              <w:pStyle w:val="TableText"/>
            </w:pPr>
            <w:r>
              <w:t>Fast Ethernet 0/0 (F0/0)</w:t>
            </w:r>
          </w:p>
        </w:tc>
        <w:tc>
          <w:tcPr>
            <w:tcW w:w="2250" w:type="dxa"/>
          </w:tcPr>
          <w:p w14:paraId="1F0B0E82" w14:textId="77777777" w:rsidR="00C07FD9" w:rsidRPr="00763D8B" w:rsidRDefault="00C07FD9" w:rsidP="000877B4">
            <w:pPr>
              <w:pStyle w:val="TableText"/>
            </w:pPr>
            <w:r>
              <w:t>Fast Ethernet 0/1 (F0/1)</w:t>
            </w:r>
          </w:p>
        </w:tc>
        <w:tc>
          <w:tcPr>
            <w:tcW w:w="2070" w:type="dxa"/>
          </w:tcPr>
          <w:p w14:paraId="06384EBF" w14:textId="77777777" w:rsidR="00C07FD9" w:rsidRPr="00763D8B" w:rsidRDefault="00C07FD9" w:rsidP="000877B4">
            <w:pPr>
              <w:pStyle w:val="TableText"/>
            </w:pPr>
            <w:r>
              <w:t>Serial 0/1/0 (S0/1/0)</w:t>
            </w:r>
          </w:p>
        </w:tc>
        <w:tc>
          <w:tcPr>
            <w:tcW w:w="2160" w:type="dxa"/>
          </w:tcPr>
          <w:p w14:paraId="3931ADBC" w14:textId="77777777" w:rsidR="00C07FD9" w:rsidRPr="00763D8B" w:rsidRDefault="00C07FD9" w:rsidP="000877B4">
            <w:pPr>
              <w:pStyle w:val="TableText"/>
            </w:pPr>
            <w:r>
              <w:t>Serial 0/1/1 (S0/1/1)</w:t>
            </w:r>
          </w:p>
        </w:tc>
      </w:tr>
      <w:tr w:rsidR="00C07FD9" w14:paraId="409A2289" w14:textId="77777777" w:rsidTr="00F4135D">
        <w:trPr>
          <w:cantSplit/>
          <w:jc w:val="center"/>
        </w:trPr>
        <w:tc>
          <w:tcPr>
            <w:tcW w:w="1530" w:type="dxa"/>
          </w:tcPr>
          <w:p w14:paraId="35412E4A" w14:textId="77777777" w:rsidR="00C07FD9" w:rsidRPr="00763D8B" w:rsidRDefault="00C07FD9" w:rsidP="000877B4">
            <w:pPr>
              <w:pStyle w:val="TableText"/>
            </w:pPr>
            <w:r>
              <w:t>2811</w:t>
            </w:r>
          </w:p>
        </w:tc>
        <w:tc>
          <w:tcPr>
            <w:tcW w:w="2250" w:type="dxa"/>
          </w:tcPr>
          <w:p w14:paraId="20998D19" w14:textId="77777777" w:rsidR="00C07FD9" w:rsidRPr="00763D8B" w:rsidRDefault="00C07FD9" w:rsidP="000877B4">
            <w:pPr>
              <w:pStyle w:val="TableText"/>
            </w:pPr>
            <w:r>
              <w:t>Fast Ethernet 0/0 (F0/0)</w:t>
            </w:r>
          </w:p>
        </w:tc>
        <w:tc>
          <w:tcPr>
            <w:tcW w:w="2250" w:type="dxa"/>
          </w:tcPr>
          <w:p w14:paraId="3DC6C51C" w14:textId="77777777" w:rsidR="00C07FD9" w:rsidRPr="00763D8B" w:rsidRDefault="00C07FD9" w:rsidP="000877B4">
            <w:pPr>
              <w:pStyle w:val="TableText"/>
            </w:pPr>
            <w:r>
              <w:t>Fast Ethernet 0/1 (F0/1)</w:t>
            </w:r>
          </w:p>
        </w:tc>
        <w:tc>
          <w:tcPr>
            <w:tcW w:w="2070" w:type="dxa"/>
          </w:tcPr>
          <w:p w14:paraId="0D849286" w14:textId="77777777" w:rsidR="00C07FD9" w:rsidRPr="00763D8B" w:rsidRDefault="00C07FD9" w:rsidP="000877B4">
            <w:pPr>
              <w:pStyle w:val="TableText"/>
            </w:pPr>
            <w:r>
              <w:t>Serial 0/0/0 (S0/0/0)</w:t>
            </w:r>
          </w:p>
        </w:tc>
        <w:tc>
          <w:tcPr>
            <w:tcW w:w="2160" w:type="dxa"/>
          </w:tcPr>
          <w:p w14:paraId="31F5DFDE" w14:textId="77777777" w:rsidR="00C07FD9" w:rsidRPr="00763D8B" w:rsidRDefault="00C07FD9" w:rsidP="000877B4">
            <w:pPr>
              <w:pStyle w:val="TableText"/>
            </w:pPr>
            <w:r>
              <w:t>Serial 0/0/1 (S0/0/1)</w:t>
            </w:r>
          </w:p>
        </w:tc>
      </w:tr>
      <w:tr w:rsidR="00C07FD9" w14:paraId="7675AFD1" w14:textId="77777777" w:rsidTr="00F4135D">
        <w:trPr>
          <w:cantSplit/>
          <w:jc w:val="center"/>
        </w:trPr>
        <w:tc>
          <w:tcPr>
            <w:tcW w:w="1530" w:type="dxa"/>
          </w:tcPr>
          <w:p w14:paraId="742BC845" w14:textId="77777777" w:rsidR="00C07FD9" w:rsidRPr="00763D8B" w:rsidRDefault="00C07FD9" w:rsidP="000877B4">
            <w:pPr>
              <w:pStyle w:val="TableText"/>
            </w:pPr>
            <w:r>
              <w:t>2900</w:t>
            </w:r>
          </w:p>
        </w:tc>
        <w:tc>
          <w:tcPr>
            <w:tcW w:w="2250" w:type="dxa"/>
          </w:tcPr>
          <w:p w14:paraId="4EAEEB7D" w14:textId="77777777" w:rsidR="00C07FD9" w:rsidRPr="00763D8B" w:rsidRDefault="00C07FD9" w:rsidP="000877B4">
            <w:pPr>
              <w:pStyle w:val="TableText"/>
            </w:pPr>
            <w:r>
              <w:t>Gigabit Ethernet 0/0 (G0/0)</w:t>
            </w:r>
          </w:p>
        </w:tc>
        <w:tc>
          <w:tcPr>
            <w:tcW w:w="2250" w:type="dxa"/>
          </w:tcPr>
          <w:p w14:paraId="278CEDF5" w14:textId="77777777" w:rsidR="00C07FD9" w:rsidRPr="00763D8B" w:rsidRDefault="00C07FD9" w:rsidP="000877B4">
            <w:pPr>
              <w:pStyle w:val="TableText"/>
            </w:pPr>
            <w:r>
              <w:t>Gigabit Ethernet 0/1 (G0/1)</w:t>
            </w:r>
          </w:p>
        </w:tc>
        <w:tc>
          <w:tcPr>
            <w:tcW w:w="2070" w:type="dxa"/>
          </w:tcPr>
          <w:p w14:paraId="649197C9" w14:textId="77777777" w:rsidR="00C07FD9" w:rsidRPr="00763D8B" w:rsidRDefault="00C07FD9" w:rsidP="000877B4">
            <w:pPr>
              <w:pStyle w:val="TableText"/>
            </w:pPr>
            <w:r>
              <w:t>Serial 0/0/0 (S0/0/0)</w:t>
            </w:r>
          </w:p>
        </w:tc>
        <w:tc>
          <w:tcPr>
            <w:tcW w:w="2160" w:type="dxa"/>
          </w:tcPr>
          <w:p w14:paraId="4078D44F" w14:textId="77777777" w:rsidR="00C07FD9" w:rsidRPr="00763D8B" w:rsidRDefault="00C07FD9" w:rsidP="000877B4">
            <w:pPr>
              <w:pStyle w:val="TableText"/>
            </w:pPr>
            <w:r>
              <w:t>Serial 0/0/1 (S0/0/1)</w:t>
            </w:r>
          </w:p>
        </w:tc>
      </w:tr>
      <w:tr w:rsidR="00C07FD9" w14:paraId="002B2031" w14:textId="77777777" w:rsidTr="00F4135D">
        <w:trPr>
          <w:cantSplit/>
          <w:jc w:val="center"/>
        </w:trPr>
        <w:tc>
          <w:tcPr>
            <w:tcW w:w="10260" w:type="dxa"/>
            <w:gridSpan w:val="5"/>
          </w:tcPr>
          <w:p w14:paraId="1BE6CBF4" w14:textId="6FE218D7" w:rsidR="00C07FD9" w:rsidRPr="00763D8B" w:rsidRDefault="00C07FD9" w:rsidP="000877B4">
            <w:pPr>
              <w:pStyle w:val="TableText"/>
              <w:keepNext w:val="0"/>
            </w:pPr>
            <w:r>
              <w:rPr>
                <w:b/>
              </w:rPr>
              <w:t>Примечание</w:t>
            </w:r>
            <w:r>
              <w:t>. Чтобы определить конфигурацию маршрутизатора, можно посмотреть на интерфейсы</w:t>
            </w:r>
            <w:r w:rsidRPr="00C120AD">
              <w:t xml:space="preserve"> и</w:t>
            </w:r>
            <w:r w:rsidR="00C120AD" w:rsidRPr="00C120AD">
              <w:t> </w:t>
            </w:r>
            <w:r>
              <w:t>установить тип маршрутизатора</w:t>
            </w:r>
            <w:r w:rsidRPr="00C120AD">
              <w:t xml:space="preserve"> и</w:t>
            </w:r>
            <w:r w:rsidR="00C120AD" w:rsidRPr="00C120AD">
              <w:t> </w:t>
            </w:r>
            <w:r>
              <w:t>количество его интерфейсов. Перечислить все варианты конфигураций для каждого класса маршрутизаторов невозможно. Эта таблица содержит идентификаторы для возможных вариантов интерфейсов Ethernet</w:t>
            </w:r>
            <w:r w:rsidRPr="00C120AD">
              <w:t xml:space="preserve"> и</w:t>
            </w:r>
            <w:r w:rsidR="00C120AD" w:rsidRPr="00C120AD">
              <w:t> </w:t>
            </w:r>
            <w:r>
              <w:t>последовательных интерфейсов на устройстве. Другие типы интерфейсов</w:t>
            </w:r>
            <w:r w:rsidRPr="00C120AD">
              <w:t xml:space="preserve"> в</w:t>
            </w:r>
            <w:r w:rsidR="00C120AD" w:rsidRPr="00C120AD">
              <w:t> </w:t>
            </w:r>
            <w:r>
              <w:t>таблице не представлены, хотя они могут присутствовать</w:t>
            </w:r>
            <w:r w:rsidRPr="00C120AD">
              <w:t xml:space="preserve"> в</w:t>
            </w:r>
            <w:r w:rsidR="00C120AD" w:rsidRPr="00C120AD">
              <w:t> </w:t>
            </w:r>
            <w:r>
              <w:t>данном конкретном маршрутизаторе.</w:t>
            </w:r>
            <w:r w:rsidRPr="00C120AD">
              <w:t xml:space="preserve"> В</w:t>
            </w:r>
            <w:r w:rsidR="00C120AD" w:rsidRPr="00C120AD">
              <w:t> </w:t>
            </w:r>
            <w:r>
              <w:t>качестве примера можно привести интерфейс ISDN BRI. Строка</w:t>
            </w:r>
            <w:r w:rsidRPr="00C120AD">
              <w:t xml:space="preserve"> в</w:t>
            </w:r>
            <w:r w:rsidR="00C120AD" w:rsidRPr="00C120AD">
              <w:t> </w:t>
            </w:r>
            <w:r>
              <w:t>скобках — это официальное сокращение, которое можно использовать</w:t>
            </w:r>
            <w:r w:rsidRPr="00C120AD">
              <w:t xml:space="preserve"> в</w:t>
            </w:r>
            <w:r w:rsidR="00C120AD" w:rsidRPr="00C120AD">
              <w:t> </w:t>
            </w:r>
            <w:r>
              <w:t>командах Cisco IOS для обозначения интерфейса.</w:t>
            </w:r>
          </w:p>
        </w:tc>
      </w:tr>
    </w:tbl>
    <w:p w14:paraId="117EB565" w14:textId="77777777" w:rsidR="006D21CC" w:rsidRDefault="006D21CC" w:rsidP="006D21CC">
      <w:pPr>
        <w:pStyle w:val="LabSection"/>
      </w:pPr>
      <w:r>
        <w:t>Приложение А. Команды конфигурации</w:t>
      </w:r>
    </w:p>
    <w:p w14:paraId="4501A302" w14:textId="77777777" w:rsidR="006D21CC" w:rsidRDefault="006D21CC" w:rsidP="006D21CC">
      <w:pPr>
        <w:pStyle w:val="LabSection"/>
      </w:pPr>
      <w:r>
        <w:t>Маршрутизатор R1</w:t>
      </w:r>
    </w:p>
    <w:p w14:paraId="6AD7583A" w14:textId="77777777" w:rsidR="006D21CC" w:rsidRPr="006D21CC" w:rsidRDefault="006D21CC" w:rsidP="006D21CC">
      <w:pPr>
        <w:pStyle w:val="CMD"/>
      </w:pPr>
      <w:r>
        <w:t xml:space="preserve">R1(config)# </w:t>
      </w:r>
      <w:r>
        <w:rPr>
          <w:b/>
        </w:rPr>
        <w:t>router eigrp 1</w:t>
      </w:r>
    </w:p>
    <w:p w14:paraId="62608694" w14:textId="77777777" w:rsidR="006D21CC" w:rsidRPr="006D21CC" w:rsidRDefault="006D21CC" w:rsidP="006D21CC">
      <w:pPr>
        <w:pStyle w:val="CMD"/>
      </w:pPr>
      <w:r>
        <w:t xml:space="preserve">R1(config-router)# </w:t>
      </w:r>
      <w:r>
        <w:rPr>
          <w:b/>
        </w:rPr>
        <w:t>network 192.168.1.0</w:t>
      </w:r>
    </w:p>
    <w:p w14:paraId="2C17CFFB" w14:textId="77777777" w:rsidR="006D21CC" w:rsidRPr="006D21CC" w:rsidRDefault="006D21CC" w:rsidP="006D21CC">
      <w:pPr>
        <w:pStyle w:val="CMD"/>
      </w:pPr>
      <w:r>
        <w:t xml:space="preserve">R1(config-router)# </w:t>
      </w:r>
      <w:r>
        <w:rPr>
          <w:b/>
        </w:rPr>
        <w:t>network 192.168.12.0 0.0.0.3</w:t>
      </w:r>
    </w:p>
    <w:p w14:paraId="28929F76" w14:textId="77777777" w:rsidR="006D21CC" w:rsidRDefault="006D21CC" w:rsidP="006D21CC">
      <w:pPr>
        <w:pStyle w:val="CMD"/>
        <w:rPr>
          <w:b/>
        </w:rPr>
      </w:pPr>
      <w:r>
        <w:t xml:space="preserve">R1(config-router)# </w:t>
      </w:r>
      <w:r>
        <w:rPr>
          <w:b/>
        </w:rPr>
        <w:t>network 192.168.13.0 0.0.0.3</w:t>
      </w:r>
    </w:p>
    <w:p w14:paraId="1BFC2C17" w14:textId="77777777" w:rsidR="00A33B39" w:rsidRDefault="00A33B39" w:rsidP="00A33B39">
      <w:pPr>
        <w:pStyle w:val="CMD"/>
        <w:rPr>
          <w:b/>
        </w:rPr>
      </w:pPr>
      <w:r>
        <w:t xml:space="preserve">R1(config-router)# </w:t>
      </w:r>
      <w:r>
        <w:rPr>
          <w:b/>
        </w:rPr>
        <w:t>network 192.168.11.0 0.0.0.3</w:t>
      </w:r>
    </w:p>
    <w:p w14:paraId="34342701" w14:textId="77777777" w:rsidR="00A33B39" w:rsidRDefault="00A33B39" w:rsidP="00A33B39">
      <w:pPr>
        <w:pStyle w:val="CMD"/>
        <w:rPr>
          <w:b/>
        </w:rPr>
      </w:pPr>
      <w:r>
        <w:lastRenderedPageBreak/>
        <w:t xml:space="preserve">R1(config-router)# </w:t>
      </w:r>
      <w:r>
        <w:rPr>
          <w:b/>
        </w:rPr>
        <w:t>network 192.168.11.4 0.0.0.3</w:t>
      </w:r>
    </w:p>
    <w:p w14:paraId="4FC91120" w14:textId="77777777" w:rsidR="00A33B39" w:rsidRDefault="00A33B39" w:rsidP="00A33B39">
      <w:pPr>
        <w:pStyle w:val="CMD"/>
        <w:rPr>
          <w:b/>
        </w:rPr>
      </w:pPr>
      <w:r>
        <w:t xml:space="preserve">R1(config-router)# </w:t>
      </w:r>
      <w:r>
        <w:rPr>
          <w:b/>
        </w:rPr>
        <w:t>network 192.168.11.8 0.0.0.3</w:t>
      </w:r>
    </w:p>
    <w:p w14:paraId="6FA2E891" w14:textId="77777777" w:rsidR="00A33B39" w:rsidRPr="00A33B39" w:rsidRDefault="00A33B39" w:rsidP="00A33B39">
      <w:pPr>
        <w:pStyle w:val="CMD"/>
        <w:rPr>
          <w:b/>
        </w:rPr>
      </w:pPr>
      <w:r>
        <w:t xml:space="preserve">R1(config-router)# </w:t>
      </w:r>
      <w:r>
        <w:rPr>
          <w:b/>
        </w:rPr>
        <w:t>network 192.168.11.12 0.0.0.3</w:t>
      </w:r>
    </w:p>
    <w:p w14:paraId="57C0EAC0" w14:textId="77777777" w:rsidR="006D21CC" w:rsidRDefault="006D21CC" w:rsidP="006D21CC">
      <w:pPr>
        <w:pStyle w:val="CMD"/>
        <w:rPr>
          <w:b/>
        </w:rPr>
      </w:pPr>
      <w:r>
        <w:t xml:space="preserve">R1(config-router)# </w:t>
      </w:r>
      <w:r>
        <w:rPr>
          <w:b/>
        </w:rPr>
        <w:t>passive-interface g0/0</w:t>
      </w:r>
    </w:p>
    <w:p w14:paraId="1EFAAD21" w14:textId="77777777" w:rsidR="007A56E7" w:rsidRPr="006D21CC" w:rsidRDefault="007A56E7" w:rsidP="007A56E7">
      <w:pPr>
        <w:pStyle w:val="CMD"/>
      </w:pPr>
      <w:r>
        <w:t xml:space="preserve">R1(config-router)# </w:t>
      </w:r>
      <w:r>
        <w:rPr>
          <w:b/>
        </w:rPr>
        <w:t>auto-summary</w:t>
      </w:r>
    </w:p>
    <w:p w14:paraId="11D09B9D" w14:textId="77777777" w:rsidR="006D21CC" w:rsidRPr="006D21CC" w:rsidRDefault="006D21CC" w:rsidP="006D21CC">
      <w:pPr>
        <w:pStyle w:val="CMD"/>
      </w:pPr>
      <w:r>
        <w:t xml:space="preserve">R1(config)# </w:t>
      </w:r>
      <w:r>
        <w:rPr>
          <w:b/>
        </w:rPr>
        <w:t>int s0/0/0</w:t>
      </w:r>
    </w:p>
    <w:p w14:paraId="0AEE9A99" w14:textId="77777777" w:rsidR="006D21CC" w:rsidRDefault="006D21CC" w:rsidP="006D21CC">
      <w:pPr>
        <w:pStyle w:val="CMD"/>
        <w:rPr>
          <w:b/>
        </w:rPr>
      </w:pPr>
      <w:r>
        <w:t xml:space="preserve">R1(config-if)# </w:t>
      </w:r>
      <w:r>
        <w:rPr>
          <w:b/>
        </w:rPr>
        <w:t>bandwidth 1024</w:t>
      </w:r>
    </w:p>
    <w:p w14:paraId="7EAD9AC6" w14:textId="77777777" w:rsidR="007A56E7" w:rsidRPr="00B66BA2" w:rsidRDefault="007A56E7" w:rsidP="006D21CC">
      <w:pPr>
        <w:pStyle w:val="CMD"/>
        <w:rPr>
          <w:b/>
          <w:lang w:val="en-US"/>
        </w:rPr>
      </w:pPr>
      <w:r w:rsidRPr="00B66BA2">
        <w:rPr>
          <w:lang w:val="en-US"/>
        </w:rPr>
        <w:t>R1(</w:t>
      </w:r>
      <w:proofErr w:type="spellStart"/>
      <w:r w:rsidRPr="00B66BA2">
        <w:rPr>
          <w:lang w:val="en-US"/>
        </w:rPr>
        <w:t>config</w:t>
      </w:r>
      <w:proofErr w:type="spellEnd"/>
      <w:r w:rsidRPr="00B66BA2">
        <w:rPr>
          <w:lang w:val="en-US"/>
        </w:rPr>
        <w:t xml:space="preserve">-if)# </w:t>
      </w:r>
      <w:proofErr w:type="spellStart"/>
      <w:r w:rsidRPr="00B66BA2">
        <w:rPr>
          <w:b/>
          <w:lang w:val="en-US"/>
        </w:rPr>
        <w:t>ip</w:t>
      </w:r>
      <w:proofErr w:type="spellEnd"/>
      <w:r w:rsidRPr="00B66BA2">
        <w:rPr>
          <w:b/>
          <w:lang w:val="en-US"/>
        </w:rPr>
        <w:t xml:space="preserve"> bandwidth-percent </w:t>
      </w:r>
      <w:proofErr w:type="spellStart"/>
      <w:r w:rsidRPr="00B66BA2">
        <w:rPr>
          <w:b/>
          <w:lang w:val="en-US"/>
        </w:rPr>
        <w:t>eigrp</w:t>
      </w:r>
      <w:proofErr w:type="spellEnd"/>
      <w:r w:rsidRPr="00B66BA2">
        <w:rPr>
          <w:b/>
          <w:lang w:val="en-US"/>
        </w:rPr>
        <w:t xml:space="preserve"> 1 75</w:t>
      </w:r>
    </w:p>
    <w:p w14:paraId="65178ACC" w14:textId="77777777" w:rsidR="00264E19" w:rsidRPr="00B66BA2" w:rsidRDefault="00264E19" w:rsidP="00264E19">
      <w:pPr>
        <w:pStyle w:val="CMD"/>
        <w:rPr>
          <w:lang w:val="en-US"/>
        </w:rPr>
      </w:pPr>
      <w:r w:rsidRPr="00B66BA2">
        <w:rPr>
          <w:lang w:val="en-US"/>
        </w:rPr>
        <w:t>R1(</w:t>
      </w:r>
      <w:proofErr w:type="spellStart"/>
      <w:r w:rsidRPr="00B66BA2">
        <w:rPr>
          <w:lang w:val="en-US"/>
        </w:rPr>
        <w:t>config</w:t>
      </w:r>
      <w:proofErr w:type="spellEnd"/>
      <w:r w:rsidRPr="00B66BA2">
        <w:rPr>
          <w:lang w:val="en-US"/>
        </w:rPr>
        <w:t xml:space="preserve">-if)# </w:t>
      </w:r>
      <w:proofErr w:type="spellStart"/>
      <w:r w:rsidRPr="00B66BA2">
        <w:rPr>
          <w:b/>
          <w:lang w:val="en-US"/>
        </w:rPr>
        <w:t>ip</w:t>
      </w:r>
      <w:proofErr w:type="spellEnd"/>
      <w:r w:rsidRPr="00B66BA2">
        <w:rPr>
          <w:b/>
          <w:lang w:val="en-US"/>
        </w:rPr>
        <w:t xml:space="preserve"> hello-interval </w:t>
      </w:r>
      <w:proofErr w:type="spellStart"/>
      <w:r w:rsidRPr="00B66BA2">
        <w:rPr>
          <w:b/>
          <w:lang w:val="en-US"/>
        </w:rPr>
        <w:t>eigrp</w:t>
      </w:r>
      <w:proofErr w:type="spellEnd"/>
      <w:r w:rsidRPr="00B66BA2">
        <w:rPr>
          <w:b/>
          <w:lang w:val="en-US"/>
        </w:rPr>
        <w:t xml:space="preserve"> 1 60</w:t>
      </w:r>
    </w:p>
    <w:p w14:paraId="5334B177" w14:textId="77777777" w:rsidR="00264E19" w:rsidRPr="00B66BA2" w:rsidRDefault="00264E19" w:rsidP="00264E19">
      <w:pPr>
        <w:pStyle w:val="CMD"/>
        <w:rPr>
          <w:lang w:val="en-US"/>
        </w:rPr>
      </w:pPr>
      <w:r w:rsidRPr="00B66BA2">
        <w:rPr>
          <w:lang w:val="en-US"/>
        </w:rPr>
        <w:t>R1(</w:t>
      </w:r>
      <w:proofErr w:type="spellStart"/>
      <w:r w:rsidRPr="00B66BA2">
        <w:rPr>
          <w:lang w:val="en-US"/>
        </w:rPr>
        <w:t>config</w:t>
      </w:r>
      <w:proofErr w:type="spellEnd"/>
      <w:r w:rsidRPr="00B66BA2">
        <w:rPr>
          <w:lang w:val="en-US"/>
        </w:rPr>
        <w:t xml:space="preserve">-if)# </w:t>
      </w:r>
      <w:proofErr w:type="spellStart"/>
      <w:r w:rsidRPr="00B66BA2">
        <w:rPr>
          <w:b/>
          <w:lang w:val="en-US"/>
        </w:rPr>
        <w:t>ip</w:t>
      </w:r>
      <w:proofErr w:type="spellEnd"/>
      <w:r w:rsidRPr="00B66BA2">
        <w:rPr>
          <w:b/>
          <w:lang w:val="en-US"/>
        </w:rPr>
        <w:t xml:space="preserve"> hold-time </w:t>
      </w:r>
      <w:proofErr w:type="spellStart"/>
      <w:r w:rsidRPr="00B66BA2">
        <w:rPr>
          <w:b/>
          <w:lang w:val="en-US"/>
        </w:rPr>
        <w:t>eigrp</w:t>
      </w:r>
      <w:proofErr w:type="spellEnd"/>
      <w:r w:rsidRPr="00B66BA2">
        <w:rPr>
          <w:b/>
          <w:lang w:val="en-US"/>
        </w:rPr>
        <w:t xml:space="preserve"> 1 180</w:t>
      </w:r>
    </w:p>
    <w:p w14:paraId="2788F7A7" w14:textId="77777777" w:rsidR="006D21CC" w:rsidRPr="00B66BA2" w:rsidRDefault="006D21CC" w:rsidP="006D21CC">
      <w:pPr>
        <w:pStyle w:val="CMD"/>
        <w:rPr>
          <w:lang w:val="en-US"/>
        </w:rPr>
      </w:pPr>
      <w:r w:rsidRPr="00B66BA2">
        <w:rPr>
          <w:lang w:val="en-US"/>
        </w:rPr>
        <w:t>R1(</w:t>
      </w:r>
      <w:proofErr w:type="spellStart"/>
      <w:r w:rsidRPr="00B66BA2">
        <w:rPr>
          <w:lang w:val="en-US"/>
        </w:rPr>
        <w:t>config</w:t>
      </w:r>
      <w:proofErr w:type="spellEnd"/>
      <w:r w:rsidRPr="00B66BA2">
        <w:rPr>
          <w:lang w:val="en-US"/>
        </w:rPr>
        <w:t xml:space="preserve">-if)# </w:t>
      </w:r>
      <w:proofErr w:type="spellStart"/>
      <w:r w:rsidRPr="00B66BA2">
        <w:rPr>
          <w:b/>
          <w:lang w:val="en-US"/>
        </w:rPr>
        <w:t>int</w:t>
      </w:r>
      <w:proofErr w:type="spellEnd"/>
      <w:r w:rsidRPr="00B66BA2">
        <w:rPr>
          <w:b/>
          <w:lang w:val="en-US"/>
        </w:rPr>
        <w:t xml:space="preserve"> s0/0/1</w:t>
      </w:r>
    </w:p>
    <w:p w14:paraId="4C9177D7" w14:textId="77777777" w:rsidR="006D21CC" w:rsidRPr="00B66BA2" w:rsidRDefault="006D21CC" w:rsidP="006D21CC">
      <w:pPr>
        <w:pStyle w:val="CMD"/>
        <w:rPr>
          <w:b/>
          <w:lang w:val="en-US"/>
        </w:rPr>
      </w:pPr>
      <w:r w:rsidRPr="00B66BA2">
        <w:rPr>
          <w:lang w:val="en-US"/>
        </w:rPr>
        <w:t>R1(</w:t>
      </w:r>
      <w:proofErr w:type="spellStart"/>
      <w:r w:rsidRPr="00B66BA2">
        <w:rPr>
          <w:lang w:val="en-US"/>
        </w:rPr>
        <w:t>config</w:t>
      </w:r>
      <w:proofErr w:type="spellEnd"/>
      <w:r w:rsidRPr="00B66BA2">
        <w:rPr>
          <w:lang w:val="en-US"/>
        </w:rPr>
        <w:t xml:space="preserve">-if)# </w:t>
      </w:r>
      <w:r w:rsidRPr="00B66BA2">
        <w:rPr>
          <w:b/>
          <w:lang w:val="en-US"/>
        </w:rPr>
        <w:t>bandwidth 64</w:t>
      </w:r>
    </w:p>
    <w:p w14:paraId="03AF5976" w14:textId="77777777" w:rsidR="007A56E7" w:rsidRPr="00B66BA2" w:rsidRDefault="007A56E7" w:rsidP="007A56E7">
      <w:pPr>
        <w:pStyle w:val="CMD"/>
        <w:rPr>
          <w:b/>
          <w:lang w:val="en-US"/>
        </w:rPr>
      </w:pPr>
      <w:r w:rsidRPr="00B66BA2">
        <w:rPr>
          <w:lang w:val="en-US"/>
        </w:rPr>
        <w:t>R1(</w:t>
      </w:r>
      <w:proofErr w:type="spellStart"/>
      <w:r w:rsidRPr="00B66BA2">
        <w:rPr>
          <w:lang w:val="en-US"/>
        </w:rPr>
        <w:t>config</w:t>
      </w:r>
      <w:proofErr w:type="spellEnd"/>
      <w:r w:rsidRPr="00B66BA2">
        <w:rPr>
          <w:lang w:val="en-US"/>
        </w:rPr>
        <w:t xml:space="preserve">-if)# </w:t>
      </w:r>
      <w:proofErr w:type="spellStart"/>
      <w:r w:rsidRPr="00B66BA2">
        <w:rPr>
          <w:b/>
          <w:lang w:val="en-US"/>
        </w:rPr>
        <w:t>ip</w:t>
      </w:r>
      <w:proofErr w:type="spellEnd"/>
      <w:r w:rsidRPr="00B66BA2">
        <w:rPr>
          <w:b/>
          <w:lang w:val="en-US"/>
        </w:rPr>
        <w:t xml:space="preserve"> bandwidth-percent </w:t>
      </w:r>
      <w:proofErr w:type="spellStart"/>
      <w:r w:rsidRPr="00B66BA2">
        <w:rPr>
          <w:b/>
          <w:lang w:val="en-US"/>
        </w:rPr>
        <w:t>eigrp</w:t>
      </w:r>
      <w:proofErr w:type="spellEnd"/>
      <w:r w:rsidRPr="00B66BA2">
        <w:rPr>
          <w:b/>
          <w:lang w:val="en-US"/>
        </w:rPr>
        <w:t xml:space="preserve"> 1 40</w:t>
      </w:r>
    </w:p>
    <w:p w14:paraId="7907BBFC" w14:textId="77777777" w:rsidR="00264E19" w:rsidRPr="00B66BA2" w:rsidRDefault="00264E19" w:rsidP="00264E19">
      <w:pPr>
        <w:pStyle w:val="CMD"/>
        <w:rPr>
          <w:lang w:val="en-US"/>
        </w:rPr>
      </w:pPr>
      <w:r w:rsidRPr="00B66BA2">
        <w:rPr>
          <w:lang w:val="en-US"/>
        </w:rPr>
        <w:t>R1(</w:t>
      </w:r>
      <w:proofErr w:type="spellStart"/>
      <w:r w:rsidRPr="00B66BA2">
        <w:rPr>
          <w:lang w:val="en-US"/>
        </w:rPr>
        <w:t>config</w:t>
      </w:r>
      <w:proofErr w:type="spellEnd"/>
      <w:r w:rsidRPr="00B66BA2">
        <w:rPr>
          <w:lang w:val="en-US"/>
        </w:rPr>
        <w:t xml:space="preserve">-if)# </w:t>
      </w:r>
      <w:proofErr w:type="spellStart"/>
      <w:r w:rsidRPr="00B66BA2">
        <w:rPr>
          <w:b/>
          <w:lang w:val="en-US"/>
        </w:rPr>
        <w:t>ip</w:t>
      </w:r>
      <w:proofErr w:type="spellEnd"/>
      <w:r w:rsidRPr="00B66BA2">
        <w:rPr>
          <w:b/>
          <w:lang w:val="en-US"/>
        </w:rPr>
        <w:t xml:space="preserve"> hello-interval </w:t>
      </w:r>
      <w:proofErr w:type="spellStart"/>
      <w:r w:rsidRPr="00B66BA2">
        <w:rPr>
          <w:b/>
          <w:lang w:val="en-US"/>
        </w:rPr>
        <w:t>eigrp</w:t>
      </w:r>
      <w:proofErr w:type="spellEnd"/>
      <w:r w:rsidRPr="00B66BA2">
        <w:rPr>
          <w:b/>
          <w:lang w:val="en-US"/>
        </w:rPr>
        <w:t xml:space="preserve"> 1 60</w:t>
      </w:r>
    </w:p>
    <w:p w14:paraId="46F51E30" w14:textId="5B13FD31" w:rsidR="007A56E7" w:rsidRPr="00B66BA2" w:rsidRDefault="00264E19" w:rsidP="00047420">
      <w:pPr>
        <w:pStyle w:val="CMD"/>
        <w:rPr>
          <w:lang w:val="en-US"/>
        </w:rPr>
      </w:pPr>
      <w:r w:rsidRPr="00B66BA2">
        <w:rPr>
          <w:lang w:val="en-US"/>
        </w:rPr>
        <w:t>R1(</w:t>
      </w:r>
      <w:proofErr w:type="spellStart"/>
      <w:r w:rsidRPr="00B66BA2">
        <w:rPr>
          <w:lang w:val="en-US"/>
        </w:rPr>
        <w:t>config</w:t>
      </w:r>
      <w:proofErr w:type="spellEnd"/>
      <w:r w:rsidRPr="00B66BA2">
        <w:rPr>
          <w:lang w:val="en-US"/>
        </w:rPr>
        <w:t xml:space="preserve">-if)# </w:t>
      </w:r>
      <w:proofErr w:type="spellStart"/>
      <w:r w:rsidRPr="00B66BA2">
        <w:rPr>
          <w:b/>
          <w:lang w:val="en-US"/>
        </w:rPr>
        <w:t>ip</w:t>
      </w:r>
      <w:proofErr w:type="spellEnd"/>
      <w:r w:rsidRPr="00B66BA2">
        <w:rPr>
          <w:b/>
          <w:lang w:val="en-US"/>
        </w:rPr>
        <w:t xml:space="preserve"> hold-time </w:t>
      </w:r>
      <w:proofErr w:type="spellStart"/>
      <w:r w:rsidRPr="00B66BA2">
        <w:rPr>
          <w:b/>
          <w:lang w:val="en-US"/>
        </w:rPr>
        <w:t>eigrp</w:t>
      </w:r>
      <w:proofErr w:type="spellEnd"/>
      <w:r w:rsidRPr="00B66BA2">
        <w:rPr>
          <w:b/>
          <w:lang w:val="en-US"/>
        </w:rPr>
        <w:t xml:space="preserve"> 1 180</w:t>
      </w:r>
    </w:p>
    <w:p w14:paraId="4493FCE4" w14:textId="77777777" w:rsidR="006D21CC" w:rsidRPr="00B66BA2" w:rsidRDefault="006D21CC" w:rsidP="006D21CC">
      <w:pPr>
        <w:pStyle w:val="LabSection"/>
        <w:numPr>
          <w:ilvl w:val="0"/>
          <w:numId w:val="0"/>
        </w:numPr>
        <w:rPr>
          <w:lang w:val="en-US"/>
        </w:rPr>
      </w:pPr>
      <w:r>
        <w:t>Маршрутизатор</w:t>
      </w:r>
      <w:r w:rsidRPr="00B66BA2">
        <w:rPr>
          <w:lang w:val="en-US"/>
        </w:rPr>
        <w:t xml:space="preserve"> </w:t>
      </w:r>
      <w:r>
        <w:t>М</w:t>
      </w:r>
      <w:r w:rsidRPr="00B66BA2">
        <w:rPr>
          <w:lang w:val="en-US"/>
        </w:rPr>
        <w:t>2</w:t>
      </w:r>
    </w:p>
    <w:p w14:paraId="7C598E6A" w14:textId="77777777" w:rsidR="006D21CC" w:rsidRPr="00B66BA2" w:rsidRDefault="006D21CC" w:rsidP="006D21CC">
      <w:pPr>
        <w:pStyle w:val="CMD"/>
        <w:rPr>
          <w:lang w:val="en-US"/>
        </w:rPr>
      </w:pPr>
      <w:r w:rsidRPr="00B66BA2">
        <w:rPr>
          <w:lang w:val="en-US"/>
        </w:rPr>
        <w:t>R2(</w:t>
      </w:r>
      <w:proofErr w:type="spellStart"/>
      <w:r w:rsidRPr="00B66BA2">
        <w:rPr>
          <w:lang w:val="en-US"/>
        </w:rPr>
        <w:t>config</w:t>
      </w:r>
      <w:proofErr w:type="spellEnd"/>
      <w:r w:rsidRPr="00B66BA2">
        <w:rPr>
          <w:lang w:val="en-US"/>
        </w:rPr>
        <w:t xml:space="preserve">)# </w:t>
      </w:r>
      <w:r w:rsidRPr="00B66BA2">
        <w:rPr>
          <w:b/>
          <w:lang w:val="en-US"/>
        </w:rPr>
        <w:t xml:space="preserve">router </w:t>
      </w:r>
      <w:proofErr w:type="spellStart"/>
      <w:r w:rsidRPr="00B66BA2">
        <w:rPr>
          <w:b/>
          <w:lang w:val="en-US"/>
        </w:rPr>
        <w:t>eigrp</w:t>
      </w:r>
      <w:proofErr w:type="spellEnd"/>
      <w:r w:rsidRPr="00B66BA2">
        <w:rPr>
          <w:b/>
          <w:lang w:val="en-US"/>
        </w:rPr>
        <w:t xml:space="preserve"> 1</w:t>
      </w:r>
    </w:p>
    <w:p w14:paraId="12B985AD" w14:textId="77777777" w:rsidR="006D21CC" w:rsidRPr="00B66BA2" w:rsidRDefault="006D21CC" w:rsidP="006D21CC">
      <w:pPr>
        <w:pStyle w:val="CMD"/>
        <w:rPr>
          <w:lang w:val="en-US"/>
        </w:rPr>
      </w:pPr>
      <w:r w:rsidRPr="00B66BA2">
        <w:rPr>
          <w:lang w:val="en-US"/>
        </w:rPr>
        <w:t>R2(</w:t>
      </w:r>
      <w:proofErr w:type="spellStart"/>
      <w:r w:rsidRPr="00B66BA2">
        <w:rPr>
          <w:lang w:val="en-US"/>
        </w:rPr>
        <w:t>config</w:t>
      </w:r>
      <w:proofErr w:type="spellEnd"/>
      <w:r w:rsidRPr="00B66BA2">
        <w:rPr>
          <w:lang w:val="en-US"/>
        </w:rPr>
        <w:t xml:space="preserve">-router)# </w:t>
      </w:r>
      <w:r w:rsidRPr="00B66BA2">
        <w:rPr>
          <w:b/>
          <w:lang w:val="en-US"/>
        </w:rPr>
        <w:t>network 192.168.2.0</w:t>
      </w:r>
    </w:p>
    <w:p w14:paraId="7249F96A" w14:textId="77777777" w:rsidR="006D21CC" w:rsidRPr="00B66BA2" w:rsidRDefault="006D21CC" w:rsidP="006D21CC">
      <w:pPr>
        <w:pStyle w:val="CMD"/>
        <w:rPr>
          <w:lang w:val="en-US"/>
        </w:rPr>
      </w:pPr>
      <w:r w:rsidRPr="00B66BA2">
        <w:rPr>
          <w:lang w:val="en-US"/>
        </w:rPr>
        <w:t>R2(</w:t>
      </w:r>
      <w:proofErr w:type="spellStart"/>
      <w:r w:rsidRPr="00B66BA2">
        <w:rPr>
          <w:lang w:val="en-US"/>
        </w:rPr>
        <w:t>config</w:t>
      </w:r>
      <w:proofErr w:type="spellEnd"/>
      <w:r w:rsidRPr="00B66BA2">
        <w:rPr>
          <w:lang w:val="en-US"/>
        </w:rPr>
        <w:t xml:space="preserve">-router)# </w:t>
      </w:r>
      <w:r w:rsidRPr="00B66BA2">
        <w:rPr>
          <w:b/>
          <w:lang w:val="en-US"/>
        </w:rPr>
        <w:t>network 192.168.12.0 0.0.0.3</w:t>
      </w:r>
    </w:p>
    <w:p w14:paraId="1AF240DC" w14:textId="77777777" w:rsidR="006D21CC" w:rsidRPr="00B66BA2" w:rsidRDefault="006D21CC" w:rsidP="006D21CC">
      <w:pPr>
        <w:pStyle w:val="CMD"/>
        <w:rPr>
          <w:lang w:val="en-US"/>
        </w:rPr>
      </w:pPr>
      <w:r w:rsidRPr="00B66BA2">
        <w:rPr>
          <w:lang w:val="en-US"/>
        </w:rPr>
        <w:t>R2(</w:t>
      </w:r>
      <w:proofErr w:type="spellStart"/>
      <w:r w:rsidRPr="00B66BA2">
        <w:rPr>
          <w:lang w:val="en-US"/>
        </w:rPr>
        <w:t>config</w:t>
      </w:r>
      <w:proofErr w:type="spellEnd"/>
      <w:r w:rsidRPr="00B66BA2">
        <w:rPr>
          <w:lang w:val="en-US"/>
        </w:rPr>
        <w:t xml:space="preserve">-router)# </w:t>
      </w:r>
      <w:r w:rsidRPr="00B66BA2">
        <w:rPr>
          <w:b/>
          <w:lang w:val="en-US"/>
        </w:rPr>
        <w:t>network 192.168.23.0 0.0.0.3</w:t>
      </w:r>
    </w:p>
    <w:p w14:paraId="5AAEFA62" w14:textId="77777777" w:rsidR="006D21CC" w:rsidRPr="00B66BA2" w:rsidRDefault="006D21CC" w:rsidP="006D21CC">
      <w:pPr>
        <w:pStyle w:val="CMD"/>
        <w:rPr>
          <w:b/>
          <w:lang w:val="en-US"/>
        </w:rPr>
      </w:pPr>
      <w:r w:rsidRPr="00B66BA2">
        <w:rPr>
          <w:lang w:val="en-US"/>
        </w:rPr>
        <w:t>R2(</w:t>
      </w:r>
      <w:proofErr w:type="spellStart"/>
      <w:r w:rsidRPr="00B66BA2">
        <w:rPr>
          <w:lang w:val="en-US"/>
        </w:rPr>
        <w:t>config</w:t>
      </w:r>
      <w:proofErr w:type="spellEnd"/>
      <w:r w:rsidRPr="00B66BA2">
        <w:rPr>
          <w:lang w:val="en-US"/>
        </w:rPr>
        <w:t xml:space="preserve">-router)# </w:t>
      </w:r>
      <w:r w:rsidRPr="00B66BA2">
        <w:rPr>
          <w:b/>
          <w:lang w:val="en-US"/>
        </w:rPr>
        <w:t>passive-interface g0/0</w:t>
      </w:r>
    </w:p>
    <w:p w14:paraId="05C85FDD" w14:textId="77777777" w:rsidR="007A56E7" w:rsidRPr="00B66BA2" w:rsidRDefault="007A56E7" w:rsidP="007A56E7">
      <w:pPr>
        <w:pStyle w:val="CMD"/>
        <w:rPr>
          <w:lang w:val="en-US"/>
        </w:rPr>
      </w:pPr>
      <w:r w:rsidRPr="00B66BA2">
        <w:rPr>
          <w:lang w:val="en-US"/>
        </w:rPr>
        <w:t>R2(</w:t>
      </w:r>
      <w:proofErr w:type="spellStart"/>
      <w:r w:rsidRPr="00B66BA2">
        <w:rPr>
          <w:lang w:val="en-US"/>
        </w:rPr>
        <w:t>config</w:t>
      </w:r>
      <w:proofErr w:type="spellEnd"/>
      <w:r w:rsidRPr="00B66BA2">
        <w:rPr>
          <w:lang w:val="en-US"/>
        </w:rPr>
        <w:t xml:space="preserve">-router)# </w:t>
      </w:r>
      <w:r w:rsidRPr="00B66BA2">
        <w:rPr>
          <w:b/>
          <w:lang w:val="en-US"/>
        </w:rPr>
        <w:t>redistribute static</w:t>
      </w:r>
    </w:p>
    <w:p w14:paraId="73126817" w14:textId="77777777" w:rsidR="006D21CC" w:rsidRPr="00B66BA2" w:rsidRDefault="006D21CC" w:rsidP="006D21CC">
      <w:pPr>
        <w:pStyle w:val="CMD"/>
        <w:rPr>
          <w:lang w:val="en-US"/>
        </w:rPr>
      </w:pPr>
      <w:r w:rsidRPr="00B66BA2">
        <w:rPr>
          <w:lang w:val="en-US"/>
        </w:rPr>
        <w:t>R2(</w:t>
      </w:r>
      <w:proofErr w:type="spellStart"/>
      <w:r w:rsidRPr="00B66BA2">
        <w:rPr>
          <w:lang w:val="en-US"/>
        </w:rPr>
        <w:t>config</w:t>
      </w:r>
      <w:proofErr w:type="spellEnd"/>
      <w:r w:rsidRPr="00B66BA2">
        <w:rPr>
          <w:lang w:val="en-US"/>
        </w:rPr>
        <w:t xml:space="preserve">)# </w:t>
      </w:r>
      <w:proofErr w:type="spellStart"/>
      <w:r w:rsidRPr="00B66BA2">
        <w:rPr>
          <w:b/>
          <w:lang w:val="en-US"/>
        </w:rPr>
        <w:t>int</w:t>
      </w:r>
      <w:proofErr w:type="spellEnd"/>
      <w:r w:rsidRPr="00B66BA2">
        <w:rPr>
          <w:b/>
          <w:lang w:val="en-US"/>
        </w:rPr>
        <w:t xml:space="preserve"> s0/0/0</w:t>
      </w:r>
    </w:p>
    <w:p w14:paraId="24302D26" w14:textId="77777777" w:rsidR="006D21CC" w:rsidRPr="00B66BA2" w:rsidRDefault="006D21CC" w:rsidP="006D21CC">
      <w:pPr>
        <w:pStyle w:val="CMD"/>
        <w:rPr>
          <w:b/>
          <w:lang w:val="en-US"/>
        </w:rPr>
      </w:pPr>
      <w:r w:rsidRPr="00B66BA2">
        <w:rPr>
          <w:lang w:val="en-US"/>
        </w:rPr>
        <w:t>R2(</w:t>
      </w:r>
      <w:proofErr w:type="spellStart"/>
      <w:r w:rsidRPr="00B66BA2">
        <w:rPr>
          <w:lang w:val="en-US"/>
        </w:rPr>
        <w:t>config</w:t>
      </w:r>
      <w:proofErr w:type="spellEnd"/>
      <w:r w:rsidRPr="00B66BA2">
        <w:rPr>
          <w:lang w:val="en-US"/>
        </w:rPr>
        <w:t xml:space="preserve">-if)# </w:t>
      </w:r>
      <w:r w:rsidRPr="00B66BA2">
        <w:rPr>
          <w:b/>
          <w:lang w:val="en-US"/>
        </w:rPr>
        <w:t>bandwidth 1024</w:t>
      </w:r>
    </w:p>
    <w:p w14:paraId="6740C8C5" w14:textId="77777777" w:rsidR="00264E19" w:rsidRPr="00B66BA2" w:rsidRDefault="007A56E7" w:rsidP="00264E19">
      <w:pPr>
        <w:pStyle w:val="CMD"/>
        <w:rPr>
          <w:b/>
          <w:lang w:val="en-US"/>
        </w:rPr>
      </w:pPr>
      <w:r w:rsidRPr="00B66BA2">
        <w:rPr>
          <w:lang w:val="en-US"/>
        </w:rPr>
        <w:t>R2(</w:t>
      </w:r>
      <w:proofErr w:type="spellStart"/>
      <w:r w:rsidRPr="00B66BA2">
        <w:rPr>
          <w:lang w:val="en-US"/>
        </w:rPr>
        <w:t>config</w:t>
      </w:r>
      <w:proofErr w:type="spellEnd"/>
      <w:r w:rsidRPr="00B66BA2">
        <w:rPr>
          <w:lang w:val="en-US"/>
        </w:rPr>
        <w:t xml:space="preserve">-if)# </w:t>
      </w:r>
      <w:proofErr w:type="spellStart"/>
      <w:r w:rsidRPr="00B66BA2">
        <w:rPr>
          <w:b/>
          <w:lang w:val="en-US"/>
        </w:rPr>
        <w:t>ip</w:t>
      </w:r>
      <w:proofErr w:type="spellEnd"/>
      <w:r w:rsidRPr="00B66BA2">
        <w:rPr>
          <w:b/>
          <w:lang w:val="en-US"/>
        </w:rPr>
        <w:t xml:space="preserve"> bandwidth-percent </w:t>
      </w:r>
      <w:proofErr w:type="spellStart"/>
      <w:r w:rsidRPr="00B66BA2">
        <w:rPr>
          <w:b/>
          <w:lang w:val="en-US"/>
        </w:rPr>
        <w:t>eigrp</w:t>
      </w:r>
      <w:proofErr w:type="spellEnd"/>
      <w:r w:rsidRPr="00B66BA2">
        <w:rPr>
          <w:b/>
          <w:lang w:val="en-US"/>
        </w:rPr>
        <w:t xml:space="preserve"> 1 75</w:t>
      </w:r>
    </w:p>
    <w:p w14:paraId="3B630FB9" w14:textId="77777777" w:rsidR="00264E19" w:rsidRPr="00B66BA2" w:rsidRDefault="00264E19" w:rsidP="00264E19">
      <w:pPr>
        <w:pStyle w:val="CMD"/>
        <w:rPr>
          <w:lang w:val="en-US"/>
        </w:rPr>
      </w:pPr>
      <w:r w:rsidRPr="00B66BA2">
        <w:rPr>
          <w:lang w:val="en-US"/>
        </w:rPr>
        <w:t>R2(</w:t>
      </w:r>
      <w:proofErr w:type="spellStart"/>
      <w:r w:rsidRPr="00B66BA2">
        <w:rPr>
          <w:lang w:val="en-US"/>
        </w:rPr>
        <w:t>config</w:t>
      </w:r>
      <w:proofErr w:type="spellEnd"/>
      <w:r w:rsidRPr="00B66BA2">
        <w:rPr>
          <w:lang w:val="en-US"/>
        </w:rPr>
        <w:t xml:space="preserve">-if)# </w:t>
      </w:r>
      <w:proofErr w:type="spellStart"/>
      <w:r w:rsidRPr="00B66BA2">
        <w:rPr>
          <w:b/>
          <w:lang w:val="en-US"/>
        </w:rPr>
        <w:t>ip</w:t>
      </w:r>
      <w:proofErr w:type="spellEnd"/>
      <w:r w:rsidRPr="00B66BA2">
        <w:rPr>
          <w:b/>
          <w:lang w:val="en-US"/>
        </w:rPr>
        <w:t xml:space="preserve"> hello-interval </w:t>
      </w:r>
      <w:proofErr w:type="spellStart"/>
      <w:r w:rsidRPr="00B66BA2">
        <w:rPr>
          <w:b/>
          <w:lang w:val="en-US"/>
        </w:rPr>
        <w:t>eigrp</w:t>
      </w:r>
      <w:proofErr w:type="spellEnd"/>
      <w:r w:rsidRPr="00B66BA2">
        <w:rPr>
          <w:b/>
          <w:lang w:val="en-US"/>
        </w:rPr>
        <w:t xml:space="preserve"> 1 60</w:t>
      </w:r>
    </w:p>
    <w:p w14:paraId="625F0419" w14:textId="77777777" w:rsidR="00264E19" w:rsidRPr="00B66BA2" w:rsidRDefault="00264E19" w:rsidP="00264E19">
      <w:pPr>
        <w:pStyle w:val="CMD"/>
        <w:rPr>
          <w:lang w:val="en-US"/>
        </w:rPr>
      </w:pPr>
      <w:r w:rsidRPr="00B66BA2">
        <w:rPr>
          <w:lang w:val="en-US"/>
        </w:rPr>
        <w:t>R2(</w:t>
      </w:r>
      <w:proofErr w:type="spellStart"/>
      <w:r w:rsidRPr="00B66BA2">
        <w:rPr>
          <w:lang w:val="en-US"/>
        </w:rPr>
        <w:t>config</w:t>
      </w:r>
      <w:proofErr w:type="spellEnd"/>
      <w:r w:rsidRPr="00B66BA2">
        <w:rPr>
          <w:lang w:val="en-US"/>
        </w:rPr>
        <w:t xml:space="preserve">-if)# </w:t>
      </w:r>
      <w:proofErr w:type="spellStart"/>
      <w:r w:rsidRPr="00B66BA2">
        <w:rPr>
          <w:b/>
          <w:lang w:val="en-US"/>
        </w:rPr>
        <w:t>ip</w:t>
      </w:r>
      <w:proofErr w:type="spellEnd"/>
      <w:r w:rsidRPr="00B66BA2">
        <w:rPr>
          <w:b/>
          <w:lang w:val="en-US"/>
        </w:rPr>
        <w:t xml:space="preserve"> hold-time </w:t>
      </w:r>
      <w:proofErr w:type="spellStart"/>
      <w:r w:rsidRPr="00B66BA2">
        <w:rPr>
          <w:b/>
          <w:lang w:val="en-US"/>
        </w:rPr>
        <w:t>eigrp</w:t>
      </w:r>
      <w:proofErr w:type="spellEnd"/>
      <w:r w:rsidRPr="00B66BA2">
        <w:rPr>
          <w:b/>
          <w:lang w:val="en-US"/>
        </w:rPr>
        <w:t xml:space="preserve"> 1 180</w:t>
      </w:r>
    </w:p>
    <w:p w14:paraId="722D0F64" w14:textId="77777777" w:rsidR="00264E19" w:rsidRPr="00B66BA2" w:rsidRDefault="00264E19" w:rsidP="00264E19">
      <w:pPr>
        <w:pStyle w:val="CMD"/>
        <w:rPr>
          <w:lang w:val="en-US"/>
        </w:rPr>
      </w:pPr>
      <w:r w:rsidRPr="00B66BA2">
        <w:rPr>
          <w:lang w:val="en-US"/>
        </w:rPr>
        <w:t>R2(</w:t>
      </w:r>
      <w:proofErr w:type="spellStart"/>
      <w:r w:rsidRPr="00B66BA2">
        <w:rPr>
          <w:lang w:val="en-US"/>
        </w:rPr>
        <w:t>config</w:t>
      </w:r>
      <w:proofErr w:type="spellEnd"/>
      <w:r w:rsidRPr="00B66BA2">
        <w:rPr>
          <w:lang w:val="en-US"/>
        </w:rPr>
        <w:t xml:space="preserve">-if)# </w:t>
      </w:r>
      <w:proofErr w:type="spellStart"/>
      <w:r w:rsidRPr="00B66BA2">
        <w:rPr>
          <w:b/>
          <w:lang w:val="en-US"/>
        </w:rPr>
        <w:t>int</w:t>
      </w:r>
      <w:proofErr w:type="spellEnd"/>
      <w:r w:rsidRPr="00B66BA2">
        <w:rPr>
          <w:b/>
          <w:lang w:val="en-US"/>
        </w:rPr>
        <w:t xml:space="preserve"> s0/0/1</w:t>
      </w:r>
    </w:p>
    <w:p w14:paraId="45B46723" w14:textId="77777777" w:rsidR="00264E19" w:rsidRPr="00B66BA2" w:rsidRDefault="00264E19" w:rsidP="00264E19">
      <w:pPr>
        <w:pStyle w:val="CMD"/>
        <w:rPr>
          <w:lang w:val="en-US"/>
        </w:rPr>
      </w:pPr>
      <w:r w:rsidRPr="00B66BA2">
        <w:rPr>
          <w:lang w:val="en-US"/>
        </w:rPr>
        <w:t>R2(</w:t>
      </w:r>
      <w:proofErr w:type="spellStart"/>
      <w:r w:rsidRPr="00B66BA2">
        <w:rPr>
          <w:lang w:val="en-US"/>
        </w:rPr>
        <w:t>config</w:t>
      </w:r>
      <w:proofErr w:type="spellEnd"/>
      <w:r w:rsidRPr="00B66BA2">
        <w:rPr>
          <w:lang w:val="en-US"/>
        </w:rPr>
        <w:t xml:space="preserve">-if)# </w:t>
      </w:r>
      <w:proofErr w:type="spellStart"/>
      <w:r w:rsidRPr="00B66BA2">
        <w:rPr>
          <w:b/>
          <w:lang w:val="en-US"/>
        </w:rPr>
        <w:t>ip</w:t>
      </w:r>
      <w:proofErr w:type="spellEnd"/>
      <w:r w:rsidRPr="00B66BA2">
        <w:rPr>
          <w:b/>
          <w:lang w:val="en-US"/>
        </w:rPr>
        <w:t xml:space="preserve"> hello-interval </w:t>
      </w:r>
      <w:proofErr w:type="spellStart"/>
      <w:r w:rsidRPr="00B66BA2">
        <w:rPr>
          <w:b/>
          <w:lang w:val="en-US"/>
        </w:rPr>
        <w:t>eigrp</w:t>
      </w:r>
      <w:proofErr w:type="spellEnd"/>
      <w:r w:rsidRPr="00B66BA2">
        <w:rPr>
          <w:b/>
          <w:lang w:val="en-US"/>
        </w:rPr>
        <w:t xml:space="preserve"> 1 60</w:t>
      </w:r>
    </w:p>
    <w:p w14:paraId="34E594A3" w14:textId="77777777" w:rsidR="00264E19" w:rsidRPr="00B66BA2" w:rsidRDefault="00264E19" w:rsidP="00264E19">
      <w:pPr>
        <w:pStyle w:val="CMD"/>
        <w:rPr>
          <w:lang w:val="en-US"/>
        </w:rPr>
      </w:pPr>
      <w:r w:rsidRPr="00B66BA2">
        <w:rPr>
          <w:lang w:val="en-US"/>
        </w:rPr>
        <w:t>R2(</w:t>
      </w:r>
      <w:proofErr w:type="spellStart"/>
      <w:r w:rsidRPr="00B66BA2">
        <w:rPr>
          <w:lang w:val="en-US"/>
        </w:rPr>
        <w:t>config</w:t>
      </w:r>
      <w:proofErr w:type="spellEnd"/>
      <w:r w:rsidRPr="00B66BA2">
        <w:rPr>
          <w:lang w:val="en-US"/>
        </w:rPr>
        <w:t xml:space="preserve">-if)# </w:t>
      </w:r>
      <w:proofErr w:type="spellStart"/>
      <w:r w:rsidRPr="00B66BA2">
        <w:rPr>
          <w:b/>
          <w:lang w:val="en-US"/>
        </w:rPr>
        <w:t>ip</w:t>
      </w:r>
      <w:proofErr w:type="spellEnd"/>
      <w:r w:rsidRPr="00B66BA2">
        <w:rPr>
          <w:b/>
          <w:lang w:val="en-US"/>
        </w:rPr>
        <w:t xml:space="preserve"> hold-time </w:t>
      </w:r>
      <w:proofErr w:type="spellStart"/>
      <w:r w:rsidRPr="00B66BA2">
        <w:rPr>
          <w:b/>
          <w:lang w:val="en-US"/>
        </w:rPr>
        <w:t>eigrp</w:t>
      </w:r>
      <w:proofErr w:type="spellEnd"/>
      <w:r w:rsidRPr="00B66BA2">
        <w:rPr>
          <w:b/>
          <w:lang w:val="en-US"/>
        </w:rPr>
        <w:t xml:space="preserve"> 1 180</w:t>
      </w:r>
    </w:p>
    <w:p w14:paraId="73D0FC6F" w14:textId="77777777" w:rsidR="006D21CC" w:rsidRPr="006D21CC" w:rsidRDefault="006D21CC" w:rsidP="006D21CC">
      <w:pPr>
        <w:pStyle w:val="LabSection"/>
      </w:pPr>
      <w:r>
        <w:t>Маршрутизатор R3</w:t>
      </w:r>
    </w:p>
    <w:p w14:paraId="33712B9B" w14:textId="77777777" w:rsidR="006D21CC" w:rsidRPr="006D21CC" w:rsidRDefault="006D21CC" w:rsidP="006D21CC">
      <w:pPr>
        <w:pStyle w:val="CMD"/>
      </w:pPr>
      <w:r>
        <w:t xml:space="preserve">R3(config)# </w:t>
      </w:r>
      <w:r>
        <w:rPr>
          <w:b/>
        </w:rPr>
        <w:t>router eigrp 1</w:t>
      </w:r>
    </w:p>
    <w:p w14:paraId="17A2A7C3" w14:textId="77777777" w:rsidR="006D21CC" w:rsidRPr="006D21CC" w:rsidRDefault="002E3B74" w:rsidP="006D21CC">
      <w:pPr>
        <w:pStyle w:val="CMD"/>
      </w:pPr>
      <w:r>
        <w:t xml:space="preserve">R3(config-router)# </w:t>
      </w:r>
      <w:r>
        <w:rPr>
          <w:b/>
        </w:rPr>
        <w:t>network 192.168.3.0</w:t>
      </w:r>
    </w:p>
    <w:p w14:paraId="560A9E22" w14:textId="77777777" w:rsidR="006D21CC" w:rsidRPr="006D21CC" w:rsidRDefault="002E3B74" w:rsidP="006D21CC">
      <w:pPr>
        <w:pStyle w:val="CMD"/>
      </w:pPr>
      <w:r>
        <w:t xml:space="preserve">R3(config-router)# </w:t>
      </w:r>
      <w:r>
        <w:rPr>
          <w:b/>
        </w:rPr>
        <w:t>network 192.168.13.0 0.0.0.3</w:t>
      </w:r>
    </w:p>
    <w:p w14:paraId="70616454" w14:textId="77777777" w:rsidR="006D21CC" w:rsidRDefault="002E3B74" w:rsidP="006D21CC">
      <w:pPr>
        <w:pStyle w:val="CMD"/>
        <w:rPr>
          <w:b/>
        </w:rPr>
      </w:pPr>
      <w:r>
        <w:t xml:space="preserve">R3(config-router)# </w:t>
      </w:r>
      <w:r>
        <w:rPr>
          <w:b/>
        </w:rPr>
        <w:t>network 192.168.23.0 0.0.0.3</w:t>
      </w:r>
    </w:p>
    <w:p w14:paraId="6352CC85" w14:textId="77777777" w:rsidR="002E3B74" w:rsidRDefault="002E3B74" w:rsidP="002E3B74">
      <w:pPr>
        <w:pStyle w:val="CMD"/>
        <w:rPr>
          <w:b/>
        </w:rPr>
      </w:pPr>
      <w:r>
        <w:t xml:space="preserve">R3(config-router)# </w:t>
      </w:r>
      <w:r>
        <w:rPr>
          <w:b/>
        </w:rPr>
        <w:t>network 192.168.33.0 0.0.0.3</w:t>
      </w:r>
    </w:p>
    <w:p w14:paraId="7A7CFAA1" w14:textId="77777777" w:rsidR="002E3B74" w:rsidRDefault="002E3B74" w:rsidP="002E3B74">
      <w:pPr>
        <w:pStyle w:val="CMD"/>
        <w:rPr>
          <w:b/>
        </w:rPr>
      </w:pPr>
      <w:r>
        <w:t xml:space="preserve">R3(config-router)# </w:t>
      </w:r>
      <w:r>
        <w:rPr>
          <w:b/>
        </w:rPr>
        <w:t>network 192.168.33.4 0.0.0.3</w:t>
      </w:r>
    </w:p>
    <w:p w14:paraId="27A7FD68" w14:textId="77777777" w:rsidR="002E3B74" w:rsidRDefault="002E3B74" w:rsidP="002E3B74">
      <w:pPr>
        <w:pStyle w:val="CMD"/>
        <w:rPr>
          <w:b/>
        </w:rPr>
      </w:pPr>
      <w:r>
        <w:t xml:space="preserve">R3(config-router)# </w:t>
      </w:r>
      <w:r>
        <w:rPr>
          <w:b/>
        </w:rPr>
        <w:t>network 192.168.33.8 0.0.0.3</w:t>
      </w:r>
    </w:p>
    <w:p w14:paraId="72B14FA0" w14:textId="77777777" w:rsidR="002E3B74" w:rsidRPr="006D21CC" w:rsidRDefault="002E3B74" w:rsidP="002E3B74">
      <w:pPr>
        <w:pStyle w:val="CMD"/>
      </w:pPr>
      <w:r>
        <w:t xml:space="preserve">R3(config-router)# </w:t>
      </w:r>
      <w:r>
        <w:rPr>
          <w:b/>
        </w:rPr>
        <w:t>network 192.168.33.12 0.0.0.3</w:t>
      </w:r>
    </w:p>
    <w:p w14:paraId="1748ACF5" w14:textId="77777777" w:rsidR="006D21CC" w:rsidRDefault="002E3B74" w:rsidP="006D21CC">
      <w:pPr>
        <w:pStyle w:val="CMD"/>
        <w:rPr>
          <w:b/>
        </w:rPr>
      </w:pPr>
      <w:r>
        <w:t xml:space="preserve">R3(config-router)# </w:t>
      </w:r>
      <w:r>
        <w:rPr>
          <w:b/>
        </w:rPr>
        <w:t>passive-interface g0/0</w:t>
      </w:r>
    </w:p>
    <w:p w14:paraId="5A1FE1FC" w14:textId="77777777" w:rsidR="007A56E7" w:rsidRPr="006D21CC" w:rsidRDefault="007A56E7" w:rsidP="007A56E7">
      <w:pPr>
        <w:pStyle w:val="CMD"/>
      </w:pPr>
      <w:r>
        <w:t xml:space="preserve">R3(config-router)# </w:t>
      </w:r>
      <w:r>
        <w:rPr>
          <w:b/>
        </w:rPr>
        <w:t>auto-summary</w:t>
      </w:r>
    </w:p>
    <w:p w14:paraId="142D561E" w14:textId="77777777" w:rsidR="006D21CC" w:rsidRPr="006D21CC" w:rsidRDefault="002E3B74" w:rsidP="006D21CC">
      <w:pPr>
        <w:pStyle w:val="CMD"/>
      </w:pPr>
      <w:r>
        <w:t xml:space="preserve">R3(config)# </w:t>
      </w:r>
      <w:r>
        <w:rPr>
          <w:b/>
        </w:rPr>
        <w:t>int s0/0/0</w:t>
      </w:r>
    </w:p>
    <w:p w14:paraId="2A4D8103" w14:textId="77777777" w:rsidR="006D21CC" w:rsidRDefault="002E3B74" w:rsidP="006D21CC">
      <w:pPr>
        <w:pStyle w:val="CMD"/>
        <w:rPr>
          <w:b/>
        </w:rPr>
      </w:pPr>
      <w:r>
        <w:t xml:space="preserve">R3(config-if)# </w:t>
      </w:r>
      <w:r>
        <w:rPr>
          <w:b/>
        </w:rPr>
        <w:t>bandwidth 64</w:t>
      </w:r>
    </w:p>
    <w:p w14:paraId="7A5B07D5" w14:textId="77777777" w:rsidR="00264E19" w:rsidRPr="00B66BA2" w:rsidRDefault="007A56E7" w:rsidP="00264E19">
      <w:pPr>
        <w:pStyle w:val="CMD"/>
        <w:rPr>
          <w:b/>
          <w:lang w:val="en-US"/>
        </w:rPr>
      </w:pPr>
      <w:r w:rsidRPr="00B66BA2">
        <w:rPr>
          <w:lang w:val="en-US"/>
        </w:rPr>
        <w:lastRenderedPageBreak/>
        <w:t>R3(</w:t>
      </w:r>
      <w:proofErr w:type="spellStart"/>
      <w:r w:rsidRPr="00B66BA2">
        <w:rPr>
          <w:lang w:val="en-US"/>
        </w:rPr>
        <w:t>config</w:t>
      </w:r>
      <w:proofErr w:type="spellEnd"/>
      <w:r w:rsidRPr="00B66BA2">
        <w:rPr>
          <w:lang w:val="en-US"/>
        </w:rPr>
        <w:t xml:space="preserve">-if)# </w:t>
      </w:r>
      <w:proofErr w:type="spellStart"/>
      <w:r w:rsidRPr="00B66BA2">
        <w:rPr>
          <w:b/>
          <w:lang w:val="en-US"/>
        </w:rPr>
        <w:t>ip</w:t>
      </w:r>
      <w:proofErr w:type="spellEnd"/>
      <w:r w:rsidRPr="00B66BA2">
        <w:rPr>
          <w:b/>
          <w:lang w:val="en-US"/>
        </w:rPr>
        <w:t xml:space="preserve"> bandwidth-percent </w:t>
      </w:r>
      <w:proofErr w:type="spellStart"/>
      <w:r w:rsidRPr="00B66BA2">
        <w:rPr>
          <w:b/>
          <w:lang w:val="en-US"/>
        </w:rPr>
        <w:t>eigrp</w:t>
      </w:r>
      <w:proofErr w:type="spellEnd"/>
      <w:r w:rsidRPr="00B66BA2">
        <w:rPr>
          <w:b/>
          <w:lang w:val="en-US"/>
        </w:rPr>
        <w:t xml:space="preserve"> 1 40</w:t>
      </w:r>
    </w:p>
    <w:p w14:paraId="11487BFB" w14:textId="77777777" w:rsidR="00264E19" w:rsidRPr="00B66BA2" w:rsidRDefault="00264E19" w:rsidP="00264E19">
      <w:pPr>
        <w:pStyle w:val="CMD"/>
        <w:rPr>
          <w:lang w:val="en-US"/>
        </w:rPr>
      </w:pPr>
      <w:r w:rsidRPr="00B66BA2">
        <w:rPr>
          <w:lang w:val="en-US"/>
        </w:rPr>
        <w:t>R3(</w:t>
      </w:r>
      <w:proofErr w:type="spellStart"/>
      <w:r w:rsidRPr="00B66BA2">
        <w:rPr>
          <w:lang w:val="en-US"/>
        </w:rPr>
        <w:t>config</w:t>
      </w:r>
      <w:proofErr w:type="spellEnd"/>
      <w:r w:rsidRPr="00B66BA2">
        <w:rPr>
          <w:lang w:val="en-US"/>
        </w:rPr>
        <w:t xml:space="preserve">-if)# </w:t>
      </w:r>
      <w:proofErr w:type="spellStart"/>
      <w:r w:rsidRPr="00B66BA2">
        <w:rPr>
          <w:b/>
          <w:lang w:val="en-US"/>
        </w:rPr>
        <w:t>ip</w:t>
      </w:r>
      <w:proofErr w:type="spellEnd"/>
      <w:r w:rsidRPr="00B66BA2">
        <w:rPr>
          <w:b/>
          <w:lang w:val="en-US"/>
        </w:rPr>
        <w:t xml:space="preserve"> hello-interval </w:t>
      </w:r>
      <w:proofErr w:type="spellStart"/>
      <w:r w:rsidRPr="00B66BA2">
        <w:rPr>
          <w:b/>
          <w:lang w:val="en-US"/>
        </w:rPr>
        <w:t>eigrp</w:t>
      </w:r>
      <w:proofErr w:type="spellEnd"/>
      <w:r w:rsidRPr="00B66BA2">
        <w:rPr>
          <w:b/>
          <w:lang w:val="en-US"/>
        </w:rPr>
        <w:t xml:space="preserve"> 1 60</w:t>
      </w:r>
    </w:p>
    <w:p w14:paraId="24C8FA91" w14:textId="77777777" w:rsidR="00264E19" w:rsidRPr="00B66BA2" w:rsidRDefault="00264E19" w:rsidP="00264E19">
      <w:pPr>
        <w:pStyle w:val="CMD"/>
        <w:rPr>
          <w:b/>
          <w:lang w:val="en-US"/>
        </w:rPr>
      </w:pPr>
      <w:r w:rsidRPr="00B66BA2">
        <w:rPr>
          <w:lang w:val="en-US"/>
        </w:rPr>
        <w:t>R3(</w:t>
      </w:r>
      <w:proofErr w:type="spellStart"/>
      <w:r w:rsidRPr="00B66BA2">
        <w:rPr>
          <w:lang w:val="en-US"/>
        </w:rPr>
        <w:t>config</w:t>
      </w:r>
      <w:proofErr w:type="spellEnd"/>
      <w:r w:rsidRPr="00B66BA2">
        <w:rPr>
          <w:lang w:val="en-US"/>
        </w:rPr>
        <w:t xml:space="preserve">-if)# </w:t>
      </w:r>
      <w:proofErr w:type="spellStart"/>
      <w:r w:rsidRPr="00B66BA2">
        <w:rPr>
          <w:b/>
          <w:lang w:val="en-US"/>
        </w:rPr>
        <w:t>ip</w:t>
      </w:r>
      <w:proofErr w:type="spellEnd"/>
      <w:r w:rsidRPr="00B66BA2">
        <w:rPr>
          <w:b/>
          <w:lang w:val="en-US"/>
        </w:rPr>
        <w:t xml:space="preserve"> hold-time </w:t>
      </w:r>
      <w:proofErr w:type="spellStart"/>
      <w:r w:rsidRPr="00B66BA2">
        <w:rPr>
          <w:b/>
          <w:lang w:val="en-US"/>
        </w:rPr>
        <w:t>eigrp</w:t>
      </w:r>
      <w:proofErr w:type="spellEnd"/>
      <w:r w:rsidRPr="00B66BA2">
        <w:rPr>
          <w:b/>
          <w:lang w:val="en-US"/>
        </w:rPr>
        <w:t xml:space="preserve"> 1 180</w:t>
      </w:r>
    </w:p>
    <w:p w14:paraId="4D4150DC" w14:textId="77777777" w:rsidR="00264E19" w:rsidRPr="00B66BA2" w:rsidRDefault="00264E19" w:rsidP="00264E19">
      <w:pPr>
        <w:pStyle w:val="CMD"/>
        <w:rPr>
          <w:lang w:val="en-US"/>
        </w:rPr>
      </w:pPr>
      <w:r w:rsidRPr="00B66BA2">
        <w:rPr>
          <w:lang w:val="en-US"/>
        </w:rPr>
        <w:t>R3(</w:t>
      </w:r>
      <w:proofErr w:type="spellStart"/>
      <w:r w:rsidRPr="00B66BA2">
        <w:rPr>
          <w:lang w:val="en-US"/>
        </w:rPr>
        <w:t>config</w:t>
      </w:r>
      <w:proofErr w:type="spellEnd"/>
      <w:r w:rsidRPr="00B66BA2">
        <w:rPr>
          <w:lang w:val="en-US"/>
        </w:rPr>
        <w:t xml:space="preserve">-if)# </w:t>
      </w:r>
      <w:proofErr w:type="spellStart"/>
      <w:r w:rsidRPr="00B66BA2">
        <w:rPr>
          <w:b/>
          <w:lang w:val="en-US"/>
        </w:rPr>
        <w:t>int</w:t>
      </w:r>
      <w:proofErr w:type="spellEnd"/>
      <w:r w:rsidRPr="00B66BA2">
        <w:rPr>
          <w:b/>
          <w:lang w:val="en-US"/>
        </w:rPr>
        <w:t xml:space="preserve"> s0/0/1</w:t>
      </w:r>
    </w:p>
    <w:p w14:paraId="5DC7ED00" w14:textId="77777777" w:rsidR="00264E19" w:rsidRPr="00B66BA2" w:rsidRDefault="00264E19" w:rsidP="00264E19">
      <w:pPr>
        <w:pStyle w:val="CMD"/>
        <w:rPr>
          <w:lang w:val="en-US"/>
        </w:rPr>
      </w:pPr>
      <w:r w:rsidRPr="00B66BA2">
        <w:rPr>
          <w:lang w:val="en-US"/>
        </w:rPr>
        <w:t>R3(</w:t>
      </w:r>
      <w:proofErr w:type="spellStart"/>
      <w:r w:rsidRPr="00B66BA2">
        <w:rPr>
          <w:lang w:val="en-US"/>
        </w:rPr>
        <w:t>config</w:t>
      </w:r>
      <w:proofErr w:type="spellEnd"/>
      <w:r w:rsidRPr="00B66BA2">
        <w:rPr>
          <w:lang w:val="en-US"/>
        </w:rPr>
        <w:t xml:space="preserve">-if)# </w:t>
      </w:r>
      <w:proofErr w:type="spellStart"/>
      <w:r w:rsidRPr="00B66BA2">
        <w:rPr>
          <w:b/>
          <w:lang w:val="en-US"/>
        </w:rPr>
        <w:t>ip</w:t>
      </w:r>
      <w:proofErr w:type="spellEnd"/>
      <w:r w:rsidRPr="00B66BA2">
        <w:rPr>
          <w:b/>
          <w:lang w:val="en-US"/>
        </w:rPr>
        <w:t xml:space="preserve"> hello-interval </w:t>
      </w:r>
      <w:proofErr w:type="spellStart"/>
      <w:r w:rsidRPr="00B66BA2">
        <w:rPr>
          <w:b/>
          <w:lang w:val="en-US"/>
        </w:rPr>
        <w:t>eigrp</w:t>
      </w:r>
      <w:proofErr w:type="spellEnd"/>
      <w:r w:rsidRPr="00B66BA2">
        <w:rPr>
          <w:b/>
          <w:lang w:val="en-US"/>
        </w:rPr>
        <w:t xml:space="preserve"> 1 60</w:t>
      </w:r>
    </w:p>
    <w:p w14:paraId="59DBF41D" w14:textId="77777777" w:rsidR="00264E19" w:rsidRPr="00B66BA2" w:rsidRDefault="00264E19" w:rsidP="00264E19">
      <w:pPr>
        <w:pStyle w:val="CMD"/>
        <w:rPr>
          <w:b/>
          <w:lang w:val="en-US"/>
        </w:rPr>
      </w:pPr>
      <w:r w:rsidRPr="00B66BA2">
        <w:rPr>
          <w:lang w:val="en-US"/>
        </w:rPr>
        <w:t>R3(</w:t>
      </w:r>
      <w:proofErr w:type="spellStart"/>
      <w:r w:rsidRPr="00B66BA2">
        <w:rPr>
          <w:lang w:val="en-US"/>
        </w:rPr>
        <w:t>config</w:t>
      </w:r>
      <w:proofErr w:type="spellEnd"/>
      <w:r w:rsidRPr="00B66BA2">
        <w:rPr>
          <w:lang w:val="en-US"/>
        </w:rPr>
        <w:t xml:space="preserve">-if)# </w:t>
      </w:r>
      <w:proofErr w:type="spellStart"/>
      <w:r w:rsidRPr="00B66BA2">
        <w:rPr>
          <w:b/>
          <w:lang w:val="en-US"/>
        </w:rPr>
        <w:t>ip</w:t>
      </w:r>
      <w:proofErr w:type="spellEnd"/>
      <w:r w:rsidRPr="00B66BA2">
        <w:rPr>
          <w:b/>
          <w:lang w:val="en-US"/>
        </w:rPr>
        <w:t xml:space="preserve"> hold-time </w:t>
      </w:r>
      <w:proofErr w:type="spellStart"/>
      <w:r w:rsidRPr="00B66BA2">
        <w:rPr>
          <w:b/>
          <w:lang w:val="en-US"/>
        </w:rPr>
        <w:t>eigrp</w:t>
      </w:r>
      <w:proofErr w:type="spellEnd"/>
      <w:r w:rsidRPr="00B66BA2">
        <w:rPr>
          <w:b/>
          <w:lang w:val="en-US"/>
        </w:rPr>
        <w:t xml:space="preserve"> 1 180</w:t>
      </w:r>
    </w:p>
    <w:sectPr w:rsidR="00264E19" w:rsidRPr="00B66BA2" w:rsidSect="008C4307">
      <w:headerReference w:type="default" r:id="rId10"/>
      <w:footerReference w:type="default" r:id="rId11"/>
      <w:headerReference w:type="first" r:id="rId12"/>
      <w:footerReference w:type="first" r:id="rId13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EFC2FEE" w14:textId="77777777" w:rsidR="009F5C51" w:rsidRDefault="009F5C51" w:rsidP="0090659A">
      <w:pPr>
        <w:spacing w:after="0" w:line="240" w:lineRule="auto"/>
      </w:pPr>
      <w:r>
        <w:separator/>
      </w:r>
    </w:p>
    <w:p w14:paraId="0BC79C66" w14:textId="77777777" w:rsidR="009F5C51" w:rsidRDefault="009F5C51"/>
    <w:p w14:paraId="03C7ADDB" w14:textId="77777777" w:rsidR="009F5C51" w:rsidRDefault="009F5C51"/>
    <w:p w14:paraId="1E6551E6" w14:textId="77777777" w:rsidR="009F5C51" w:rsidRDefault="009F5C51"/>
    <w:p w14:paraId="3003A5E5" w14:textId="77777777" w:rsidR="009F5C51" w:rsidRDefault="009F5C51"/>
  </w:endnote>
  <w:endnote w:type="continuationSeparator" w:id="0">
    <w:p w14:paraId="76BF58ED" w14:textId="77777777" w:rsidR="009F5C51" w:rsidRDefault="009F5C51" w:rsidP="0090659A">
      <w:pPr>
        <w:spacing w:after="0" w:line="240" w:lineRule="auto"/>
      </w:pPr>
      <w:r>
        <w:continuationSeparator/>
      </w:r>
    </w:p>
    <w:p w14:paraId="25C36945" w14:textId="77777777" w:rsidR="009F5C51" w:rsidRDefault="009F5C51"/>
    <w:p w14:paraId="54AA4891" w14:textId="77777777" w:rsidR="009F5C51" w:rsidRDefault="009F5C51"/>
    <w:p w14:paraId="23AECDFA" w14:textId="77777777" w:rsidR="009F5C51" w:rsidRDefault="009F5C51"/>
    <w:p w14:paraId="0420A77F" w14:textId="77777777" w:rsidR="009F5C51" w:rsidRDefault="009F5C5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0AFF" w:usb1="40007843" w:usb2="00000001" w:usb3="00000000" w:csb0="000001B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0AFF" w:usb1="00007843" w:usb2="00000001" w:usb3="00000000" w:csb0="000001B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AE6E52A" w14:textId="418DA569" w:rsidR="004D7D8E" w:rsidRPr="0090659A" w:rsidRDefault="000479F0" w:rsidP="008C4307">
    <w:pPr>
      <w:pStyle w:val="Footer"/>
      <w:rPr>
        <w:szCs w:val="16"/>
      </w:rPr>
    </w:pPr>
    <w:r w:rsidRPr="000479F0">
      <w:rPr>
        <w:rFonts w:hint="eastAsia"/>
      </w:rPr>
      <w:t>©</w:t>
    </w:r>
    <w:r w:rsidRPr="000479F0">
      <w:t xml:space="preserve"> Компания Cisco и/или ее аффилированные компании</w:t>
    </w:r>
    <w:r w:rsidR="004D7D8E">
      <w:t xml:space="preserve">, </w:t>
    </w:r>
    <w:r>
      <w:fldChar w:fldCharType="begin"/>
    </w:r>
    <w:r>
      <w:instrText xml:space="preserve"> DATE  \@ "yyyy"  \* MERGEFORMAT </w:instrText>
    </w:r>
    <w:r>
      <w:fldChar w:fldCharType="separate"/>
    </w:r>
    <w:r w:rsidR="00DB1F4B">
      <w:rPr>
        <w:noProof/>
      </w:rPr>
      <w:t>2018</w:t>
    </w:r>
    <w:r>
      <w:fldChar w:fldCharType="end"/>
    </w:r>
    <w:r w:rsidR="004D7D8E">
      <w:t xml:space="preserve"> г. Все права защищены. </w:t>
    </w:r>
    <w:r>
      <w:rPr>
        <w:rFonts w:hint="eastAsia"/>
        <w:lang w:eastAsia="zh-CN"/>
      </w:rPr>
      <w:br/>
    </w:r>
    <w:r w:rsidR="004D7D8E">
      <w:t>В данном документе содержится публичная информация компании Cisco.</w:t>
    </w:r>
    <w:r w:rsidR="004D7D8E">
      <w:tab/>
      <w:t xml:space="preserve">Страница </w:t>
    </w:r>
    <w:r w:rsidR="004D7D8E" w:rsidRPr="0090659A">
      <w:rPr>
        <w:b/>
        <w:szCs w:val="16"/>
      </w:rPr>
      <w:fldChar w:fldCharType="begin"/>
    </w:r>
    <w:r w:rsidR="004D7D8E" w:rsidRPr="0090659A">
      <w:rPr>
        <w:b/>
        <w:szCs w:val="16"/>
      </w:rPr>
      <w:instrText xml:space="preserve"> PAGE </w:instrText>
    </w:r>
    <w:r w:rsidR="004D7D8E" w:rsidRPr="0090659A">
      <w:rPr>
        <w:b/>
        <w:szCs w:val="16"/>
      </w:rPr>
      <w:fldChar w:fldCharType="separate"/>
    </w:r>
    <w:r w:rsidR="00DB1F4B">
      <w:rPr>
        <w:b/>
        <w:noProof/>
        <w:szCs w:val="16"/>
      </w:rPr>
      <w:t>10</w:t>
    </w:r>
    <w:r w:rsidR="004D7D8E" w:rsidRPr="0090659A">
      <w:rPr>
        <w:b/>
        <w:szCs w:val="16"/>
      </w:rPr>
      <w:fldChar w:fldCharType="end"/>
    </w:r>
    <w:r w:rsidR="004D7D8E">
      <w:t xml:space="preserve"> из </w:t>
    </w:r>
    <w:r w:rsidR="004D7D8E" w:rsidRPr="0090659A">
      <w:rPr>
        <w:b/>
        <w:szCs w:val="16"/>
      </w:rPr>
      <w:fldChar w:fldCharType="begin"/>
    </w:r>
    <w:r w:rsidR="004D7D8E" w:rsidRPr="0090659A">
      <w:rPr>
        <w:b/>
        <w:szCs w:val="16"/>
      </w:rPr>
      <w:instrText xml:space="preserve"> NUMPAGES  </w:instrText>
    </w:r>
    <w:r w:rsidR="004D7D8E" w:rsidRPr="0090659A">
      <w:rPr>
        <w:b/>
        <w:szCs w:val="16"/>
      </w:rPr>
      <w:fldChar w:fldCharType="separate"/>
    </w:r>
    <w:r w:rsidR="00DB1F4B">
      <w:rPr>
        <w:b/>
        <w:noProof/>
        <w:szCs w:val="16"/>
      </w:rPr>
      <w:t>10</w:t>
    </w:r>
    <w:r w:rsidR="004D7D8E" w:rsidRPr="0090659A">
      <w:rPr>
        <w:b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FCB77A2" w14:textId="4574E319" w:rsidR="004D7D8E" w:rsidRPr="0090659A" w:rsidRDefault="000479F0" w:rsidP="008C4307">
    <w:pPr>
      <w:pStyle w:val="Footer"/>
      <w:rPr>
        <w:szCs w:val="16"/>
      </w:rPr>
    </w:pPr>
    <w:r w:rsidRPr="000479F0">
      <w:rPr>
        <w:rFonts w:hint="eastAsia"/>
      </w:rPr>
      <w:t>©</w:t>
    </w:r>
    <w:r w:rsidRPr="000479F0">
      <w:t xml:space="preserve"> Компания Cisco и/или ее аффилированные компании</w:t>
    </w:r>
    <w:r w:rsidR="004D7D8E">
      <w:t xml:space="preserve">, </w:t>
    </w:r>
    <w:r>
      <w:fldChar w:fldCharType="begin"/>
    </w:r>
    <w:r>
      <w:instrText xml:space="preserve"> DATE  \@ "yyyy"  \* MERGEFORMAT </w:instrText>
    </w:r>
    <w:r>
      <w:fldChar w:fldCharType="separate"/>
    </w:r>
    <w:r w:rsidR="00DB1F4B">
      <w:rPr>
        <w:noProof/>
      </w:rPr>
      <w:t>2018</w:t>
    </w:r>
    <w:r>
      <w:fldChar w:fldCharType="end"/>
    </w:r>
    <w:r>
      <w:rPr>
        <w:lang w:val="en-US"/>
      </w:rPr>
      <w:t> </w:t>
    </w:r>
    <w:r w:rsidR="004D7D8E">
      <w:t xml:space="preserve">г. Все права защищены. </w:t>
    </w:r>
    <w:r>
      <w:rPr>
        <w:rFonts w:hint="eastAsia"/>
        <w:lang w:eastAsia="zh-CN"/>
      </w:rPr>
      <w:br/>
    </w:r>
    <w:r w:rsidR="004D7D8E">
      <w:t>В данном документе содержится публичная информация компании Cisco.</w:t>
    </w:r>
    <w:r w:rsidR="004D7D8E">
      <w:tab/>
      <w:t xml:space="preserve">Страница </w:t>
    </w:r>
    <w:r w:rsidR="004D7D8E" w:rsidRPr="0090659A">
      <w:rPr>
        <w:b/>
        <w:szCs w:val="16"/>
      </w:rPr>
      <w:fldChar w:fldCharType="begin"/>
    </w:r>
    <w:r w:rsidR="004D7D8E" w:rsidRPr="0090659A">
      <w:rPr>
        <w:b/>
        <w:szCs w:val="16"/>
      </w:rPr>
      <w:instrText xml:space="preserve"> PAGE </w:instrText>
    </w:r>
    <w:r w:rsidR="004D7D8E" w:rsidRPr="0090659A">
      <w:rPr>
        <w:b/>
        <w:szCs w:val="16"/>
      </w:rPr>
      <w:fldChar w:fldCharType="separate"/>
    </w:r>
    <w:r w:rsidR="00DB1F4B">
      <w:rPr>
        <w:b/>
        <w:noProof/>
        <w:szCs w:val="16"/>
      </w:rPr>
      <w:t>1</w:t>
    </w:r>
    <w:r w:rsidR="004D7D8E" w:rsidRPr="0090659A">
      <w:rPr>
        <w:b/>
        <w:szCs w:val="16"/>
      </w:rPr>
      <w:fldChar w:fldCharType="end"/>
    </w:r>
    <w:r w:rsidR="004D7D8E">
      <w:t xml:space="preserve"> из </w:t>
    </w:r>
    <w:r w:rsidR="004D7D8E" w:rsidRPr="0090659A">
      <w:rPr>
        <w:b/>
        <w:szCs w:val="16"/>
      </w:rPr>
      <w:fldChar w:fldCharType="begin"/>
    </w:r>
    <w:r w:rsidR="004D7D8E" w:rsidRPr="0090659A">
      <w:rPr>
        <w:b/>
        <w:szCs w:val="16"/>
      </w:rPr>
      <w:instrText xml:space="preserve"> NUMPAGES  </w:instrText>
    </w:r>
    <w:r w:rsidR="004D7D8E" w:rsidRPr="0090659A">
      <w:rPr>
        <w:b/>
        <w:szCs w:val="16"/>
      </w:rPr>
      <w:fldChar w:fldCharType="separate"/>
    </w:r>
    <w:r w:rsidR="00DB1F4B">
      <w:rPr>
        <w:b/>
        <w:noProof/>
        <w:szCs w:val="16"/>
      </w:rPr>
      <w:t>10</w:t>
    </w:r>
    <w:r w:rsidR="004D7D8E"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BF93C86" w14:textId="77777777" w:rsidR="009F5C51" w:rsidRDefault="009F5C51" w:rsidP="0090659A">
      <w:pPr>
        <w:spacing w:after="0" w:line="240" w:lineRule="auto"/>
      </w:pPr>
      <w:r>
        <w:separator/>
      </w:r>
    </w:p>
    <w:p w14:paraId="3393AB89" w14:textId="77777777" w:rsidR="009F5C51" w:rsidRDefault="009F5C51"/>
    <w:p w14:paraId="43286BDB" w14:textId="77777777" w:rsidR="009F5C51" w:rsidRDefault="009F5C51"/>
    <w:p w14:paraId="00BE762C" w14:textId="77777777" w:rsidR="009F5C51" w:rsidRDefault="009F5C51"/>
    <w:p w14:paraId="25C81FA5" w14:textId="77777777" w:rsidR="009F5C51" w:rsidRDefault="009F5C51"/>
  </w:footnote>
  <w:footnote w:type="continuationSeparator" w:id="0">
    <w:p w14:paraId="159B145A" w14:textId="77777777" w:rsidR="009F5C51" w:rsidRDefault="009F5C51" w:rsidP="0090659A">
      <w:pPr>
        <w:spacing w:after="0" w:line="240" w:lineRule="auto"/>
      </w:pPr>
      <w:r>
        <w:continuationSeparator/>
      </w:r>
    </w:p>
    <w:p w14:paraId="79686C7D" w14:textId="77777777" w:rsidR="009F5C51" w:rsidRDefault="009F5C51"/>
    <w:p w14:paraId="3616EAEA" w14:textId="77777777" w:rsidR="009F5C51" w:rsidRDefault="009F5C51"/>
    <w:p w14:paraId="283ED9AB" w14:textId="77777777" w:rsidR="009F5C51" w:rsidRDefault="009F5C51"/>
    <w:p w14:paraId="0E31339D" w14:textId="77777777" w:rsidR="009F5C51" w:rsidRDefault="009F5C51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0A05E54" w14:textId="77777777" w:rsidR="004D7D8E" w:rsidRDefault="004D7D8E" w:rsidP="00C52BA6">
    <w:pPr>
      <w:pStyle w:val="PageHead"/>
    </w:pPr>
    <w:r>
      <w:t>Лабораторная работа. Настройка расширенных функций EIGRP для IPv4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EF11460" w14:textId="77777777" w:rsidR="004D7D8E" w:rsidRDefault="004D7D8E">
    <w:pPr>
      <w:pStyle w:val="Header"/>
    </w:pPr>
    <w:r>
      <w:rPr>
        <w:noProof/>
        <w:lang w:val="en-US" w:eastAsia="zh-CN"/>
      </w:rPr>
      <w:drawing>
        <wp:anchor distT="0" distB="0" distL="114300" distR="114300" simplePos="0" relativeHeight="251657728" behindDoc="0" locked="0" layoutInCell="1" allowOverlap="1" wp14:anchorId="2F784969" wp14:editId="34A50601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0" t="0" r="0" b="7620"/>
          <wp:wrapNone/>
          <wp:docPr id="2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1C6B0A"/>
    <w:multiLevelType w:val="multilevel"/>
    <w:tmpl w:val="CF4875DE"/>
    <w:numStyleLink w:val="PartStepSubStepList"/>
  </w:abstractNum>
  <w:abstractNum w:abstractNumId="1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>
    <w:nsid w:val="1D796360"/>
    <w:multiLevelType w:val="multilevel"/>
    <w:tmpl w:val="CF4875DE"/>
    <w:styleLink w:val="PartStepSubStepList"/>
    <w:lvl w:ilvl="0">
      <w:start w:val="1"/>
      <w:numFmt w:val="decimal"/>
      <w:suff w:val="space"/>
      <w:lvlText w:val="Part %1:"/>
      <w:lvlJc w:val="left"/>
      <w:pPr>
        <w:ind w:left="1080" w:hanging="1080"/>
      </w:pPr>
      <w:rPr>
        <w:rFonts w:hint="default"/>
      </w:rPr>
    </w:lvl>
    <w:lvl w:ilvl="1">
      <w:start w:val="1"/>
      <w:numFmt w:val="decimal"/>
      <w:suff w:val="space"/>
      <w:lvlText w:val="Step %2:"/>
      <w:lvlJc w:val="left"/>
      <w:pPr>
        <w:ind w:left="936" w:hanging="936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4">
    <w:nsid w:val="4B9B2FAF"/>
    <w:multiLevelType w:val="hybridMultilevel"/>
    <w:tmpl w:val="5C161552"/>
    <w:lvl w:ilvl="0" w:tplc="2BA263B0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6">
    <w:nsid w:val="536A4794"/>
    <w:multiLevelType w:val="hybridMultilevel"/>
    <w:tmpl w:val="5A2EF43E"/>
    <w:lvl w:ilvl="0" w:tplc="B3A2CB5E">
      <w:start w:val="8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3DC6B48"/>
    <w:multiLevelType w:val="multilevel"/>
    <w:tmpl w:val="3E7EB884"/>
    <w:lvl w:ilvl="0">
      <w:start w:val="1"/>
      <w:numFmt w:val="decimal"/>
      <w:lvlRestart w:val="0"/>
      <w:pStyle w:val="PartHead"/>
      <w:lvlText w:val="Часть %1:"/>
      <w:lvlJc w:val="left"/>
      <w:pPr>
        <w:tabs>
          <w:tab w:val="num" w:pos="1417"/>
        </w:tabs>
        <w:ind w:left="1417" w:hanging="1417"/>
      </w:pPr>
      <w:rPr>
        <w:rFonts w:ascii="Arial" w:hAnsi="Arial" w:cs="Arial"/>
      </w:rPr>
    </w:lvl>
    <w:lvl w:ilvl="1">
      <w:start w:val="1"/>
      <w:numFmt w:val="decimal"/>
      <w:pStyle w:val="StepHead"/>
      <w:lvlText w:val="Шаг %2:"/>
      <w:lvlJc w:val="left"/>
      <w:pPr>
        <w:tabs>
          <w:tab w:val="num" w:pos="935"/>
        </w:tabs>
        <w:ind w:left="935" w:hanging="935"/>
      </w:pPr>
      <w:rPr>
        <w:rFonts w:ascii="Arial" w:hAnsi="Arial" w:cs="Arial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3"/>
      </w:pPr>
    </w:lvl>
    <w:lvl w:ilvl="3">
      <w:start w:val="1"/>
      <w:numFmt w:val="decimal"/>
      <w:pStyle w:val="SubStepNum"/>
      <w:lvlText w:val="%4)"/>
      <w:lvlJc w:val="left"/>
      <w:pPr>
        <w:tabs>
          <w:tab w:val="num" w:pos="1077"/>
        </w:tabs>
        <w:ind w:left="1077" w:hanging="357"/>
      </w:pPr>
    </w:lvl>
    <w:lvl w:ilvl="4">
      <w:start w:val="1"/>
      <w:numFmt w:val="none"/>
      <w:lvlText w:val="(%5)"/>
      <w:lvlJc w:val="left"/>
      <w:pPr>
        <w:ind w:left="1797" w:hanging="357"/>
      </w:pPr>
    </w:lvl>
    <w:lvl w:ilvl="5">
      <w:start w:val="1"/>
      <w:numFmt w:val="lowerRoman"/>
      <w:lvlText w:val="(%6)"/>
      <w:lvlJc w:val="left"/>
      <w:pPr>
        <w:ind w:left="2160" w:hanging="363"/>
      </w:pPr>
    </w:lvl>
    <w:lvl w:ilvl="6">
      <w:start w:val="1"/>
      <w:numFmt w:val="decimal"/>
      <w:lvlText w:val="%7."/>
      <w:lvlJc w:val="left"/>
      <w:pPr>
        <w:ind w:left="2517" w:hanging="357"/>
      </w:pPr>
    </w:lvl>
    <w:lvl w:ilvl="7">
      <w:start w:val="1"/>
      <w:numFmt w:val="lowerLetter"/>
      <w:lvlText w:val="%8."/>
      <w:lvlJc w:val="left"/>
      <w:pPr>
        <w:ind w:left="2880" w:hanging="363"/>
      </w:pPr>
    </w:lvl>
    <w:lvl w:ilvl="8">
      <w:start w:val="1"/>
      <w:numFmt w:val="lowerRoman"/>
      <w:lvlText w:val="%9."/>
      <w:lvlJc w:val="left"/>
      <w:pPr>
        <w:ind w:left="3237" w:hanging="357"/>
      </w:pPr>
    </w:lvl>
  </w:abstractNum>
  <w:abstractNum w:abstractNumId="8">
    <w:nsid w:val="5975297C"/>
    <w:multiLevelType w:val="multilevel"/>
    <w:tmpl w:val="CF4875DE"/>
    <w:numStyleLink w:val="PartStepSubStepList"/>
  </w:abstractNum>
  <w:abstractNum w:abstractNumId="9">
    <w:nsid w:val="63CE1477"/>
    <w:multiLevelType w:val="multilevel"/>
    <w:tmpl w:val="CF4875DE"/>
    <w:numStyleLink w:val="PartStepSubStepList"/>
  </w:abstractNum>
  <w:num w:numId="1">
    <w:abstractNumId w:val="5"/>
  </w:num>
  <w:num w:numId="2">
    <w:abstractNumId w:val="2"/>
  </w:num>
  <w:num w:numId="3">
    <w:abstractNumId w:val="3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1"/>
  </w:num>
  <w:num w:numId="5">
    <w:abstractNumId w:val="6"/>
  </w:num>
  <w:num w:numId="6">
    <w:abstractNumId w:val="4"/>
  </w:num>
  <w:num w:numId="7">
    <w:abstractNumId w:val="4"/>
    <w:lvlOverride w:ilvl="0">
      <w:startOverride w:val="1"/>
    </w:lvlOverride>
  </w:num>
  <w:num w:numId="8">
    <w:abstractNumId w:val="0"/>
  </w:num>
  <w:num w:numId="9">
    <w:abstractNumId w:val="9"/>
  </w:num>
  <w:num w:numId="10">
    <w:abstractNumId w:val="8"/>
  </w:num>
  <w:num w:numId="11">
    <w:abstractNumId w:val="7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/>
  <w:defaultTabStop w:val="720"/>
  <w:defaultTableStyle w:val="LabTableStyle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U3tjS0MDAyMjA2MDJW0lEKTi0uzszPAykwrAUA7SfZbCwAAAA="/>
    <w:docVar w:name="__grammarly61__i" w:val="H4sIAAAAAAAEAKtWckksSQxILCpxzi/NK1GyMqwFAAEhoTITAAAA"/>
    <w:docVar w:name="__grammarly61_1" w:val="H4sIAAAAAAAEAKtWcslPLs1NzSvxTFGyUkoxT0tNNE8x0k2zNEvUNbFIMdO1tDAz1k1JSjU2NzZPTEqztFDSUQpOLS7OzM8DaTGsBQCQUW+MQwAAAA=="/>
  </w:docVars>
  <w:rsids>
    <w:rsidRoot w:val="004A5BC5"/>
    <w:rsid w:val="00003743"/>
    <w:rsid w:val="0000380B"/>
    <w:rsid w:val="00004175"/>
    <w:rsid w:val="000059C9"/>
    <w:rsid w:val="000160F7"/>
    <w:rsid w:val="00016D5B"/>
    <w:rsid w:val="00016F30"/>
    <w:rsid w:val="0002047C"/>
    <w:rsid w:val="00021B9A"/>
    <w:rsid w:val="000242D6"/>
    <w:rsid w:val="00024EE5"/>
    <w:rsid w:val="00032133"/>
    <w:rsid w:val="00035E7F"/>
    <w:rsid w:val="00041AF6"/>
    <w:rsid w:val="00044E62"/>
    <w:rsid w:val="00047420"/>
    <w:rsid w:val="000479F0"/>
    <w:rsid w:val="00050BA4"/>
    <w:rsid w:val="00050C04"/>
    <w:rsid w:val="00051738"/>
    <w:rsid w:val="00051827"/>
    <w:rsid w:val="00052548"/>
    <w:rsid w:val="0005285E"/>
    <w:rsid w:val="00060696"/>
    <w:rsid w:val="000724A6"/>
    <w:rsid w:val="0007261D"/>
    <w:rsid w:val="00075096"/>
    <w:rsid w:val="000769CF"/>
    <w:rsid w:val="000815D8"/>
    <w:rsid w:val="00085CC6"/>
    <w:rsid w:val="000877B4"/>
    <w:rsid w:val="00090C07"/>
    <w:rsid w:val="00091E8D"/>
    <w:rsid w:val="00092933"/>
    <w:rsid w:val="0009378D"/>
    <w:rsid w:val="00097163"/>
    <w:rsid w:val="000A22C8"/>
    <w:rsid w:val="000A3835"/>
    <w:rsid w:val="000B2344"/>
    <w:rsid w:val="000B25D2"/>
    <w:rsid w:val="000B7DE5"/>
    <w:rsid w:val="000D1946"/>
    <w:rsid w:val="000D55B4"/>
    <w:rsid w:val="000E1BA7"/>
    <w:rsid w:val="000E41E7"/>
    <w:rsid w:val="000E65F0"/>
    <w:rsid w:val="000F072C"/>
    <w:rsid w:val="000F3894"/>
    <w:rsid w:val="000F6743"/>
    <w:rsid w:val="00100088"/>
    <w:rsid w:val="001006C2"/>
    <w:rsid w:val="00107B2B"/>
    <w:rsid w:val="00111318"/>
    <w:rsid w:val="00112AC5"/>
    <w:rsid w:val="001133DD"/>
    <w:rsid w:val="00117E8A"/>
    <w:rsid w:val="00120CBE"/>
    <w:rsid w:val="00122277"/>
    <w:rsid w:val="001261C4"/>
    <w:rsid w:val="001366EC"/>
    <w:rsid w:val="00140499"/>
    <w:rsid w:val="0014219C"/>
    <w:rsid w:val="001425ED"/>
    <w:rsid w:val="0014674D"/>
    <w:rsid w:val="00154E3A"/>
    <w:rsid w:val="00155C2D"/>
    <w:rsid w:val="00157902"/>
    <w:rsid w:val="001627B4"/>
    <w:rsid w:val="00163164"/>
    <w:rsid w:val="0016568C"/>
    <w:rsid w:val="00165C1F"/>
    <w:rsid w:val="00166253"/>
    <w:rsid w:val="001710C0"/>
    <w:rsid w:val="00172AFB"/>
    <w:rsid w:val="001741AF"/>
    <w:rsid w:val="001772B8"/>
    <w:rsid w:val="00180FBF"/>
    <w:rsid w:val="00181AEA"/>
    <w:rsid w:val="00182CF4"/>
    <w:rsid w:val="00186CE1"/>
    <w:rsid w:val="00192F12"/>
    <w:rsid w:val="00193816"/>
    <w:rsid w:val="00193CF9"/>
    <w:rsid w:val="00193F14"/>
    <w:rsid w:val="00195FBD"/>
    <w:rsid w:val="00197614"/>
    <w:rsid w:val="001A0312"/>
    <w:rsid w:val="001A15DA"/>
    <w:rsid w:val="001A2694"/>
    <w:rsid w:val="001A3CC7"/>
    <w:rsid w:val="001A4761"/>
    <w:rsid w:val="001A69AC"/>
    <w:rsid w:val="001B67D8"/>
    <w:rsid w:val="001B6F95"/>
    <w:rsid w:val="001B7C39"/>
    <w:rsid w:val="001C05A1"/>
    <w:rsid w:val="001C1D9E"/>
    <w:rsid w:val="001C7C3B"/>
    <w:rsid w:val="001D5B6F"/>
    <w:rsid w:val="001E0AB8"/>
    <w:rsid w:val="001E38E0"/>
    <w:rsid w:val="001E4E72"/>
    <w:rsid w:val="001E62B3"/>
    <w:rsid w:val="001F0171"/>
    <w:rsid w:val="001F0D77"/>
    <w:rsid w:val="001F238B"/>
    <w:rsid w:val="001F7DD8"/>
    <w:rsid w:val="00201928"/>
    <w:rsid w:val="00203E26"/>
    <w:rsid w:val="0020449C"/>
    <w:rsid w:val="00204DD0"/>
    <w:rsid w:val="002113B8"/>
    <w:rsid w:val="00215665"/>
    <w:rsid w:val="002163BB"/>
    <w:rsid w:val="0021792C"/>
    <w:rsid w:val="00220686"/>
    <w:rsid w:val="0022250A"/>
    <w:rsid w:val="002240AB"/>
    <w:rsid w:val="00225E37"/>
    <w:rsid w:val="00240C10"/>
    <w:rsid w:val="00242E3A"/>
    <w:rsid w:val="002432AF"/>
    <w:rsid w:val="002506CF"/>
    <w:rsid w:val="0025107F"/>
    <w:rsid w:val="00260CD4"/>
    <w:rsid w:val="002639D8"/>
    <w:rsid w:val="00264E19"/>
    <w:rsid w:val="00265F77"/>
    <w:rsid w:val="00266C83"/>
    <w:rsid w:val="00273021"/>
    <w:rsid w:val="0027463B"/>
    <w:rsid w:val="00274A1D"/>
    <w:rsid w:val="002768DC"/>
    <w:rsid w:val="00283D20"/>
    <w:rsid w:val="0028420C"/>
    <w:rsid w:val="002A6C56"/>
    <w:rsid w:val="002C08A5"/>
    <w:rsid w:val="002C090C"/>
    <w:rsid w:val="002C1243"/>
    <w:rsid w:val="002C1815"/>
    <w:rsid w:val="002C475E"/>
    <w:rsid w:val="002C6AD6"/>
    <w:rsid w:val="002D6C2A"/>
    <w:rsid w:val="002D7A86"/>
    <w:rsid w:val="002E3B74"/>
    <w:rsid w:val="002F45FF"/>
    <w:rsid w:val="002F6D17"/>
    <w:rsid w:val="002F771E"/>
    <w:rsid w:val="00302887"/>
    <w:rsid w:val="003035BC"/>
    <w:rsid w:val="00304220"/>
    <w:rsid w:val="00304C20"/>
    <w:rsid w:val="003056EB"/>
    <w:rsid w:val="003071FF"/>
    <w:rsid w:val="003101D4"/>
    <w:rsid w:val="00310652"/>
    <w:rsid w:val="00310B8D"/>
    <w:rsid w:val="00312239"/>
    <w:rsid w:val="00312E1D"/>
    <w:rsid w:val="0031371D"/>
    <w:rsid w:val="0031789F"/>
    <w:rsid w:val="00320788"/>
    <w:rsid w:val="003233A3"/>
    <w:rsid w:val="003258E4"/>
    <w:rsid w:val="003270A0"/>
    <w:rsid w:val="00332164"/>
    <w:rsid w:val="00334543"/>
    <w:rsid w:val="0034455D"/>
    <w:rsid w:val="0034604B"/>
    <w:rsid w:val="00346BB1"/>
    <w:rsid w:val="00346D17"/>
    <w:rsid w:val="00347972"/>
    <w:rsid w:val="0035469B"/>
    <w:rsid w:val="003559CC"/>
    <w:rsid w:val="003569D7"/>
    <w:rsid w:val="003608AC"/>
    <w:rsid w:val="0036465A"/>
    <w:rsid w:val="0036664B"/>
    <w:rsid w:val="00377554"/>
    <w:rsid w:val="00377D13"/>
    <w:rsid w:val="00387CA9"/>
    <w:rsid w:val="00392C65"/>
    <w:rsid w:val="00392ED5"/>
    <w:rsid w:val="00396B50"/>
    <w:rsid w:val="003A06AC"/>
    <w:rsid w:val="003A19DC"/>
    <w:rsid w:val="003A1B45"/>
    <w:rsid w:val="003A3DA0"/>
    <w:rsid w:val="003B46FC"/>
    <w:rsid w:val="003B5767"/>
    <w:rsid w:val="003B7605"/>
    <w:rsid w:val="003C08AA"/>
    <w:rsid w:val="003C2A7B"/>
    <w:rsid w:val="003C6BCA"/>
    <w:rsid w:val="003C7902"/>
    <w:rsid w:val="003D0BFF"/>
    <w:rsid w:val="003D38DE"/>
    <w:rsid w:val="003E5BE5"/>
    <w:rsid w:val="003F18D1"/>
    <w:rsid w:val="003F483D"/>
    <w:rsid w:val="003F4BC1"/>
    <w:rsid w:val="003F4F0E"/>
    <w:rsid w:val="003F6E06"/>
    <w:rsid w:val="00403C7A"/>
    <w:rsid w:val="004057A6"/>
    <w:rsid w:val="00406554"/>
    <w:rsid w:val="00411698"/>
    <w:rsid w:val="004121FB"/>
    <w:rsid w:val="004131B0"/>
    <w:rsid w:val="00415452"/>
    <w:rsid w:val="00416C42"/>
    <w:rsid w:val="00422476"/>
    <w:rsid w:val="00422D2B"/>
    <w:rsid w:val="0042385C"/>
    <w:rsid w:val="00424A0A"/>
    <w:rsid w:val="00431430"/>
    <w:rsid w:val="00431654"/>
    <w:rsid w:val="00434926"/>
    <w:rsid w:val="00444217"/>
    <w:rsid w:val="004478F4"/>
    <w:rsid w:val="00450F7A"/>
    <w:rsid w:val="00452C6D"/>
    <w:rsid w:val="00455E0B"/>
    <w:rsid w:val="004659EE"/>
    <w:rsid w:val="00465EB0"/>
    <w:rsid w:val="00466775"/>
    <w:rsid w:val="004672B6"/>
    <w:rsid w:val="00482C20"/>
    <w:rsid w:val="0048376F"/>
    <w:rsid w:val="00486D3F"/>
    <w:rsid w:val="004936C2"/>
    <w:rsid w:val="0049379C"/>
    <w:rsid w:val="004A1CA0"/>
    <w:rsid w:val="004A22E9"/>
    <w:rsid w:val="004A4ACD"/>
    <w:rsid w:val="004A5BC5"/>
    <w:rsid w:val="004A760C"/>
    <w:rsid w:val="004B023D"/>
    <w:rsid w:val="004B100D"/>
    <w:rsid w:val="004B75BE"/>
    <w:rsid w:val="004C0909"/>
    <w:rsid w:val="004C3F97"/>
    <w:rsid w:val="004D01F2"/>
    <w:rsid w:val="004D24BB"/>
    <w:rsid w:val="004D3339"/>
    <w:rsid w:val="004D353F"/>
    <w:rsid w:val="004D36D7"/>
    <w:rsid w:val="004D682B"/>
    <w:rsid w:val="004D7D8E"/>
    <w:rsid w:val="004E5126"/>
    <w:rsid w:val="004E6152"/>
    <w:rsid w:val="004E67A2"/>
    <w:rsid w:val="004F344A"/>
    <w:rsid w:val="004F7FD2"/>
    <w:rsid w:val="00504282"/>
    <w:rsid w:val="00504ED4"/>
    <w:rsid w:val="00507C5F"/>
    <w:rsid w:val="00510639"/>
    <w:rsid w:val="00510E43"/>
    <w:rsid w:val="00510FA4"/>
    <w:rsid w:val="00516142"/>
    <w:rsid w:val="0051747A"/>
    <w:rsid w:val="00520027"/>
    <w:rsid w:val="0052093C"/>
    <w:rsid w:val="00521B31"/>
    <w:rsid w:val="00522469"/>
    <w:rsid w:val="0052400A"/>
    <w:rsid w:val="0052563E"/>
    <w:rsid w:val="00536F43"/>
    <w:rsid w:val="005510BA"/>
    <w:rsid w:val="00554B4E"/>
    <w:rsid w:val="00556C02"/>
    <w:rsid w:val="00561BB2"/>
    <w:rsid w:val="00563249"/>
    <w:rsid w:val="00570A65"/>
    <w:rsid w:val="005735AC"/>
    <w:rsid w:val="005756D1"/>
    <w:rsid w:val="005762B1"/>
    <w:rsid w:val="00580456"/>
    <w:rsid w:val="00580736"/>
    <w:rsid w:val="00580E73"/>
    <w:rsid w:val="00592788"/>
    <w:rsid w:val="00593386"/>
    <w:rsid w:val="00596998"/>
    <w:rsid w:val="005A6E62"/>
    <w:rsid w:val="005A757C"/>
    <w:rsid w:val="005B48B3"/>
    <w:rsid w:val="005C5118"/>
    <w:rsid w:val="005D2B29"/>
    <w:rsid w:val="005D354A"/>
    <w:rsid w:val="005E0DB0"/>
    <w:rsid w:val="005E3235"/>
    <w:rsid w:val="005E4176"/>
    <w:rsid w:val="005E4996"/>
    <w:rsid w:val="005E5806"/>
    <w:rsid w:val="005E65B5"/>
    <w:rsid w:val="005F1427"/>
    <w:rsid w:val="005F3AE9"/>
    <w:rsid w:val="006007BB"/>
    <w:rsid w:val="00601DC0"/>
    <w:rsid w:val="006034CB"/>
    <w:rsid w:val="006049C0"/>
    <w:rsid w:val="00606B77"/>
    <w:rsid w:val="006131CE"/>
    <w:rsid w:val="0061336B"/>
    <w:rsid w:val="00617D6E"/>
    <w:rsid w:val="006223E3"/>
    <w:rsid w:val="00622D61"/>
    <w:rsid w:val="00624198"/>
    <w:rsid w:val="00626EE2"/>
    <w:rsid w:val="006421E0"/>
    <w:rsid w:val="006428E5"/>
    <w:rsid w:val="00644958"/>
    <w:rsid w:val="006457F8"/>
    <w:rsid w:val="006660EE"/>
    <w:rsid w:val="00672919"/>
    <w:rsid w:val="0068268C"/>
    <w:rsid w:val="00686587"/>
    <w:rsid w:val="006904CF"/>
    <w:rsid w:val="00695EE2"/>
    <w:rsid w:val="0069660B"/>
    <w:rsid w:val="006A1B33"/>
    <w:rsid w:val="006A478A"/>
    <w:rsid w:val="006A48F1"/>
    <w:rsid w:val="006A71A3"/>
    <w:rsid w:val="006B03F2"/>
    <w:rsid w:val="006B14C1"/>
    <w:rsid w:val="006B1639"/>
    <w:rsid w:val="006B5CA7"/>
    <w:rsid w:val="006B5E89"/>
    <w:rsid w:val="006C1283"/>
    <w:rsid w:val="006C19B2"/>
    <w:rsid w:val="006C2098"/>
    <w:rsid w:val="006C24C7"/>
    <w:rsid w:val="006C30A0"/>
    <w:rsid w:val="006C35FF"/>
    <w:rsid w:val="006C57F2"/>
    <w:rsid w:val="006C5949"/>
    <w:rsid w:val="006C6832"/>
    <w:rsid w:val="006D0842"/>
    <w:rsid w:val="006D1370"/>
    <w:rsid w:val="006D21CC"/>
    <w:rsid w:val="006D2C28"/>
    <w:rsid w:val="006D3FC1"/>
    <w:rsid w:val="006D45C0"/>
    <w:rsid w:val="006D7B90"/>
    <w:rsid w:val="006E547C"/>
    <w:rsid w:val="006E6581"/>
    <w:rsid w:val="006E71DF"/>
    <w:rsid w:val="006F1CC4"/>
    <w:rsid w:val="006F2A86"/>
    <w:rsid w:val="006F3163"/>
    <w:rsid w:val="006F58B2"/>
    <w:rsid w:val="006F5AB1"/>
    <w:rsid w:val="00705FEC"/>
    <w:rsid w:val="0071147A"/>
    <w:rsid w:val="0071185D"/>
    <w:rsid w:val="00717B93"/>
    <w:rsid w:val="007222AD"/>
    <w:rsid w:val="007267CF"/>
    <w:rsid w:val="00731F3F"/>
    <w:rsid w:val="00733BAB"/>
    <w:rsid w:val="00734630"/>
    <w:rsid w:val="007436BF"/>
    <w:rsid w:val="007443E9"/>
    <w:rsid w:val="007453DA"/>
    <w:rsid w:val="00745DCE"/>
    <w:rsid w:val="00746858"/>
    <w:rsid w:val="00746E79"/>
    <w:rsid w:val="00753D89"/>
    <w:rsid w:val="00755C9B"/>
    <w:rsid w:val="007565BB"/>
    <w:rsid w:val="00760FE4"/>
    <w:rsid w:val="00763D8B"/>
    <w:rsid w:val="00764CF0"/>
    <w:rsid w:val="007657F6"/>
    <w:rsid w:val="00765E47"/>
    <w:rsid w:val="00766440"/>
    <w:rsid w:val="0077125A"/>
    <w:rsid w:val="00786F58"/>
    <w:rsid w:val="00787CC1"/>
    <w:rsid w:val="00792F4E"/>
    <w:rsid w:val="0079398D"/>
    <w:rsid w:val="00796C25"/>
    <w:rsid w:val="007A142B"/>
    <w:rsid w:val="007A287C"/>
    <w:rsid w:val="007A3B2A"/>
    <w:rsid w:val="007A56E7"/>
    <w:rsid w:val="007B5522"/>
    <w:rsid w:val="007B7C59"/>
    <w:rsid w:val="007C0EE0"/>
    <w:rsid w:val="007C1B71"/>
    <w:rsid w:val="007C2FBB"/>
    <w:rsid w:val="007C7164"/>
    <w:rsid w:val="007D1984"/>
    <w:rsid w:val="007D2AFE"/>
    <w:rsid w:val="007D2FD4"/>
    <w:rsid w:val="007D4987"/>
    <w:rsid w:val="007D564C"/>
    <w:rsid w:val="007E3FEA"/>
    <w:rsid w:val="007F0A0B"/>
    <w:rsid w:val="007F3A60"/>
    <w:rsid w:val="007F3D0B"/>
    <w:rsid w:val="007F7C94"/>
    <w:rsid w:val="0080054E"/>
    <w:rsid w:val="00810E4B"/>
    <w:rsid w:val="00814BAA"/>
    <w:rsid w:val="00824295"/>
    <w:rsid w:val="008313F3"/>
    <w:rsid w:val="008405BB"/>
    <w:rsid w:val="00846494"/>
    <w:rsid w:val="00847B20"/>
    <w:rsid w:val="008509D3"/>
    <w:rsid w:val="00853418"/>
    <w:rsid w:val="00857CF6"/>
    <w:rsid w:val="008610ED"/>
    <w:rsid w:val="00861C6A"/>
    <w:rsid w:val="00865199"/>
    <w:rsid w:val="00867EAF"/>
    <w:rsid w:val="00873C6B"/>
    <w:rsid w:val="0087565E"/>
    <w:rsid w:val="00880095"/>
    <w:rsid w:val="0088426A"/>
    <w:rsid w:val="008852BA"/>
    <w:rsid w:val="00890108"/>
    <w:rsid w:val="00892D6E"/>
    <w:rsid w:val="00893877"/>
    <w:rsid w:val="0089532C"/>
    <w:rsid w:val="00896165"/>
    <w:rsid w:val="00896681"/>
    <w:rsid w:val="008A2749"/>
    <w:rsid w:val="008A3A90"/>
    <w:rsid w:val="008A54C0"/>
    <w:rsid w:val="008A6577"/>
    <w:rsid w:val="008B06D4"/>
    <w:rsid w:val="008B4F20"/>
    <w:rsid w:val="008B7FFD"/>
    <w:rsid w:val="008C0648"/>
    <w:rsid w:val="008C2920"/>
    <w:rsid w:val="008C4307"/>
    <w:rsid w:val="008C62FB"/>
    <w:rsid w:val="008D23DF"/>
    <w:rsid w:val="008D73BF"/>
    <w:rsid w:val="008D7F09"/>
    <w:rsid w:val="008E5B64"/>
    <w:rsid w:val="008E7DAA"/>
    <w:rsid w:val="008F0094"/>
    <w:rsid w:val="008F340F"/>
    <w:rsid w:val="00903523"/>
    <w:rsid w:val="0090659A"/>
    <w:rsid w:val="00911080"/>
    <w:rsid w:val="00915986"/>
    <w:rsid w:val="00917624"/>
    <w:rsid w:val="00923E9E"/>
    <w:rsid w:val="00926100"/>
    <w:rsid w:val="00930386"/>
    <w:rsid w:val="009309F5"/>
    <w:rsid w:val="00933237"/>
    <w:rsid w:val="00933F28"/>
    <w:rsid w:val="009476C0"/>
    <w:rsid w:val="009500B2"/>
    <w:rsid w:val="00963E34"/>
    <w:rsid w:val="00964DFA"/>
    <w:rsid w:val="0098155C"/>
    <w:rsid w:val="009832E1"/>
    <w:rsid w:val="00983B77"/>
    <w:rsid w:val="00996053"/>
    <w:rsid w:val="0099684F"/>
    <w:rsid w:val="00997799"/>
    <w:rsid w:val="009A0B2F"/>
    <w:rsid w:val="009A0FD8"/>
    <w:rsid w:val="009A1CF4"/>
    <w:rsid w:val="009A37D7"/>
    <w:rsid w:val="009A4975"/>
    <w:rsid w:val="009A4E17"/>
    <w:rsid w:val="009A6955"/>
    <w:rsid w:val="009B341C"/>
    <w:rsid w:val="009B4FBF"/>
    <w:rsid w:val="009B5747"/>
    <w:rsid w:val="009C46B2"/>
    <w:rsid w:val="009D2C27"/>
    <w:rsid w:val="009D7C55"/>
    <w:rsid w:val="009E0B92"/>
    <w:rsid w:val="009E2309"/>
    <w:rsid w:val="009E42B9"/>
    <w:rsid w:val="009F036C"/>
    <w:rsid w:val="009F4C2E"/>
    <w:rsid w:val="009F5C51"/>
    <w:rsid w:val="009F6A70"/>
    <w:rsid w:val="00A014A3"/>
    <w:rsid w:val="00A0412D"/>
    <w:rsid w:val="00A15CAA"/>
    <w:rsid w:val="00A21211"/>
    <w:rsid w:val="00A243C6"/>
    <w:rsid w:val="00A315AE"/>
    <w:rsid w:val="00A31812"/>
    <w:rsid w:val="00A32368"/>
    <w:rsid w:val="00A33B39"/>
    <w:rsid w:val="00A34E7F"/>
    <w:rsid w:val="00A3709B"/>
    <w:rsid w:val="00A42CBA"/>
    <w:rsid w:val="00A46F0A"/>
    <w:rsid w:val="00A46F25"/>
    <w:rsid w:val="00A47CC2"/>
    <w:rsid w:val="00A502BA"/>
    <w:rsid w:val="00A5097F"/>
    <w:rsid w:val="00A53D6F"/>
    <w:rsid w:val="00A60146"/>
    <w:rsid w:val="00A622C4"/>
    <w:rsid w:val="00A6283D"/>
    <w:rsid w:val="00A66C81"/>
    <w:rsid w:val="00A66DCE"/>
    <w:rsid w:val="00A754B4"/>
    <w:rsid w:val="00A8017F"/>
    <w:rsid w:val="00A807C1"/>
    <w:rsid w:val="00A83374"/>
    <w:rsid w:val="00A96172"/>
    <w:rsid w:val="00A97C5F"/>
    <w:rsid w:val="00AA1136"/>
    <w:rsid w:val="00AB0D6A"/>
    <w:rsid w:val="00AB38CC"/>
    <w:rsid w:val="00AB43B3"/>
    <w:rsid w:val="00AB49B9"/>
    <w:rsid w:val="00AB5868"/>
    <w:rsid w:val="00AB758A"/>
    <w:rsid w:val="00AC027E"/>
    <w:rsid w:val="00AC12DE"/>
    <w:rsid w:val="00AC1E7E"/>
    <w:rsid w:val="00AC507D"/>
    <w:rsid w:val="00AC6380"/>
    <w:rsid w:val="00AC66E4"/>
    <w:rsid w:val="00AD0004"/>
    <w:rsid w:val="00AD04F2"/>
    <w:rsid w:val="00AD4578"/>
    <w:rsid w:val="00AD532D"/>
    <w:rsid w:val="00AD68E9"/>
    <w:rsid w:val="00AE56C0"/>
    <w:rsid w:val="00B00914"/>
    <w:rsid w:val="00B02A8E"/>
    <w:rsid w:val="00B03B65"/>
    <w:rsid w:val="00B052EE"/>
    <w:rsid w:val="00B1081F"/>
    <w:rsid w:val="00B115E7"/>
    <w:rsid w:val="00B23879"/>
    <w:rsid w:val="00B27499"/>
    <w:rsid w:val="00B3010D"/>
    <w:rsid w:val="00B32EC0"/>
    <w:rsid w:val="00B35151"/>
    <w:rsid w:val="00B42A94"/>
    <w:rsid w:val="00B433F2"/>
    <w:rsid w:val="00B458E8"/>
    <w:rsid w:val="00B5397B"/>
    <w:rsid w:val="00B62809"/>
    <w:rsid w:val="00B66BA2"/>
    <w:rsid w:val="00B67E5F"/>
    <w:rsid w:val="00B7675A"/>
    <w:rsid w:val="00B81898"/>
    <w:rsid w:val="00B8606B"/>
    <w:rsid w:val="00B86F77"/>
    <w:rsid w:val="00B878E7"/>
    <w:rsid w:val="00B9424E"/>
    <w:rsid w:val="00B97278"/>
    <w:rsid w:val="00B97943"/>
    <w:rsid w:val="00BA1D0B"/>
    <w:rsid w:val="00BA2D36"/>
    <w:rsid w:val="00BA316A"/>
    <w:rsid w:val="00BA6972"/>
    <w:rsid w:val="00BB1E0D"/>
    <w:rsid w:val="00BB4D9B"/>
    <w:rsid w:val="00BB73FF"/>
    <w:rsid w:val="00BB7688"/>
    <w:rsid w:val="00BB77B4"/>
    <w:rsid w:val="00BC35E2"/>
    <w:rsid w:val="00BC7CAC"/>
    <w:rsid w:val="00BD1412"/>
    <w:rsid w:val="00BD257F"/>
    <w:rsid w:val="00BD5CB3"/>
    <w:rsid w:val="00BD6D76"/>
    <w:rsid w:val="00BE56B3"/>
    <w:rsid w:val="00BE5952"/>
    <w:rsid w:val="00BE676D"/>
    <w:rsid w:val="00BF04E8"/>
    <w:rsid w:val="00BF0515"/>
    <w:rsid w:val="00BF16BF"/>
    <w:rsid w:val="00BF4AE8"/>
    <w:rsid w:val="00BF4D1F"/>
    <w:rsid w:val="00C02A73"/>
    <w:rsid w:val="00C063D2"/>
    <w:rsid w:val="00C07FD9"/>
    <w:rsid w:val="00C10955"/>
    <w:rsid w:val="00C11C4D"/>
    <w:rsid w:val="00C120AD"/>
    <w:rsid w:val="00C1250E"/>
    <w:rsid w:val="00C14844"/>
    <w:rsid w:val="00C15F3D"/>
    <w:rsid w:val="00C1712C"/>
    <w:rsid w:val="00C23BC8"/>
    <w:rsid w:val="00C23E16"/>
    <w:rsid w:val="00C27E37"/>
    <w:rsid w:val="00C32713"/>
    <w:rsid w:val="00C3427A"/>
    <w:rsid w:val="00C351B8"/>
    <w:rsid w:val="00C410D9"/>
    <w:rsid w:val="00C42B13"/>
    <w:rsid w:val="00C44DB7"/>
    <w:rsid w:val="00C4510A"/>
    <w:rsid w:val="00C46830"/>
    <w:rsid w:val="00C46E40"/>
    <w:rsid w:val="00C4750F"/>
    <w:rsid w:val="00C47F2E"/>
    <w:rsid w:val="00C5055E"/>
    <w:rsid w:val="00C523FE"/>
    <w:rsid w:val="00C52BA6"/>
    <w:rsid w:val="00C57A1A"/>
    <w:rsid w:val="00C6258F"/>
    <w:rsid w:val="00C63DF6"/>
    <w:rsid w:val="00C63E58"/>
    <w:rsid w:val="00C6495E"/>
    <w:rsid w:val="00C670EE"/>
    <w:rsid w:val="00C67E3B"/>
    <w:rsid w:val="00C70CBB"/>
    <w:rsid w:val="00C82876"/>
    <w:rsid w:val="00C90311"/>
    <w:rsid w:val="00C91C26"/>
    <w:rsid w:val="00C96C08"/>
    <w:rsid w:val="00CA0B10"/>
    <w:rsid w:val="00CA4BAE"/>
    <w:rsid w:val="00CA73D5"/>
    <w:rsid w:val="00CB3003"/>
    <w:rsid w:val="00CC1C87"/>
    <w:rsid w:val="00CC269A"/>
    <w:rsid w:val="00CC3000"/>
    <w:rsid w:val="00CC4859"/>
    <w:rsid w:val="00CC7A35"/>
    <w:rsid w:val="00CD072A"/>
    <w:rsid w:val="00CD7716"/>
    <w:rsid w:val="00CD7F73"/>
    <w:rsid w:val="00CE0401"/>
    <w:rsid w:val="00CE14B1"/>
    <w:rsid w:val="00CE26C5"/>
    <w:rsid w:val="00CE36AF"/>
    <w:rsid w:val="00CE54DD"/>
    <w:rsid w:val="00CE6AF4"/>
    <w:rsid w:val="00CE7048"/>
    <w:rsid w:val="00CF0DA5"/>
    <w:rsid w:val="00CF39AA"/>
    <w:rsid w:val="00CF5D31"/>
    <w:rsid w:val="00CF5F3B"/>
    <w:rsid w:val="00CF791A"/>
    <w:rsid w:val="00D00392"/>
    <w:rsid w:val="00D00D7D"/>
    <w:rsid w:val="00D03AB7"/>
    <w:rsid w:val="00D06EF8"/>
    <w:rsid w:val="00D07A3B"/>
    <w:rsid w:val="00D139C8"/>
    <w:rsid w:val="00D17F81"/>
    <w:rsid w:val="00D2758C"/>
    <w:rsid w:val="00D275CA"/>
    <w:rsid w:val="00D2789B"/>
    <w:rsid w:val="00D315DA"/>
    <w:rsid w:val="00D3196B"/>
    <w:rsid w:val="00D341B6"/>
    <w:rsid w:val="00D345AB"/>
    <w:rsid w:val="00D41566"/>
    <w:rsid w:val="00D458EC"/>
    <w:rsid w:val="00D46EEE"/>
    <w:rsid w:val="00D501B0"/>
    <w:rsid w:val="00D52582"/>
    <w:rsid w:val="00D55D67"/>
    <w:rsid w:val="00D56A0E"/>
    <w:rsid w:val="00D57AD3"/>
    <w:rsid w:val="00D601F9"/>
    <w:rsid w:val="00D6230B"/>
    <w:rsid w:val="00D62DA8"/>
    <w:rsid w:val="00D635FE"/>
    <w:rsid w:val="00D63F0D"/>
    <w:rsid w:val="00D6460A"/>
    <w:rsid w:val="00D66226"/>
    <w:rsid w:val="00D725A2"/>
    <w:rsid w:val="00D729DE"/>
    <w:rsid w:val="00D75B6A"/>
    <w:rsid w:val="00D84BDA"/>
    <w:rsid w:val="00D876A8"/>
    <w:rsid w:val="00D87F26"/>
    <w:rsid w:val="00D9166A"/>
    <w:rsid w:val="00D93063"/>
    <w:rsid w:val="00D933B0"/>
    <w:rsid w:val="00D977E8"/>
    <w:rsid w:val="00D97B16"/>
    <w:rsid w:val="00DB1C89"/>
    <w:rsid w:val="00DB1F4B"/>
    <w:rsid w:val="00DB250F"/>
    <w:rsid w:val="00DB3763"/>
    <w:rsid w:val="00DB4029"/>
    <w:rsid w:val="00DB4225"/>
    <w:rsid w:val="00DB459E"/>
    <w:rsid w:val="00DB5F4D"/>
    <w:rsid w:val="00DB6DA5"/>
    <w:rsid w:val="00DC076B"/>
    <w:rsid w:val="00DC186F"/>
    <w:rsid w:val="00DC252F"/>
    <w:rsid w:val="00DC6050"/>
    <w:rsid w:val="00DC7CA2"/>
    <w:rsid w:val="00DD0428"/>
    <w:rsid w:val="00DD43EA"/>
    <w:rsid w:val="00DD58FF"/>
    <w:rsid w:val="00DD7559"/>
    <w:rsid w:val="00DE1ED0"/>
    <w:rsid w:val="00DE59C8"/>
    <w:rsid w:val="00DE6F44"/>
    <w:rsid w:val="00DF748A"/>
    <w:rsid w:val="00E037D9"/>
    <w:rsid w:val="00E04927"/>
    <w:rsid w:val="00E130EB"/>
    <w:rsid w:val="00E161D6"/>
    <w:rsid w:val="00E162CD"/>
    <w:rsid w:val="00E17FA5"/>
    <w:rsid w:val="00E223B2"/>
    <w:rsid w:val="00E26930"/>
    <w:rsid w:val="00E27257"/>
    <w:rsid w:val="00E317E7"/>
    <w:rsid w:val="00E35336"/>
    <w:rsid w:val="00E449D0"/>
    <w:rsid w:val="00E4506A"/>
    <w:rsid w:val="00E51FCF"/>
    <w:rsid w:val="00E53F99"/>
    <w:rsid w:val="00E56510"/>
    <w:rsid w:val="00E62752"/>
    <w:rsid w:val="00E62EA8"/>
    <w:rsid w:val="00E67A6E"/>
    <w:rsid w:val="00E71B43"/>
    <w:rsid w:val="00E7213F"/>
    <w:rsid w:val="00E74836"/>
    <w:rsid w:val="00E81612"/>
    <w:rsid w:val="00E877BC"/>
    <w:rsid w:val="00E87D18"/>
    <w:rsid w:val="00E87D62"/>
    <w:rsid w:val="00EA486E"/>
    <w:rsid w:val="00EA4FA3"/>
    <w:rsid w:val="00EA676B"/>
    <w:rsid w:val="00EB001B"/>
    <w:rsid w:val="00EB284B"/>
    <w:rsid w:val="00EB3082"/>
    <w:rsid w:val="00EB6C33"/>
    <w:rsid w:val="00ED6019"/>
    <w:rsid w:val="00ED75E4"/>
    <w:rsid w:val="00ED77C5"/>
    <w:rsid w:val="00ED7830"/>
    <w:rsid w:val="00EE06DE"/>
    <w:rsid w:val="00EE3909"/>
    <w:rsid w:val="00EE407D"/>
    <w:rsid w:val="00EF32FC"/>
    <w:rsid w:val="00EF4205"/>
    <w:rsid w:val="00EF5939"/>
    <w:rsid w:val="00EF6DA7"/>
    <w:rsid w:val="00EF79F7"/>
    <w:rsid w:val="00F01714"/>
    <w:rsid w:val="00F0258F"/>
    <w:rsid w:val="00F02D06"/>
    <w:rsid w:val="00F03923"/>
    <w:rsid w:val="00F056E5"/>
    <w:rsid w:val="00F06FDD"/>
    <w:rsid w:val="00F07881"/>
    <w:rsid w:val="00F10819"/>
    <w:rsid w:val="00F13A08"/>
    <w:rsid w:val="00F13F9D"/>
    <w:rsid w:val="00F16F35"/>
    <w:rsid w:val="00F2229D"/>
    <w:rsid w:val="00F25ABB"/>
    <w:rsid w:val="00F27963"/>
    <w:rsid w:val="00F27A42"/>
    <w:rsid w:val="00F30446"/>
    <w:rsid w:val="00F338D1"/>
    <w:rsid w:val="00F4135D"/>
    <w:rsid w:val="00F41F1B"/>
    <w:rsid w:val="00F448A2"/>
    <w:rsid w:val="00F46BD9"/>
    <w:rsid w:val="00F6057A"/>
    <w:rsid w:val="00F60BE0"/>
    <w:rsid w:val="00F6280E"/>
    <w:rsid w:val="00F64042"/>
    <w:rsid w:val="00F6479B"/>
    <w:rsid w:val="00F7050A"/>
    <w:rsid w:val="00F75533"/>
    <w:rsid w:val="00F774F1"/>
    <w:rsid w:val="00F906AE"/>
    <w:rsid w:val="00F91D77"/>
    <w:rsid w:val="00F92C9B"/>
    <w:rsid w:val="00FA182F"/>
    <w:rsid w:val="00FA3811"/>
    <w:rsid w:val="00FA39BF"/>
    <w:rsid w:val="00FA3A85"/>
    <w:rsid w:val="00FA3B9F"/>
    <w:rsid w:val="00FA3F06"/>
    <w:rsid w:val="00FA4A26"/>
    <w:rsid w:val="00FA7084"/>
    <w:rsid w:val="00FA7BEF"/>
    <w:rsid w:val="00FB1929"/>
    <w:rsid w:val="00FB5FD9"/>
    <w:rsid w:val="00FB7692"/>
    <w:rsid w:val="00FD33AB"/>
    <w:rsid w:val="00FD4724"/>
    <w:rsid w:val="00FD4A68"/>
    <w:rsid w:val="00FD68ED"/>
    <w:rsid w:val="00FE2824"/>
    <w:rsid w:val="00FE661F"/>
    <w:rsid w:val="00FE711B"/>
    <w:rsid w:val="00FF0185"/>
    <w:rsid w:val="00FF0400"/>
    <w:rsid w:val="00FF0D7C"/>
    <w:rsid w:val="00FF3D6B"/>
    <w:rsid w:val="00FF632A"/>
    <w:rsid w:val="00FF7D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8F2B1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宋体" w:hAnsi="Arial" w:cs="Times New Roman"/>
        <w:lang w:val="ru-RU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/>
    <w:lsdException w:name="heading 2" w:uiPriority="9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uiPriority="11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nhideWhenUsed/>
    <w:qFormat/>
    <w:rsid w:val="007B7C59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BodyText1"/>
    <w:qFormat/>
    <w:rsid w:val="0014674D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7B7C59"/>
    <w:pPr>
      <w:keepNext/>
      <w:numPr>
        <w:ilvl w:val="1"/>
        <w:numId w:val="11"/>
      </w:numPr>
      <w:spacing w:before="240" w:after="120"/>
      <w:outlineLvl w:val="1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qFormat/>
    <w:rsid w:val="00596998"/>
    <w:pPr>
      <w:spacing w:line="240" w:lineRule="auto"/>
    </w:pPr>
    <w:rPr>
      <w:sz w:val="20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qFormat/>
    <w:rsid w:val="00FD33AB"/>
    <w:rPr>
      <w:color w:val="FF0000"/>
    </w:rPr>
  </w:style>
  <w:style w:type="paragraph" w:customStyle="1" w:styleId="PartHead">
    <w:name w:val="Part Head"/>
    <w:basedOn w:val="ListParagraph"/>
    <w:next w:val="BodyTextL25"/>
    <w:qFormat/>
    <w:rsid w:val="007B7C59"/>
    <w:pPr>
      <w:keepNext/>
      <w:numPr>
        <w:numId w:val="11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7B7C59"/>
    <w:pPr>
      <w:numPr>
        <w:ilvl w:val="2"/>
        <w:numId w:val="11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BodyText1"/>
    <w:qFormat/>
    <w:rsid w:val="00596998"/>
    <w:pPr>
      <w:spacing w:before="120" w:after="120"/>
      <w:ind w:left="360"/>
    </w:pPr>
  </w:style>
  <w:style w:type="paragraph" w:customStyle="1" w:styleId="InstNoteRedL50">
    <w:name w:val="Inst Note Red L50"/>
    <w:basedOn w:val="InstNoteRed"/>
    <w:next w:val="BodyText1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7B7C59"/>
    <w:pPr>
      <w:numPr>
        <w:numId w:val="2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ListParagraph">
    <w:name w:val="List Paragraph"/>
    <w:basedOn w:val="Normal"/>
    <w:uiPriority w:val="34"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4"/>
      </w:numPr>
    </w:pPr>
  </w:style>
  <w:style w:type="paragraph" w:styleId="Revision">
    <w:name w:val="Revision"/>
    <w:hidden/>
    <w:uiPriority w:val="99"/>
    <w:semiHidden/>
    <w:rsid w:val="00482C20"/>
    <w:rPr>
      <w:sz w:val="22"/>
      <w:szCs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宋体" w:hAnsi="Arial" w:cs="Times New Roman"/>
        <w:lang w:val="ru-RU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/>
    <w:lsdException w:name="heading 2" w:uiPriority="9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uiPriority="11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nhideWhenUsed/>
    <w:qFormat/>
    <w:rsid w:val="007B7C59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BodyText1"/>
    <w:qFormat/>
    <w:rsid w:val="0014674D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7B7C59"/>
    <w:pPr>
      <w:keepNext/>
      <w:numPr>
        <w:ilvl w:val="1"/>
        <w:numId w:val="11"/>
      </w:numPr>
      <w:spacing w:before="240" w:after="120"/>
      <w:outlineLvl w:val="1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qFormat/>
    <w:rsid w:val="00596998"/>
    <w:pPr>
      <w:spacing w:line="240" w:lineRule="auto"/>
    </w:pPr>
    <w:rPr>
      <w:sz w:val="20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qFormat/>
    <w:rsid w:val="00FD33AB"/>
    <w:rPr>
      <w:color w:val="FF0000"/>
    </w:rPr>
  </w:style>
  <w:style w:type="paragraph" w:customStyle="1" w:styleId="PartHead">
    <w:name w:val="Part Head"/>
    <w:basedOn w:val="ListParagraph"/>
    <w:next w:val="BodyTextL25"/>
    <w:qFormat/>
    <w:rsid w:val="007B7C59"/>
    <w:pPr>
      <w:keepNext/>
      <w:numPr>
        <w:numId w:val="11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7B7C59"/>
    <w:pPr>
      <w:numPr>
        <w:ilvl w:val="2"/>
        <w:numId w:val="11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BodyText1"/>
    <w:qFormat/>
    <w:rsid w:val="00596998"/>
    <w:pPr>
      <w:spacing w:before="120" w:after="120"/>
      <w:ind w:left="360"/>
    </w:pPr>
  </w:style>
  <w:style w:type="paragraph" w:customStyle="1" w:styleId="InstNoteRedL50">
    <w:name w:val="Inst Note Red L50"/>
    <w:basedOn w:val="InstNoteRed"/>
    <w:next w:val="BodyText1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7B7C59"/>
    <w:pPr>
      <w:numPr>
        <w:numId w:val="2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ListParagraph">
    <w:name w:val="List Paragraph"/>
    <w:basedOn w:val="Normal"/>
    <w:uiPriority w:val="34"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4"/>
      </w:numPr>
    </w:pPr>
  </w:style>
  <w:style w:type="paragraph" w:styleId="Revision">
    <w:name w:val="Revision"/>
    <w:hidden/>
    <w:uiPriority w:val="99"/>
    <w:semiHidden/>
    <w:rsid w:val="00482C20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6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44862BC-DB89-4FEB-9AD9-7B3F17E16A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0</Pages>
  <Words>1849</Words>
  <Characters>15834</Characters>
  <Application>Microsoft Office Word</Application>
  <DocSecurity>0</DocSecurity>
  <Lines>416</Lines>
  <Paragraphs>38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72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isco Systems</dc:creator>
  <cp:lastModifiedBy>SDWM</cp:lastModifiedBy>
  <cp:revision>15</cp:revision>
  <cp:lastPrinted>2013-10-18T16:04:00Z</cp:lastPrinted>
  <dcterms:created xsi:type="dcterms:W3CDTF">2017-08-09T19:46:00Z</dcterms:created>
  <dcterms:modified xsi:type="dcterms:W3CDTF">2018-11-12T11:32:00Z</dcterms:modified>
</cp:coreProperties>
</file>